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94506A4" w14:textId="77777777" w:rsidR="0071452E" w:rsidRDefault="00000000">
      <w:pPr>
        <w:pStyle w:val="Heading1"/>
      </w:pPr>
      <w:bookmarkStart w:id="0" w:name="publishing-and-versioning"/>
      <w:r>
        <w:t>Publishing and Versioning</w:t>
      </w:r>
    </w:p>
    <w:p w14:paraId="081C8D09" w14:textId="77777777" w:rsidR="0071452E" w:rsidRDefault="00000000">
      <w:pPr>
        <w:pStyle w:val="Heading2"/>
      </w:pPr>
      <w:bookmarkStart w:id="1" w:name="overview"/>
      <w:r>
        <w:t>Overview</w:t>
      </w:r>
    </w:p>
    <w:p w14:paraId="4A5B4260" w14:textId="77777777" w:rsidR="0071452E" w:rsidRDefault="00000000">
      <w:pPr>
        <w:pStyle w:val="FirstParagraph"/>
      </w:pPr>
      <w:r>
        <w:t>Publishing finalizes an assessment and makes it available for use. Versioning allows you to create new iterations of assessments while preserving previous versions. This section covers the publication process, version management, and best practices.</w:t>
      </w:r>
    </w:p>
    <w:p w14:paraId="2A0E27E1" w14:textId="77777777" w:rsidR="0071452E" w:rsidRDefault="00000000">
      <w:r>
        <w:pict w14:anchorId="4B1F3F1B">
          <v:rect id="_x0000_i1025" style="width:0;height:1.5pt" o:hralign="center" o:hrstd="t" o:hr="t"/>
        </w:pict>
      </w:r>
    </w:p>
    <w:p w14:paraId="7C1CB5C1" w14:textId="77777777" w:rsidR="0071452E" w:rsidRDefault="00000000">
      <w:pPr>
        <w:pStyle w:val="Heading2"/>
      </w:pPr>
      <w:bookmarkStart w:id="2" w:name="understanding-assessment-status"/>
      <w:bookmarkEnd w:id="1"/>
      <w:r>
        <w:t>Understanding Assessment Status</w:t>
      </w:r>
    </w:p>
    <w:p w14:paraId="7475B734" w14:textId="77777777" w:rsidR="0071452E" w:rsidRDefault="00000000">
      <w:pPr>
        <w:pStyle w:val="Heading3"/>
      </w:pPr>
      <w:bookmarkStart w:id="3" w:name="draft-status"/>
      <w:r>
        <w:t>Draft Status</w:t>
      </w:r>
    </w:p>
    <w:p w14:paraId="63023D1A" w14:textId="77777777" w:rsidR="0071452E" w:rsidRDefault="00000000">
      <w:pPr>
        <w:pStyle w:val="FirstParagraph"/>
      </w:pPr>
      <w:r>
        <w:t>Draft assessments are works in progress:</w:t>
      </w:r>
    </w:p>
    <w:p w14:paraId="67EEE7FC" w14:textId="77777777" w:rsidR="0071452E" w:rsidRDefault="00000000">
      <w:pPr>
        <w:pStyle w:val="BodyText"/>
      </w:pPr>
      <w:r>
        <w:rPr>
          <w:b/>
          <w:bCs/>
        </w:rPr>
        <w:t>Characteristics:</w:t>
      </w:r>
      <w:r>
        <w:t xml:space="preserve"> - </w:t>
      </w:r>
      <w:r>
        <w:rPr>
          <w:b/>
          <w:bCs/>
        </w:rPr>
        <w:t>Editable</w:t>
      </w:r>
      <w:r>
        <w:t xml:space="preserve">: Can add, modify, and delete content - </w:t>
      </w:r>
      <w:r>
        <w:rPr>
          <w:b/>
          <w:bCs/>
        </w:rPr>
        <w:t>Not Final</w:t>
      </w:r>
      <w:r>
        <w:t xml:space="preserve">: Content may change - </w:t>
      </w:r>
      <w:r>
        <w:rPr>
          <w:b/>
          <w:bCs/>
        </w:rPr>
        <w:t>Testing Phase</w:t>
      </w:r>
      <w:r>
        <w:t xml:space="preserve">: Used for building and testing - </w:t>
      </w:r>
      <w:r>
        <w:rPr>
          <w:b/>
          <w:bCs/>
        </w:rPr>
        <w:t>Badge Color</w:t>
      </w:r>
      <w:r>
        <w:t xml:space="preserve">: Green “Draft” badge - </w:t>
      </w:r>
      <w:r>
        <w:rPr>
          <w:b/>
          <w:bCs/>
        </w:rPr>
        <w:t>Actions Available</w:t>
      </w:r>
      <w:r>
        <w:t>: Edit, Publish</w:t>
      </w:r>
    </w:p>
    <w:p w14:paraId="53468AB5" w14:textId="77777777" w:rsidR="0071452E" w:rsidRDefault="00000000">
      <w:pPr>
        <w:pStyle w:val="BodyText"/>
      </w:pPr>
      <w:r>
        <w:rPr>
          <w:b/>
          <w:bCs/>
        </w:rPr>
        <w:t>When to Use Draft:</w:t>
      </w:r>
      <w:r>
        <w:t xml:space="preserve"> - Initial assessment creation - Building sections and questions - Adding relationships - Testing conditional logic - Making revisions before publication</w:t>
      </w:r>
    </w:p>
    <w:p w14:paraId="54442BA0" w14:textId="77777777" w:rsidR="0071452E" w:rsidRDefault="00000000">
      <w:r>
        <w:pict w14:anchorId="08C4D9A9">
          <v:rect id="_x0000_i1026" style="width:0;height:1.5pt" o:hralign="center" o:hrstd="t" o:hr="t"/>
        </w:pict>
      </w:r>
    </w:p>
    <w:p w14:paraId="269F10CC" w14:textId="63E8441A" w:rsidR="008E0D57" w:rsidRDefault="008E0D57">
      <w:pPr>
        <w:rPr>
          <w:b/>
          <w:bCs/>
        </w:rPr>
      </w:pPr>
      <w:r w:rsidRPr="008E0D57">
        <w:rPr>
          <w:b/>
          <w:bCs/>
        </w:rPr>
        <w:drawing>
          <wp:inline distT="0" distB="0" distL="0" distR="0" wp14:anchorId="60897994" wp14:editId="53713FBA">
            <wp:extent cx="5943600" cy="2003425"/>
            <wp:effectExtent l="0" t="0" r="0" b="0"/>
            <wp:docPr id="7056874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5687454" name=""/>
                    <pic:cNvPicPr/>
                  </pic:nvPicPr>
                  <pic:blipFill>
                    <a:blip r:embed="rId7"/>
                    <a:stretch>
                      <a:fillRect/>
                    </a:stretch>
                  </pic:blipFill>
                  <pic:spPr>
                    <a:xfrm>
                      <a:off x="0" y="0"/>
                      <a:ext cx="5943600" cy="2003425"/>
                    </a:xfrm>
                    <a:prstGeom prst="rect">
                      <a:avLst/>
                    </a:prstGeom>
                  </pic:spPr>
                </pic:pic>
              </a:graphicData>
            </a:graphic>
          </wp:inline>
        </w:drawing>
      </w:r>
    </w:p>
    <w:p w14:paraId="04F1F3D3" w14:textId="7D970B72" w:rsidR="0071452E" w:rsidRDefault="00000000">
      <w:r>
        <w:pict w14:anchorId="02DEDCA0">
          <v:rect id="_x0000_i1027" style="width:0;height:1.5pt" o:hralign="center" o:hrstd="t" o:hr="t"/>
        </w:pict>
      </w:r>
    </w:p>
    <w:p w14:paraId="512390F6" w14:textId="77777777" w:rsidR="0071452E" w:rsidRDefault="00000000">
      <w:pPr>
        <w:pStyle w:val="Heading3"/>
      </w:pPr>
      <w:bookmarkStart w:id="4" w:name="published-status"/>
      <w:bookmarkEnd w:id="3"/>
      <w:r>
        <w:t>Published Status</w:t>
      </w:r>
    </w:p>
    <w:p w14:paraId="5C7D06C1" w14:textId="77777777" w:rsidR="0071452E" w:rsidRDefault="00000000">
      <w:pPr>
        <w:pStyle w:val="FirstParagraph"/>
      </w:pPr>
      <w:r>
        <w:t>Published assessments are finalized and active:</w:t>
      </w:r>
    </w:p>
    <w:p w14:paraId="43790EB4" w14:textId="77777777" w:rsidR="0071452E" w:rsidRDefault="00000000">
      <w:pPr>
        <w:pStyle w:val="BodyText"/>
      </w:pPr>
      <w:r>
        <w:rPr>
          <w:b/>
          <w:bCs/>
        </w:rPr>
        <w:t>Characteristics:</w:t>
      </w:r>
      <w:r>
        <w:t xml:space="preserve"> - </w:t>
      </w:r>
      <w:r>
        <w:rPr>
          <w:b/>
          <w:bCs/>
        </w:rPr>
        <w:t>Read-Only</w:t>
      </w:r>
      <w:r>
        <w:t xml:space="preserve">: Cannot be modified - </w:t>
      </w:r>
      <w:r>
        <w:rPr>
          <w:b/>
          <w:bCs/>
        </w:rPr>
        <w:t>Finalized</w:t>
      </w:r>
      <w:r>
        <w:t xml:space="preserve">: Content is locked - </w:t>
      </w:r>
      <w:r>
        <w:rPr>
          <w:b/>
          <w:bCs/>
        </w:rPr>
        <w:t>Active Use</w:t>
      </w:r>
      <w:r>
        <w:t xml:space="preserve">: Available for actual assessments - </w:t>
      </w:r>
      <w:r>
        <w:rPr>
          <w:b/>
          <w:bCs/>
        </w:rPr>
        <w:t>Badge Color</w:t>
      </w:r>
      <w:r>
        <w:t xml:space="preserve">: Blue “Published” badge - </w:t>
      </w:r>
      <w:r>
        <w:rPr>
          <w:b/>
          <w:bCs/>
        </w:rPr>
        <w:t>Actions Available</w:t>
      </w:r>
      <w:r>
        <w:t>: View, Create New Version</w:t>
      </w:r>
    </w:p>
    <w:p w14:paraId="1635DB25" w14:textId="77777777" w:rsidR="0071452E" w:rsidRDefault="00000000">
      <w:pPr>
        <w:pStyle w:val="BodyText"/>
      </w:pPr>
      <w:r>
        <w:rPr>
          <w:b/>
          <w:bCs/>
        </w:rPr>
        <w:lastRenderedPageBreak/>
        <w:t>When Assessment is Published:</w:t>
      </w:r>
      <w:r>
        <w:t xml:space="preserve"> - Content is complete and tested - Ready for clinical use - Approved by relevant stakeholders - All relationships configured - Quality assurance complete</w:t>
      </w:r>
    </w:p>
    <w:p w14:paraId="2B24E66C" w14:textId="77777777" w:rsidR="0071452E" w:rsidRDefault="00000000">
      <w:r>
        <w:pict w14:anchorId="3AC28A64">
          <v:rect id="_x0000_i1028" style="width:0;height:1.5pt" o:hralign="center" o:hrstd="t" o:hr="t"/>
        </w:pict>
      </w:r>
    </w:p>
    <w:p w14:paraId="266EE6F0" w14:textId="5A11DFCC" w:rsidR="008E0D57" w:rsidRDefault="008E0D57">
      <w:r w:rsidRPr="008E0D57">
        <w:drawing>
          <wp:inline distT="0" distB="0" distL="0" distR="0" wp14:anchorId="7AC389D8" wp14:editId="2B1706A4">
            <wp:extent cx="5943600" cy="1789430"/>
            <wp:effectExtent l="0" t="0" r="0" b="0"/>
            <wp:docPr id="146730581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7305814" name="Picture 1" descr="A screenshot of a computer&#10;&#10;AI-generated content may be incorrect."/>
                    <pic:cNvPicPr/>
                  </pic:nvPicPr>
                  <pic:blipFill>
                    <a:blip r:embed="rId8"/>
                    <a:stretch>
                      <a:fillRect/>
                    </a:stretch>
                  </pic:blipFill>
                  <pic:spPr>
                    <a:xfrm>
                      <a:off x="0" y="0"/>
                      <a:ext cx="5943600" cy="1789430"/>
                    </a:xfrm>
                    <a:prstGeom prst="rect">
                      <a:avLst/>
                    </a:prstGeom>
                  </pic:spPr>
                </pic:pic>
              </a:graphicData>
            </a:graphic>
          </wp:inline>
        </w:drawing>
      </w:r>
    </w:p>
    <w:p w14:paraId="7706FBA1" w14:textId="3AA6A759" w:rsidR="0071452E" w:rsidRDefault="00000000">
      <w:r>
        <w:pict w14:anchorId="5443F4DF">
          <v:rect id="_x0000_i1029" style="width:0;height:1.5pt" o:hralign="center" o:hrstd="t" o:hr="t"/>
        </w:pict>
      </w:r>
    </w:p>
    <w:p w14:paraId="61F04B7E" w14:textId="77777777" w:rsidR="0071452E" w:rsidRDefault="00000000">
      <w:pPr>
        <w:pStyle w:val="Heading2"/>
      </w:pPr>
      <w:bookmarkStart w:id="5" w:name="publishing-an-assessment"/>
      <w:bookmarkEnd w:id="2"/>
      <w:bookmarkEnd w:id="4"/>
      <w:r>
        <w:t>Publishing an Assessment</w:t>
      </w:r>
    </w:p>
    <w:p w14:paraId="5A8D124A" w14:textId="77777777" w:rsidR="0071452E" w:rsidRDefault="00000000">
      <w:pPr>
        <w:pStyle w:val="Heading3"/>
      </w:pPr>
      <w:bookmarkStart w:id="6" w:name="prerequisites-for-publishing"/>
      <w:r>
        <w:t>Prerequisites for Publishing</w:t>
      </w:r>
    </w:p>
    <w:p w14:paraId="710381D6" w14:textId="77777777" w:rsidR="0071452E" w:rsidRDefault="00000000">
      <w:pPr>
        <w:pStyle w:val="FirstParagraph"/>
      </w:pPr>
      <w:r>
        <w:t>Before publishing, ensure:</w:t>
      </w:r>
    </w:p>
    <w:p w14:paraId="2E98F098" w14:textId="77777777" w:rsidR="0071452E" w:rsidRDefault="00000000">
      <w:pPr>
        <w:pStyle w:val="Compact"/>
        <w:numPr>
          <w:ilvl w:val="0"/>
          <w:numId w:val="2"/>
        </w:numPr>
      </w:pPr>
      <w:r>
        <w:t>☐ All sections are complete</w:t>
      </w:r>
    </w:p>
    <w:p w14:paraId="3C52C8D1" w14:textId="77777777" w:rsidR="0071452E" w:rsidRDefault="00000000">
      <w:pPr>
        <w:pStyle w:val="Compact"/>
        <w:numPr>
          <w:ilvl w:val="0"/>
          <w:numId w:val="2"/>
        </w:numPr>
      </w:pPr>
      <w:r>
        <w:t>☐ All questions are properly configured</w:t>
      </w:r>
    </w:p>
    <w:p w14:paraId="4EEECC59" w14:textId="77777777" w:rsidR="0071452E" w:rsidRDefault="00000000">
      <w:pPr>
        <w:pStyle w:val="Compact"/>
        <w:numPr>
          <w:ilvl w:val="0"/>
          <w:numId w:val="2"/>
        </w:numPr>
      </w:pPr>
      <w:r>
        <w:t>☐ All answers are added and tested</w:t>
      </w:r>
    </w:p>
    <w:p w14:paraId="3A2244AE" w14:textId="77777777" w:rsidR="0071452E" w:rsidRDefault="00000000">
      <w:pPr>
        <w:pStyle w:val="Compact"/>
        <w:numPr>
          <w:ilvl w:val="0"/>
          <w:numId w:val="2"/>
        </w:numPr>
      </w:pPr>
      <w:r>
        <w:t>☐ Conditional logic is working correctly</w:t>
      </w:r>
    </w:p>
    <w:p w14:paraId="4FB19297" w14:textId="77777777" w:rsidR="0071452E" w:rsidRDefault="00000000">
      <w:pPr>
        <w:pStyle w:val="Compact"/>
        <w:numPr>
          <w:ilvl w:val="0"/>
          <w:numId w:val="2"/>
        </w:numPr>
      </w:pPr>
      <w:r>
        <w:t>☐ All relationships are established</w:t>
      </w:r>
    </w:p>
    <w:p w14:paraId="6A517A5A" w14:textId="77777777" w:rsidR="0071452E" w:rsidRDefault="00000000">
      <w:pPr>
        <w:pStyle w:val="Compact"/>
        <w:numPr>
          <w:ilvl w:val="0"/>
          <w:numId w:val="2"/>
        </w:numPr>
      </w:pPr>
      <w:r>
        <w:t>☐ Assessment has been thoroughly tested in Preview mode</w:t>
      </w:r>
    </w:p>
    <w:p w14:paraId="52CFC42F" w14:textId="77777777" w:rsidR="0071452E" w:rsidRDefault="00000000">
      <w:pPr>
        <w:pStyle w:val="Compact"/>
        <w:numPr>
          <w:ilvl w:val="0"/>
          <w:numId w:val="2"/>
        </w:numPr>
      </w:pPr>
      <w:r>
        <w:t>☐ Content reviewed by appropriate stakeholders</w:t>
      </w:r>
    </w:p>
    <w:p w14:paraId="07A611B9" w14:textId="77777777" w:rsidR="0071452E" w:rsidRDefault="00000000">
      <w:pPr>
        <w:pStyle w:val="Compact"/>
        <w:numPr>
          <w:ilvl w:val="0"/>
          <w:numId w:val="2"/>
        </w:numPr>
      </w:pPr>
      <w:r>
        <w:t>☐ Spelling and grammar checked</w:t>
      </w:r>
    </w:p>
    <w:p w14:paraId="0902A719" w14:textId="77777777" w:rsidR="0071452E" w:rsidRDefault="00000000">
      <w:pPr>
        <w:pStyle w:val="Compact"/>
        <w:numPr>
          <w:ilvl w:val="0"/>
          <w:numId w:val="2"/>
        </w:numPr>
      </w:pPr>
      <w:r>
        <w:t>☐ Clinical accuracy verified</w:t>
      </w:r>
    </w:p>
    <w:p w14:paraId="45D12919" w14:textId="77777777" w:rsidR="0071452E" w:rsidRDefault="00000000">
      <w:r>
        <w:pict w14:anchorId="4E15F7FC">
          <v:rect id="_x0000_i1030" style="width:0;height:1.5pt" o:hralign="center" o:hrstd="t" o:hr="t"/>
        </w:pict>
      </w:r>
    </w:p>
    <w:p w14:paraId="042274B5" w14:textId="77777777" w:rsidR="0071452E" w:rsidRDefault="00000000">
      <w:pPr>
        <w:pStyle w:val="Heading3"/>
      </w:pPr>
      <w:bookmarkStart w:id="7" w:name="publishing-process"/>
      <w:bookmarkEnd w:id="6"/>
      <w:r>
        <w:t>Publishing Process</w:t>
      </w:r>
    </w:p>
    <w:p w14:paraId="38E40850" w14:textId="77777777" w:rsidR="0071452E" w:rsidRDefault="00000000">
      <w:pPr>
        <w:pStyle w:val="Heading4"/>
      </w:pPr>
      <w:bookmarkStart w:id="8" w:name="step-1-final-review"/>
      <w:r>
        <w:t>Step 1: Final Review</w:t>
      </w:r>
    </w:p>
    <w:p w14:paraId="1F1FC69F" w14:textId="77777777" w:rsidR="0071452E" w:rsidRDefault="00000000">
      <w:pPr>
        <w:pStyle w:val="Compact"/>
        <w:numPr>
          <w:ilvl w:val="0"/>
          <w:numId w:val="3"/>
        </w:numPr>
      </w:pPr>
      <w:r>
        <w:rPr>
          <w:b/>
          <w:bCs/>
        </w:rPr>
        <w:t>Open the Assessment</w:t>
      </w:r>
    </w:p>
    <w:p w14:paraId="21138845" w14:textId="77777777" w:rsidR="0071452E" w:rsidRDefault="00000000">
      <w:pPr>
        <w:pStyle w:val="Compact"/>
        <w:numPr>
          <w:ilvl w:val="1"/>
          <w:numId w:val="4"/>
        </w:numPr>
      </w:pPr>
      <w:r>
        <w:t>Ensure assessment is in Draft status</w:t>
      </w:r>
    </w:p>
    <w:p w14:paraId="055F95FD" w14:textId="77777777" w:rsidR="0071452E" w:rsidRDefault="00000000">
      <w:pPr>
        <w:pStyle w:val="Compact"/>
        <w:numPr>
          <w:ilvl w:val="1"/>
          <w:numId w:val="4"/>
        </w:numPr>
      </w:pPr>
      <w:r>
        <w:t>Open in builder</w:t>
      </w:r>
    </w:p>
    <w:p w14:paraId="3F09B2FF" w14:textId="77777777" w:rsidR="0071452E" w:rsidRDefault="00000000">
      <w:pPr>
        <w:pStyle w:val="Compact"/>
        <w:numPr>
          <w:ilvl w:val="0"/>
          <w:numId w:val="3"/>
        </w:numPr>
      </w:pPr>
      <w:r>
        <w:rPr>
          <w:b/>
          <w:bCs/>
        </w:rPr>
        <w:t>Complete Final Testing</w:t>
      </w:r>
    </w:p>
    <w:p w14:paraId="7224C14B" w14:textId="77777777" w:rsidR="0071452E" w:rsidRDefault="00000000">
      <w:pPr>
        <w:pStyle w:val="Compact"/>
        <w:numPr>
          <w:ilvl w:val="1"/>
          <w:numId w:val="5"/>
        </w:numPr>
      </w:pPr>
      <w:r>
        <w:t>Switch to Preview mode</w:t>
      </w:r>
    </w:p>
    <w:p w14:paraId="0718403A" w14:textId="77777777" w:rsidR="0071452E" w:rsidRDefault="00000000">
      <w:pPr>
        <w:pStyle w:val="Compact"/>
        <w:numPr>
          <w:ilvl w:val="1"/>
          <w:numId w:val="5"/>
        </w:numPr>
      </w:pPr>
      <w:r>
        <w:t>Test all conditional logic</w:t>
      </w:r>
    </w:p>
    <w:p w14:paraId="4864ACCA" w14:textId="77777777" w:rsidR="0071452E" w:rsidRDefault="00000000">
      <w:pPr>
        <w:pStyle w:val="Compact"/>
        <w:numPr>
          <w:ilvl w:val="1"/>
          <w:numId w:val="5"/>
        </w:numPr>
      </w:pPr>
      <w:r>
        <w:lastRenderedPageBreak/>
        <w:t>Verify all questions display correctly</w:t>
      </w:r>
    </w:p>
    <w:p w14:paraId="5945924E" w14:textId="77777777" w:rsidR="0071452E" w:rsidRDefault="00000000">
      <w:pPr>
        <w:pStyle w:val="Compact"/>
        <w:numPr>
          <w:ilvl w:val="1"/>
          <w:numId w:val="5"/>
        </w:numPr>
      </w:pPr>
      <w:r>
        <w:t>Complete full walkthrough as end user would</w:t>
      </w:r>
    </w:p>
    <w:p w14:paraId="5D0A9AC4" w14:textId="77777777" w:rsidR="0071452E" w:rsidRDefault="00000000">
      <w:pPr>
        <w:pStyle w:val="Compact"/>
        <w:numPr>
          <w:ilvl w:val="0"/>
          <w:numId w:val="3"/>
        </w:numPr>
      </w:pPr>
      <w:r>
        <w:rPr>
          <w:b/>
          <w:bCs/>
        </w:rPr>
        <w:t>Return to Edit Mode</w:t>
      </w:r>
    </w:p>
    <w:p w14:paraId="7AE048A3" w14:textId="77777777" w:rsidR="0071452E" w:rsidRDefault="00000000">
      <w:pPr>
        <w:pStyle w:val="Compact"/>
        <w:numPr>
          <w:ilvl w:val="1"/>
          <w:numId w:val="6"/>
        </w:numPr>
      </w:pPr>
      <w:r>
        <w:t>Make any final corrections</w:t>
      </w:r>
    </w:p>
    <w:p w14:paraId="094F8396" w14:textId="77777777" w:rsidR="0071452E" w:rsidRDefault="00000000">
      <w:pPr>
        <w:pStyle w:val="Compact"/>
        <w:numPr>
          <w:ilvl w:val="1"/>
          <w:numId w:val="6"/>
        </w:numPr>
      </w:pPr>
      <w:r>
        <w:t>Save all changes</w:t>
      </w:r>
    </w:p>
    <w:p w14:paraId="4A77DA66" w14:textId="77777777" w:rsidR="0071452E" w:rsidRDefault="00000000">
      <w:r>
        <w:pict w14:anchorId="3BD76ABE">
          <v:rect id="_x0000_i1031" style="width:0;height:1.5pt" o:hralign="center" o:hrstd="t" o:hr="t"/>
        </w:pict>
      </w:r>
    </w:p>
    <w:p w14:paraId="73024AC7" w14:textId="77777777" w:rsidR="0071452E" w:rsidRDefault="00000000">
      <w:pPr>
        <w:pStyle w:val="Heading4"/>
      </w:pPr>
      <w:bookmarkStart w:id="9" w:name="step-2-publish-the-assessment"/>
      <w:bookmarkEnd w:id="8"/>
      <w:r>
        <w:t>Step 2: Publish the Assessment</w:t>
      </w:r>
    </w:p>
    <w:p w14:paraId="39FB9853" w14:textId="77777777" w:rsidR="0071452E" w:rsidRDefault="00000000">
      <w:pPr>
        <w:pStyle w:val="Compact"/>
        <w:numPr>
          <w:ilvl w:val="0"/>
          <w:numId w:val="7"/>
        </w:numPr>
      </w:pPr>
      <w:r>
        <w:rPr>
          <w:b/>
          <w:bCs/>
        </w:rPr>
        <w:t>Locate Publish Button</w:t>
      </w:r>
    </w:p>
    <w:p w14:paraId="040F6E84" w14:textId="77777777" w:rsidR="0071452E" w:rsidRDefault="00000000">
      <w:pPr>
        <w:pStyle w:val="Compact"/>
        <w:numPr>
          <w:ilvl w:val="1"/>
          <w:numId w:val="8"/>
        </w:numPr>
      </w:pPr>
      <w:r>
        <w:t>In the top bar of the builder interface</w:t>
      </w:r>
    </w:p>
    <w:p w14:paraId="5F0F6092" w14:textId="77777777" w:rsidR="0071452E" w:rsidRDefault="00000000">
      <w:pPr>
        <w:pStyle w:val="Compact"/>
        <w:numPr>
          <w:ilvl w:val="1"/>
          <w:numId w:val="8"/>
        </w:numPr>
      </w:pPr>
      <w:r>
        <w:t xml:space="preserve">Look for </w:t>
      </w:r>
      <w:r>
        <w:rPr>
          <w:b/>
          <w:bCs/>
        </w:rPr>
        <w:t>“Publish”</w:t>
      </w:r>
      <w:r>
        <w:t xml:space="preserve"> or </w:t>
      </w:r>
      <w:r>
        <w:rPr>
          <w:b/>
          <w:bCs/>
        </w:rPr>
        <w:t>“Publish Assessment”</w:t>
      </w:r>
      <w:r>
        <w:t xml:space="preserve"> button</w:t>
      </w:r>
    </w:p>
    <w:p w14:paraId="6BF897BB" w14:textId="77777777" w:rsidR="0071452E" w:rsidRDefault="00000000">
      <w:pPr>
        <w:pStyle w:val="Compact"/>
        <w:numPr>
          <w:ilvl w:val="1"/>
          <w:numId w:val="8"/>
        </w:numPr>
      </w:pPr>
      <w:r>
        <w:t>Only visible when assessment is in Draft status</w:t>
      </w:r>
    </w:p>
    <w:p w14:paraId="3AE1C0D8" w14:textId="77777777" w:rsidR="0071452E" w:rsidRDefault="00000000">
      <w:r>
        <w:pict w14:anchorId="5226DFF3">
          <v:rect id="_x0000_i1032" style="width:0;height:1.5pt" o:hralign="center" o:hrstd="t" o:hr="t"/>
        </w:pict>
      </w:r>
    </w:p>
    <w:p w14:paraId="536834EC" w14:textId="2C21022F" w:rsidR="008E0D57" w:rsidRDefault="008E0D57">
      <w:r w:rsidRPr="008E0D57">
        <w:drawing>
          <wp:inline distT="0" distB="0" distL="0" distR="0" wp14:anchorId="095D96E7" wp14:editId="0FA078B9">
            <wp:extent cx="5943600" cy="696595"/>
            <wp:effectExtent l="0" t="0" r="0" b="0"/>
            <wp:docPr id="897968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96858" name=""/>
                    <pic:cNvPicPr/>
                  </pic:nvPicPr>
                  <pic:blipFill>
                    <a:blip r:embed="rId9"/>
                    <a:stretch>
                      <a:fillRect/>
                    </a:stretch>
                  </pic:blipFill>
                  <pic:spPr>
                    <a:xfrm>
                      <a:off x="0" y="0"/>
                      <a:ext cx="5943600" cy="696595"/>
                    </a:xfrm>
                    <a:prstGeom prst="rect">
                      <a:avLst/>
                    </a:prstGeom>
                  </pic:spPr>
                </pic:pic>
              </a:graphicData>
            </a:graphic>
          </wp:inline>
        </w:drawing>
      </w:r>
    </w:p>
    <w:p w14:paraId="53F5E17A" w14:textId="2D6694D3" w:rsidR="0071452E" w:rsidRDefault="00000000">
      <w:r>
        <w:pict w14:anchorId="386A60D1">
          <v:rect id="_x0000_i1033" style="width:0;height:1.5pt" o:hralign="center" o:hrstd="t" o:hr="t"/>
        </w:pict>
      </w:r>
    </w:p>
    <w:p w14:paraId="1AD7F1E5" w14:textId="77777777" w:rsidR="0071452E" w:rsidRDefault="00000000">
      <w:pPr>
        <w:pStyle w:val="Compact"/>
        <w:numPr>
          <w:ilvl w:val="0"/>
          <w:numId w:val="9"/>
        </w:numPr>
      </w:pPr>
      <w:r>
        <w:rPr>
          <w:b/>
          <w:bCs/>
        </w:rPr>
        <w:t>Click Publish Button</w:t>
      </w:r>
    </w:p>
    <w:p w14:paraId="6967B03C" w14:textId="77777777" w:rsidR="0071452E" w:rsidRDefault="00000000">
      <w:pPr>
        <w:pStyle w:val="Compact"/>
        <w:numPr>
          <w:ilvl w:val="1"/>
          <w:numId w:val="10"/>
        </w:numPr>
      </w:pPr>
      <w:r>
        <w:t>Confirmation dialog appears</w:t>
      </w:r>
    </w:p>
    <w:p w14:paraId="49E0EA07" w14:textId="77777777" w:rsidR="0071452E" w:rsidRDefault="00000000">
      <w:pPr>
        <w:pStyle w:val="Compact"/>
        <w:numPr>
          <w:ilvl w:val="1"/>
          <w:numId w:val="10"/>
        </w:numPr>
      </w:pPr>
      <w:r>
        <w:t>Dialog explains consequences of publishing</w:t>
      </w:r>
    </w:p>
    <w:p w14:paraId="547EEE86" w14:textId="77777777" w:rsidR="0071452E" w:rsidRDefault="00000000">
      <w:r>
        <w:pict w14:anchorId="64110F36">
          <v:rect id="_x0000_i1034" style="width:0;height:1.5pt" o:hralign="center" o:hrstd="t" o:hr="t"/>
        </w:pict>
      </w:r>
    </w:p>
    <w:p w14:paraId="3D9FC8D1" w14:textId="3AFF8C2B" w:rsidR="008E0D57" w:rsidRDefault="008E0D57">
      <w:r w:rsidRPr="008E0D57">
        <w:drawing>
          <wp:inline distT="0" distB="0" distL="0" distR="0" wp14:anchorId="78B11207" wp14:editId="6F6E59CA">
            <wp:extent cx="4029637" cy="2143424"/>
            <wp:effectExtent l="0" t="0" r="9525" b="9525"/>
            <wp:docPr id="115923488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9234880" name="Picture 1" descr="A screenshot of a computer&#10;&#10;AI-generated content may be incorrect."/>
                    <pic:cNvPicPr/>
                  </pic:nvPicPr>
                  <pic:blipFill>
                    <a:blip r:embed="rId10"/>
                    <a:stretch>
                      <a:fillRect/>
                    </a:stretch>
                  </pic:blipFill>
                  <pic:spPr>
                    <a:xfrm>
                      <a:off x="0" y="0"/>
                      <a:ext cx="4029637" cy="2143424"/>
                    </a:xfrm>
                    <a:prstGeom prst="rect">
                      <a:avLst/>
                    </a:prstGeom>
                  </pic:spPr>
                </pic:pic>
              </a:graphicData>
            </a:graphic>
          </wp:inline>
        </w:drawing>
      </w:r>
    </w:p>
    <w:p w14:paraId="7CB546DA" w14:textId="1A43FF24" w:rsidR="0071452E" w:rsidRDefault="00000000">
      <w:r>
        <w:pict w14:anchorId="7D8169EC">
          <v:rect id="_x0000_i1035" style="width:0;height:1.5pt" o:hralign="center" o:hrstd="t" o:hr="t"/>
        </w:pict>
      </w:r>
    </w:p>
    <w:p w14:paraId="516C0624" w14:textId="77777777" w:rsidR="0071452E" w:rsidRDefault="00000000">
      <w:pPr>
        <w:pStyle w:val="Compact"/>
        <w:numPr>
          <w:ilvl w:val="0"/>
          <w:numId w:val="11"/>
        </w:numPr>
      </w:pPr>
      <w:r>
        <w:rPr>
          <w:b/>
          <w:bCs/>
        </w:rPr>
        <w:t>Review Confirmation Message</w:t>
      </w:r>
    </w:p>
    <w:p w14:paraId="3834711D" w14:textId="77777777" w:rsidR="0071452E" w:rsidRDefault="00000000">
      <w:pPr>
        <w:pStyle w:val="Compact"/>
        <w:numPr>
          <w:ilvl w:val="1"/>
          <w:numId w:val="12"/>
        </w:numPr>
      </w:pPr>
      <w:r>
        <w:t>Typical message: “Are you sure you want to publish this assessment? Once published, it cannot be edited. You will need to create a new version to make changes.”</w:t>
      </w:r>
    </w:p>
    <w:p w14:paraId="4EE43DCD" w14:textId="77777777" w:rsidR="0071452E" w:rsidRDefault="00000000">
      <w:pPr>
        <w:pStyle w:val="Compact"/>
        <w:numPr>
          <w:ilvl w:val="1"/>
          <w:numId w:val="12"/>
        </w:numPr>
      </w:pPr>
      <w:r>
        <w:t>Read carefully</w:t>
      </w:r>
    </w:p>
    <w:p w14:paraId="2523BA44" w14:textId="77777777" w:rsidR="0071452E" w:rsidRDefault="00000000">
      <w:pPr>
        <w:pStyle w:val="Compact"/>
        <w:numPr>
          <w:ilvl w:val="1"/>
          <w:numId w:val="12"/>
        </w:numPr>
      </w:pPr>
      <w:r>
        <w:lastRenderedPageBreak/>
        <w:t>Understand that this action is final</w:t>
      </w:r>
    </w:p>
    <w:p w14:paraId="66AD7F8B" w14:textId="77777777" w:rsidR="0071452E" w:rsidRDefault="00000000">
      <w:pPr>
        <w:pStyle w:val="Compact"/>
        <w:numPr>
          <w:ilvl w:val="0"/>
          <w:numId w:val="11"/>
        </w:numPr>
      </w:pPr>
      <w:r>
        <w:rPr>
          <w:b/>
          <w:bCs/>
        </w:rPr>
        <w:t>Confirm Publication</w:t>
      </w:r>
    </w:p>
    <w:p w14:paraId="2902E438" w14:textId="3B0B4041" w:rsidR="0071452E" w:rsidRDefault="00000000">
      <w:pPr>
        <w:pStyle w:val="Compact"/>
        <w:numPr>
          <w:ilvl w:val="1"/>
          <w:numId w:val="13"/>
        </w:numPr>
      </w:pPr>
      <w:r>
        <w:t xml:space="preserve">Click </w:t>
      </w:r>
      <w:r>
        <w:rPr>
          <w:b/>
          <w:bCs/>
        </w:rPr>
        <w:t>“</w:t>
      </w:r>
      <w:r w:rsidR="003437C5">
        <w:rPr>
          <w:b/>
          <w:bCs/>
        </w:rPr>
        <w:t>Continue</w:t>
      </w:r>
      <w:r>
        <w:rPr>
          <w:b/>
          <w:bCs/>
        </w:rPr>
        <w:t>”</w:t>
      </w:r>
      <w:r>
        <w:t xml:space="preserve"> button</w:t>
      </w:r>
    </w:p>
    <w:p w14:paraId="5C9E8EEE" w14:textId="4DEED7D5" w:rsidR="003437C5" w:rsidRPr="003437C5" w:rsidRDefault="00000000" w:rsidP="003437C5">
      <w:pPr>
        <w:pStyle w:val="Compact"/>
        <w:numPr>
          <w:ilvl w:val="1"/>
          <w:numId w:val="13"/>
        </w:numPr>
      </w:pPr>
      <w:r>
        <w:t xml:space="preserve">Or click </w:t>
      </w:r>
      <w:r>
        <w:rPr>
          <w:b/>
          <w:bCs/>
        </w:rPr>
        <w:t>“Cancel”</w:t>
      </w:r>
      <w:r>
        <w:t xml:space="preserve"> to abort</w:t>
      </w:r>
    </w:p>
    <w:p w14:paraId="571BDA6B" w14:textId="6A72926D" w:rsidR="003437C5" w:rsidRDefault="003437C5" w:rsidP="003437C5">
      <w:pPr>
        <w:pStyle w:val="Compact"/>
        <w:numPr>
          <w:ilvl w:val="0"/>
          <w:numId w:val="11"/>
        </w:numPr>
      </w:pPr>
      <w:r>
        <w:rPr>
          <w:b/>
          <w:bCs/>
        </w:rPr>
        <w:t>Update Assessment Details</w:t>
      </w:r>
    </w:p>
    <w:p w14:paraId="62972711" w14:textId="1C05156D" w:rsidR="003437C5" w:rsidRDefault="003437C5" w:rsidP="003437C5">
      <w:pPr>
        <w:pStyle w:val="Compact"/>
        <w:numPr>
          <w:ilvl w:val="1"/>
          <w:numId w:val="13"/>
        </w:numPr>
      </w:pPr>
      <w:r>
        <w:t>You are permitted to update the following fields on publishing</w:t>
      </w:r>
    </w:p>
    <w:p w14:paraId="33EB58F9" w14:textId="2C0A5561" w:rsidR="003437C5" w:rsidRDefault="003437C5" w:rsidP="003437C5">
      <w:pPr>
        <w:pStyle w:val="Compact"/>
        <w:numPr>
          <w:ilvl w:val="2"/>
          <w:numId w:val="13"/>
        </w:numPr>
      </w:pPr>
      <w:r>
        <w:t>Effective Date</w:t>
      </w:r>
    </w:p>
    <w:p w14:paraId="243F28B1" w14:textId="7C7F98DB" w:rsidR="003437C5" w:rsidRDefault="003437C5" w:rsidP="003437C5">
      <w:pPr>
        <w:pStyle w:val="Compact"/>
        <w:numPr>
          <w:ilvl w:val="2"/>
          <w:numId w:val="13"/>
        </w:numPr>
      </w:pPr>
      <w:r>
        <w:t>End Date</w:t>
      </w:r>
    </w:p>
    <w:p w14:paraId="2027B306" w14:textId="4DC7CAA9" w:rsidR="003437C5" w:rsidRDefault="003437C5" w:rsidP="003437C5">
      <w:pPr>
        <w:pStyle w:val="Compact"/>
        <w:numPr>
          <w:ilvl w:val="2"/>
          <w:numId w:val="13"/>
        </w:numPr>
      </w:pPr>
      <w:r>
        <w:t>Review Date</w:t>
      </w:r>
    </w:p>
    <w:p w14:paraId="6DCC5DFF" w14:textId="39E64C1D" w:rsidR="003437C5" w:rsidRDefault="003437C5" w:rsidP="003437C5">
      <w:pPr>
        <w:pStyle w:val="Compact"/>
        <w:numPr>
          <w:ilvl w:val="2"/>
          <w:numId w:val="13"/>
        </w:numPr>
      </w:pPr>
      <w:r>
        <w:t>Next Review Date</w:t>
      </w:r>
    </w:p>
    <w:p w14:paraId="2EFE9BAD" w14:textId="37D37988" w:rsidR="003437C5" w:rsidRDefault="003437C5" w:rsidP="003437C5">
      <w:pPr>
        <w:pStyle w:val="Compact"/>
        <w:numPr>
          <w:ilvl w:val="2"/>
          <w:numId w:val="13"/>
        </w:numPr>
      </w:pPr>
      <w:r>
        <w:t>Response Logging</w:t>
      </w:r>
    </w:p>
    <w:p w14:paraId="0BEE7C1B" w14:textId="3A86993A" w:rsidR="003437C5" w:rsidRDefault="003437C5" w:rsidP="003437C5">
      <w:pPr>
        <w:pStyle w:val="Compact"/>
        <w:numPr>
          <w:ilvl w:val="1"/>
          <w:numId w:val="13"/>
        </w:numPr>
      </w:pPr>
      <w:r>
        <w:t>Click Publish when ready</w:t>
      </w:r>
    </w:p>
    <w:p w14:paraId="1C44D4C9" w14:textId="771644F0" w:rsidR="003437C5" w:rsidRDefault="003437C5" w:rsidP="003437C5">
      <w:pPr>
        <w:pStyle w:val="Compact"/>
        <w:numPr>
          <w:ilvl w:val="1"/>
          <w:numId w:val="13"/>
        </w:numPr>
      </w:pPr>
      <w:r>
        <w:t>Or Click Cancel to halt the process</w:t>
      </w:r>
    </w:p>
    <w:p w14:paraId="6C5057BB" w14:textId="77777777" w:rsidR="003437C5" w:rsidRDefault="003437C5" w:rsidP="003437C5">
      <w:pPr>
        <w:pStyle w:val="Compact"/>
      </w:pPr>
    </w:p>
    <w:p w14:paraId="70D9B6BA" w14:textId="77777777" w:rsidR="003437C5" w:rsidRDefault="003437C5" w:rsidP="003437C5">
      <w:r>
        <w:pict w14:anchorId="163E589A">
          <v:rect id="_x0000_i1072" style="width:0;height:1.5pt" o:hralign="center" o:hrstd="t" o:hr="t"/>
        </w:pict>
      </w:r>
    </w:p>
    <w:p w14:paraId="7D4C26B7" w14:textId="5CF236BA" w:rsidR="003437C5" w:rsidRDefault="003437C5" w:rsidP="003437C5">
      <w:r w:rsidRPr="003437C5">
        <w:drawing>
          <wp:inline distT="0" distB="0" distL="0" distR="0" wp14:anchorId="532A6306" wp14:editId="5F4C5A68">
            <wp:extent cx="2724150" cy="4746569"/>
            <wp:effectExtent l="0" t="0" r="0" b="0"/>
            <wp:docPr id="34753737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537373" name="Picture 1" descr="A screenshot of a computer&#10;&#10;AI-generated content may be incorrect."/>
                    <pic:cNvPicPr/>
                  </pic:nvPicPr>
                  <pic:blipFill>
                    <a:blip r:embed="rId11"/>
                    <a:stretch>
                      <a:fillRect/>
                    </a:stretch>
                  </pic:blipFill>
                  <pic:spPr>
                    <a:xfrm>
                      <a:off x="0" y="0"/>
                      <a:ext cx="2743281" cy="4779903"/>
                    </a:xfrm>
                    <a:prstGeom prst="rect">
                      <a:avLst/>
                    </a:prstGeom>
                  </pic:spPr>
                </pic:pic>
              </a:graphicData>
            </a:graphic>
          </wp:inline>
        </w:drawing>
      </w:r>
    </w:p>
    <w:p w14:paraId="28CA9981" w14:textId="7F6FC100" w:rsidR="003437C5" w:rsidRDefault="003437C5" w:rsidP="003437C5">
      <w:r>
        <w:pict w14:anchorId="6B43F2E8">
          <v:rect id="_x0000_i1073" style="width:0;height:1.5pt" o:hralign="center" o:hrstd="t" o:hr="t"/>
        </w:pict>
      </w:r>
    </w:p>
    <w:p w14:paraId="539FB3DF" w14:textId="77777777" w:rsidR="003437C5" w:rsidRPr="003437C5" w:rsidRDefault="003437C5" w:rsidP="003437C5">
      <w:pPr>
        <w:pStyle w:val="Compact"/>
      </w:pPr>
    </w:p>
    <w:p w14:paraId="36E0AE2B" w14:textId="5EDAD371" w:rsidR="003437C5" w:rsidRDefault="003437C5" w:rsidP="003437C5">
      <w:pPr>
        <w:pStyle w:val="Compact"/>
        <w:numPr>
          <w:ilvl w:val="0"/>
          <w:numId w:val="11"/>
        </w:numPr>
      </w:pPr>
      <w:r>
        <w:rPr>
          <w:b/>
          <w:bCs/>
        </w:rPr>
        <w:t>Publication Processing</w:t>
      </w:r>
    </w:p>
    <w:p w14:paraId="27C77574" w14:textId="77777777" w:rsidR="0071452E" w:rsidRDefault="00000000">
      <w:pPr>
        <w:pStyle w:val="Compact"/>
        <w:numPr>
          <w:ilvl w:val="1"/>
          <w:numId w:val="14"/>
        </w:numPr>
      </w:pPr>
      <w:r>
        <w:t>Backend processes the request</w:t>
      </w:r>
    </w:p>
    <w:p w14:paraId="29F1B0C5" w14:textId="77777777" w:rsidR="0071452E" w:rsidRDefault="00000000">
      <w:pPr>
        <w:pStyle w:val="Compact"/>
        <w:numPr>
          <w:ilvl w:val="1"/>
          <w:numId w:val="14"/>
        </w:numPr>
      </w:pPr>
      <w:r>
        <w:t>May take a few moments</w:t>
      </w:r>
    </w:p>
    <w:p w14:paraId="38172FF0" w14:textId="77777777" w:rsidR="0071452E" w:rsidRDefault="00000000">
      <w:pPr>
        <w:pStyle w:val="Compact"/>
        <w:numPr>
          <w:ilvl w:val="1"/>
          <w:numId w:val="14"/>
        </w:numPr>
      </w:pPr>
      <w:r>
        <w:t>Loading indicator may appear</w:t>
      </w:r>
    </w:p>
    <w:p w14:paraId="6C96D0C4" w14:textId="77777777" w:rsidR="0071452E" w:rsidRDefault="00000000">
      <w:pPr>
        <w:pStyle w:val="Compact"/>
        <w:numPr>
          <w:ilvl w:val="0"/>
          <w:numId w:val="11"/>
        </w:numPr>
      </w:pPr>
      <w:r>
        <w:rPr>
          <w:b/>
          <w:bCs/>
        </w:rPr>
        <w:t>Publication Complete</w:t>
      </w:r>
    </w:p>
    <w:p w14:paraId="70D3F373" w14:textId="77777777" w:rsidR="0071452E" w:rsidRDefault="00000000">
      <w:pPr>
        <w:pStyle w:val="Compact"/>
        <w:numPr>
          <w:ilvl w:val="1"/>
          <w:numId w:val="15"/>
        </w:numPr>
      </w:pPr>
      <w:r>
        <w:t>Success message appears: “Assessment published successfully!”</w:t>
      </w:r>
    </w:p>
    <w:p w14:paraId="0E2F738C" w14:textId="77777777" w:rsidR="0071452E" w:rsidRDefault="00000000">
      <w:pPr>
        <w:pStyle w:val="Compact"/>
        <w:numPr>
          <w:ilvl w:val="1"/>
          <w:numId w:val="15"/>
        </w:numPr>
      </w:pPr>
      <w:r>
        <w:t>Assessment status changes to “Published”</w:t>
      </w:r>
    </w:p>
    <w:p w14:paraId="4D708392" w14:textId="77777777" w:rsidR="0071452E" w:rsidRDefault="00000000">
      <w:pPr>
        <w:pStyle w:val="Compact"/>
        <w:numPr>
          <w:ilvl w:val="1"/>
          <w:numId w:val="15"/>
        </w:numPr>
      </w:pPr>
      <w:r>
        <w:t>Badge color changes from green to blue</w:t>
      </w:r>
    </w:p>
    <w:p w14:paraId="70745D57" w14:textId="77777777" w:rsidR="0071452E" w:rsidRDefault="00000000">
      <w:pPr>
        <w:pStyle w:val="Compact"/>
        <w:numPr>
          <w:ilvl w:val="1"/>
          <w:numId w:val="15"/>
        </w:numPr>
      </w:pPr>
      <w:r>
        <w:t>Edit controls become unavailable</w:t>
      </w:r>
    </w:p>
    <w:p w14:paraId="3B2DC2A0" w14:textId="77777777" w:rsidR="0071452E" w:rsidRDefault="00000000">
      <w:pPr>
        <w:pStyle w:val="Compact"/>
        <w:numPr>
          <w:ilvl w:val="1"/>
          <w:numId w:val="15"/>
        </w:numPr>
      </w:pPr>
      <w:r>
        <w:t>Publish button changes to “Create New Version”</w:t>
      </w:r>
    </w:p>
    <w:p w14:paraId="65903CE1" w14:textId="77777777" w:rsidR="0071452E" w:rsidRDefault="00000000">
      <w:r>
        <w:pict w14:anchorId="68C984BC">
          <v:rect id="_x0000_i1036" style="width:0;height:1.5pt" o:hralign="center" o:hrstd="t" o:hr="t"/>
        </w:pict>
      </w:r>
    </w:p>
    <w:p w14:paraId="6543CFBC" w14:textId="3C85F474" w:rsidR="0071452E" w:rsidRDefault="003437C5">
      <w:r w:rsidRPr="003437C5">
        <w:drawing>
          <wp:inline distT="0" distB="0" distL="0" distR="0" wp14:anchorId="79FFE8D1" wp14:editId="1BC5B6ED">
            <wp:extent cx="5943600" cy="2987675"/>
            <wp:effectExtent l="0" t="0" r="0" b="0"/>
            <wp:docPr id="14696995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969955" name="Picture 1" descr="A screenshot of a computer&#10;&#10;AI-generated content may be incorrect."/>
                    <pic:cNvPicPr/>
                  </pic:nvPicPr>
                  <pic:blipFill>
                    <a:blip r:embed="rId12"/>
                    <a:stretch>
                      <a:fillRect/>
                    </a:stretch>
                  </pic:blipFill>
                  <pic:spPr>
                    <a:xfrm>
                      <a:off x="0" y="0"/>
                      <a:ext cx="5943600" cy="2987675"/>
                    </a:xfrm>
                    <a:prstGeom prst="rect">
                      <a:avLst/>
                    </a:prstGeom>
                  </pic:spPr>
                </pic:pic>
              </a:graphicData>
            </a:graphic>
          </wp:inline>
        </w:drawing>
      </w:r>
      <w:r w:rsidR="00000000">
        <w:pict w14:anchorId="15F5FFD5">
          <v:rect id="_x0000_i1037" style="width:0;height:1.5pt" o:hralign="center" o:hrstd="t" o:hr="t"/>
        </w:pict>
      </w:r>
    </w:p>
    <w:p w14:paraId="75854B31" w14:textId="77777777" w:rsidR="0071452E" w:rsidRDefault="00000000">
      <w:pPr>
        <w:pStyle w:val="Heading3"/>
      </w:pPr>
      <w:bookmarkStart w:id="10" w:name="what-happens-when-you-publish"/>
      <w:bookmarkEnd w:id="7"/>
      <w:bookmarkEnd w:id="9"/>
      <w:r>
        <w:t>What Happens When You Publish?</w:t>
      </w:r>
    </w:p>
    <w:p w14:paraId="15A28639" w14:textId="77777777" w:rsidR="0071452E" w:rsidRDefault="00000000">
      <w:pPr>
        <w:pStyle w:val="FirstParagraph"/>
      </w:pPr>
      <w:r>
        <w:t>When an assessment is published:</w:t>
      </w:r>
    </w:p>
    <w:p w14:paraId="1703F015" w14:textId="77777777" w:rsidR="0071452E" w:rsidRDefault="00000000">
      <w:pPr>
        <w:pStyle w:val="BodyText"/>
      </w:pPr>
      <w:r>
        <w:rPr>
          <w:b/>
          <w:bCs/>
        </w:rPr>
        <w:t>Backend Changes:</w:t>
      </w:r>
      <w:r>
        <w:t xml:space="preserve"> - Assessment status updated in database - Assessment marked as active and available - Timestamp recorded for publication date - Assessment becomes available for use in care workflows</w:t>
      </w:r>
    </w:p>
    <w:p w14:paraId="0D1E1206" w14:textId="77777777" w:rsidR="0071452E" w:rsidRDefault="00000000">
      <w:pPr>
        <w:pStyle w:val="BodyText"/>
      </w:pPr>
      <w:r>
        <w:rPr>
          <w:b/>
          <w:bCs/>
        </w:rPr>
        <w:t>UI Changes:</w:t>
      </w:r>
      <w:r>
        <w:t xml:space="preserve"> - Status badge changes to “Published” - Edit mode disabled - Cannot add, modify, or delete content - Cannot change relationships - Can only view in Preview mode - “Publish” button replaced with “Create New Version”</w:t>
      </w:r>
    </w:p>
    <w:p w14:paraId="55A63317" w14:textId="77777777" w:rsidR="0071452E" w:rsidRDefault="00000000">
      <w:pPr>
        <w:pStyle w:val="BodyText"/>
      </w:pPr>
      <w:r>
        <w:rPr>
          <w:b/>
          <w:bCs/>
        </w:rPr>
        <w:lastRenderedPageBreak/>
        <w:t>Workflow Changes:</w:t>
      </w:r>
      <w:r>
        <w:t xml:space="preserve"> - Assessment can be deployed to end users - Can be assigned to patients or care plans - Results can be recorded and tracked - Becomes part of active assessment library</w:t>
      </w:r>
    </w:p>
    <w:p w14:paraId="6402DB0F" w14:textId="77777777" w:rsidR="0071452E" w:rsidRDefault="00000000">
      <w:r>
        <w:pict w14:anchorId="19645890">
          <v:rect id="_x0000_i1038" style="width:0;height:1.5pt" o:hralign="center" o:hrstd="t" o:hr="t"/>
        </w:pict>
      </w:r>
    </w:p>
    <w:p w14:paraId="5C9AC941" w14:textId="77777777" w:rsidR="0071452E" w:rsidRDefault="00000000">
      <w:pPr>
        <w:pStyle w:val="Heading2"/>
      </w:pPr>
      <w:bookmarkStart w:id="11" w:name="understanding-versioning"/>
      <w:bookmarkEnd w:id="5"/>
      <w:bookmarkEnd w:id="10"/>
      <w:r>
        <w:t>Understanding Versioning</w:t>
      </w:r>
    </w:p>
    <w:p w14:paraId="3927B7A7" w14:textId="77777777" w:rsidR="0071452E" w:rsidRDefault="00000000">
      <w:pPr>
        <w:pStyle w:val="Heading3"/>
      </w:pPr>
      <w:bookmarkStart w:id="12" w:name="why-versions"/>
      <w:r>
        <w:t>Why Versions?</w:t>
      </w:r>
    </w:p>
    <w:p w14:paraId="43BD50DE" w14:textId="77777777" w:rsidR="0071452E" w:rsidRDefault="00000000">
      <w:pPr>
        <w:pStyle w:val="FirstParagraph"/>
      </w:pPr>
      <w:r>
        <w:t>Versioning allows you to:</w:t>
      </w:r>
    </w:p>
    <w:p w14:paraId="50D42E43" w14:textId="77777777" w:rsidR="0071452E" w:rsidRDefault="00000000">
      <w:pPr>
        <w:pStyle w:val="Compact"/>
        <w:numPr>
          <w:ilvl w:val="0"/>
          <w:numId w:val="16"/>
        </w:numPr>
      </w:pPr>
      <w:r>
        <w:rPr>
          <w:b/>
          <w:bCs/>
        </w:rPr>
        <w:t>Update Content</w:t>
      </w:r>
      <w:r>
        <w:t>: Modify questions, answers, or relationships</w:t>
      </w:r>
    </w:p>
    <w:p w14:paraId="76FFA378" w14:textId="77777777" w:rsidR="0071452E" w:rsidRDefault="00000000">
      <w:pPr>
        <w:pStyle w:val="Compact"/>
        <w:numPr>
          <w:ilvl w:val="0"/>
          <w:numId w:val="16"/>
        </w:numPr>
      </w:pPr>
      <w:r>
        <w:rPr>
          <w:b/>
          <w:bCs/>
        </w:rPr>
        <w:t>Improve Assessments</w:t>
      </w:r>
      <w:r>
        <w:t>: Refine based on user feedback</w:t>
      </w:r>
    </w:p>
    <w:p w14:paraId="482F1859" w14:textId="77777777" w:rsidR="0071452E" w:rsidRDefault="00000000">
      <w:pPr>
        <w:pStyle w:val="Compact"/>
        <w:numPr>
          <w:ilvl w:val="0"/>
          <w:numId w:val="16"/>
        </w:numPr>
      </w:pPr>
      <w:r>
        <w:rPr>
          <w:b/>
          <w:bCs/>
        </w:rPr>
        <w:t>Reflect Guideline Changes</w:t>
      </w:r>
      <w:r>
        <w:t>: Update to match new clinical guidelines</w:t>
      </w:r>
    </w:p>
    <w:p w14:paraId="51C5DB95" w14:textId="77777777" w:rsidR="0071452E" w:rsidRDefault="00000000">
      <w:pPr>
        <w:pStyle w:val="Compact"/>
        <w:numPr>
          <w:ilvl w:val="0"/>
          <w:numId w:val="16"/>
        </w:numPr>
      </w:pPr>
      <w:r>
        <w:rPr>
          <w:b/>
          <w:bCs/>
        </w:rPr>
        <w:t>Fix Issues</w:t>
      </w:r>
      <w:r>
        <w:t>: Correct errors or unclear questions</w:t>
      </w:r>
    </w:p>
    <w:p w14:paraId="2E85C762" w14:textId="77777777" w:rsidR="0071452E" w:rsidRDefault="00000000">
      <w:pPr>
        <w:pStyle w:val="Compact"/>
        <w:numPr>
          <w:ilvl w:val="0"/>
          <w:numId w:val="16"/>
        </w:numPr>
      </w:pPr>
      <w:r>
        <w:rPr>
          <w:b/>
          <w:bCs/>
        </w:rPr>
        <w:t>Track Changes</w:t>
      </w:r>
      <w:r>
        <w:t>: Maintain history of assessment evolution</w:t>
      </w:r>
    </w:p>
    <w:p w14:paraId="5D3ED5CA" w14:textId="77777777" w:rsidR="0071452E" w:rsidRDefault="00000000">
      <w:pPr>
        <w:pStyle w:val="Heading3"/>
      </w:pPr>
      <w:bookmarkStart w:id="13" w:name="version-numbering"/>
      <w:bookmarkEnd w:id="12"/>
      <w:r>
        <w:t>Version Numbering</w:t>
      </w:r>
    </w:p>
    <w:p w14:paraId="4E9C8265" w14:textId="77777777" w:rsidR="0071452E" w:rsidRDefault="00000000">
      <w:pPr>
        <w:pStyle w:val="FirstParagraph"/>
      </w:pPr>
      <w:r>
        <w:t>Versions follow a sequential numbering pattern:</w:t>
      </w:r>
    </w:p>
    <w:p w14:paraId="654338A0" w14:textId="77777777" w:rsidR="0071452E" w:rsidRDefault="00000000">
      <w:pPr>
        <w:pStyle w:val="Compact"/>
        <w:numPr>
          <w:ilvl w:val="0"/>
          <w:numId w:val="17"/>
        </w:numPr>
      </w:pPr>
      <w:r>
        <w:rPr>
          <w:b/>
          <w:bCs/>
        </w:rPr>
        <w:t>First Version</w:t>
      </w:r>
      <w:r>
        <w:t>: v1.0</w:t>
      </w:r>
    </w:p>
    <w:p w14:paraId="5EE04D75" w14:textId="77777777" w:rsidR="0071452E" w:rsidRDefault="00000000">
      <w:pPr>
        <w:pStyle w:val="Compact"/>
        <w:numPr>
          <w:ilvl w:val="0"/>
          <w:numId w:val="17"/>
        </w:numPr>
      </w:pPr>
      <w:r>
        <w:rPr>
          <w:b/>
          <w:bCs/>
        </w:rPr>
        <w:t>Second Version</w:t>
      </w:r>
      <w:r>
        <w:t>: v2.0</w:t>
      </w:r>
    </w:p>
    <w:p w14:paraId="5E085A98" w14:textId="77777777" w:rsidR="0071452E" w:rsidRDefault="00000000">
      <w:pPr>
        <w:pStyle w:val="Compact"/>
        <w:numPr>
          <w:ilvl w:val="0"/>
          <w:numId w:val="17"/>
        </w:numPr>
      </w:pPr>
      <w:r>
        <w:rPr>
          <w:b/>
          <w:bCs/>
        </w:rPr>
        <w:t>Third Version</w:t>
      </w:r>
      <w:r>
        <w:t>: v3.0</w:t>
      </w:r>
    </w:p>
    <w:p w14:paraId="018851F0" w14:textId="77777777" w:rsidR="0071452E" w:rsidRDefault="00000000">
      <w:pPr>
        <w:pStyle w:val="Compact"/>
        <w:numPr>
          <w:ilvl w:val="0"/>
          <w:numId w:val="17"/>
        </w:numPr>
      </w:pPr>
      <w:r>
        <w:t>And so on…</w:t>
      </w:r>
    </w:p>
    <w:p w14:paraId="65BC1A0F" w14:textId="77777777" w:rsidR="0071452E" w:rsidRDefault="00000000">
      <w:pPr>
        <w:pStyle w:val="FirstParagraph"/>
      </w:pPr>
      <w:r>
        <w:t>Each new version increments the major version number.</w:t>
      </w:r>
    </w:p>
    <w:p w14:paraId="7C40A24A" w14:textId="77777777" w:rsidR="0071452E" w:rsidRDefault="00000000">
      <w:r>
        <w:pict w14:anchorId="39A6390C">
          <v:rect id="_x0000_i1039" style="width:0;height:1.5pt" o:hralign="center" o:hrstd="t" o:hr="t"/>
        </w:pict>
      </w:r>
    </w:p>
    <w:p w14:paraId="3364FA55" w14:textId="3A5BCC81" w:rsidR="003437C5" w:rsidRDefault="003437C5">
      <w:r w:rsidRPr="003437C5">
        <w:drawing>
          <wp:inline distT="0" distB="0" distL="0" distR="0" wp14:anchorId="6EC13B1D" wp14:editId="5DAC1FAF">
            <wp:extent cx="2146300" cy="2825509"/>
            <wp:effectExtent l="0" t="0" r="0" b="0"/>
            <wp:docPr id="140916400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9164002" name="Picture 1" descr="A screenshot of a computer&#10;&#10;AI-generated content may be incorrect."/>
                    <pic:cNvPicPr/>
                  </pic:nvPicPr>
                  <pic:blipFill>
                    <a:blip r:embed="rId13"/>
                    <a:stretch>
                      <a:fillRect/>
                    </a:stretch>
                  </pic:blipFill>
                  <pic:spPr>
                    <a:xfrm>
                      <a:off x="0" y="0"/>
                      <a:ext cx="2157253" cy="2839928"/>
                    </a:xfrm>
                    <a:prstGeom prst="rect">
                      <a:avLst/>
                    </a:prstGeom>
                  </pic:spPr>
                </pic:pic>
              </a:graphicData>
            </a:graphic>
          </wp:inline>
        </w:drawing>
      </w:r>
    </w:p>
    <w:p w14:paraId="29B654C6" w14:textId="0B07556D" w:rsidR="0071452E" w:rsidRDefault="00000000">
      <w:r>
        <w:pict w14:anchorId="38E745B2">
          <v:rect id="_x0000_i1040" style="width:0;height:1.5pt" o:hralign="center" o:hrstd="t" o:hr="t"/>
        </w:pict>
      </w:r>
    </w:p>
    <w:p w14:paraId="52DEFB4F" w14:textId="77777777" w:rsidR="0071452E" w:rsidRDefault="00000000">
      <w:pPr>
        <w:pStyle w:val="Heading3"/>
      </w:pPr>
      <w:bookmarkStart w:id="14" w:name="version-relationships"/>
      <w:bookmarkEnd w:id="13"/>
      <w:r>
        <w:lastRenderedPageBreak/>
        <w:t>Version Relationships</w:t>
      </w:r>
    </w:p>
    <w:p w14:paraId="4F5BD533" w14:textId="77777777" w:rsidR="0071452E" w:rsidRDefault="00000000">
      <w:pPr>
        <w:pStyle w:val="FirstParagraph"/>
      </w:pPr>
      <w:r>
        <w:t>Versions are linked together:</w:t>
      </w:r>
    </w:p>
    <w:p w14:paraId="110ED4A8" w14:textId="77777777" w:rsidR="0071452E" w:rsidRDefault="00000000">
      <w:pPr>
        <w:pStyle w:val="Compact"/>
        <w:numPr>
          <w:ilvl w:val="0"/>
          <w:numId w:val="18"/>
        </w:numPr>
      </w:pPr>
      <w:r>
        <w:t xml:space="preserve">All versions share a common </w:t>
      </w:r>
      <w:r>
        <w:rPr>
          <w:b/>
          <w:bCs/>
        </w:rPr>
        <w:t>Master ID</w:t>
      </w:r>
    </w:p>
    <w:p w14:paraId="0100DD51" w14:textId="77777777" w:rsidR="0071452E" w:rsidRDefault="00000000">
      <w:pPr>
        <w:pStyle w:val="Compact"/>
        <w:numPr>
          <w:ilvl w:val="0"/>
          <w:numId w:val="18"/>
        </w:numPr>
      </w:pPr>
      <w:r>
        <w:t>Master ID groups related versions</w:t>
      </w:r>
    </w:p>
    <w:p w14:paraId="19372D51" w14:textId="77777777" w:rsidR="0071452E" w:rsidRDefault="00000000">
      <w:pPr>
        <w:pStyle w:val="Compact"/>
        <w:numPr>
          <w:ilvl w:val="0"/>
          <w:numId w:val="18"/>
        </w:numPr>
      </w:pPr>
      <w:r>
        <w:t>Expanding an assessment card shows all versions</w:t>
      </w:r>
    </w:p>
    <w:p w14:paraId="74D23B70" w14:textId="77777777" w:rsidR="0071452E" w:rsidRDefault="00000000">
      <w:pPr>
        <w:pStyle w:val="Compact"/>
        <w:numPr>
          <w:ilvl w:val="0"/>
          <w:numId w:val="18"/>
        </w:numPr>
      </w:pPr>
      <w:r>
        <w:t>Each version is independent but related</w:t>
      </w:r>
    </w:p>
    <w:p w14:paraId="403F3A2D" w14:textId="77777777" w:rsidR="0071452E" w:rsidRDefault="00000000">
      <w:r>
        <w:pict w14:anchorId="1B698A51">
          <v:rect id="_x0000_i1041" style="width:0;height:1.5pt" o:hralign="center" o:hrstd="t" o:hr="t"/>
        </w:pict>
      </w:r>
    </w:p>
    <w:p w14:paraId="54A7A398" w14:textId="77777777" w:rsidR="0071452E" w:rsidRDefault="00000000">
      <w:pPr>
        <w:pStyle w:val="Heading2"/>
      </w:pPr>
      <w:bookmarkStart w:id="15" w:name="creating-a-new-version"/>
      <w:bookmarkEnd w:id="11"/>
      <w:bookmarkEnd w:id="14"/>
      <w:r>
        <w:t>Creating a New Version</w:t>
      </w:r>
    </w:p>
    <w:p w14:paraId="3E3BD07E" w14:textId="77777777" w:rsidR="0071452E" w:rsidRDefault="00000000">
      <w:pPr>
        <w:pStyle w:val="Heading3"/>
      </w:pPr>
      <w:bookmarkStart w:id="16" w:name="when-to-create-a-new-version"/>
      <w:r>
        <w:t>When to Create a New Version</w:t>
      </w:r>
    </w:p>
    <w:p w14:paraId="17BA3630" w14:textId="77777777" w:rsidR="0071452E" w:rsidRDefault="00000000">
      <w:pPr>
        <w:pStyle w:val="FirstParagraph"/>
      </w:pPr>
      <w:r>
        <w:t>Create a new version when you need to:</w:t>
      </w:r>
    </w:p>
    <w:p w14:paraId="5DBD7CB1" w14:textId="77777777" w:rsidR="0071452E" w:rsidRDefault="00000000">
      <w:pPr>
        <w:pStyle w:val="Compact"/>
        <w:numPr>
          <w:ilvl w:val="0"/>
          <w:numId w:val="19"/>
        </w:numPr>
      </w:pPr>
      <w:r>
        <w:t>Update questions or answers in a published assessment</w:t>
      </w:r>
    </w:p>
    <w:p w14:paraId="4965876A" w14:textId="77777777" w:rsidR="0071452E" w:rsidRDefault="00000000">
      <w:pPr>
        <w:pStyle w:val="Compact"/>
        <w:numPr>
          <w:ilvl w:val="0"/>
          <w:numId w:val="19"/>
        </w:numPr>
      </w:pPr>
      <w:r>
        <w:t>Add new sections or questions</w:t>
      </w:r>
    </w:p>
    <w:p w14:paraId="5708C3AD" w14:textId="77777777" w:rsidR="0071452E" w:rsidRDefault="00000000">
      <w:pPr>
        <w:pStyle w:val="Compact"/>
        <w:numPr>
          <w:ilvl w:val="0"/>
          <w:numId w:val="19"/>
        </w:numPr>
      </w:pPr>
      <w:r>
        <w:t>Modify conditional logic</w:t>
      </w:r>
    </w:p>
    <w:p w14:paraId="06479958" w14:textId="77777777" w:rsidR="0071452E" w:rsidRDefault="00000000">
      <w:pPr>
        <w:pStyle w:val="Compact"/>
        <w:numPr>
          <w:ilvl w:val="0"/>
          <w:numId w:val="19"/>
        </w:numPr>
      </w:pPr>
      <w:r>
        <w:t>Update relationships</w:t>
      </w:r>
    </w:p>
    <w:p w14:paraId="03D2821D" w14:textId="77777777" w:rsidR="0071452E" w:rsidRDefault="00000000">
      <w:pPr>
        <w:pStyle w:val="Compact"/>
        <w:numPr>
          <w:ilvl w:val="0"/>
          <w:numId w:val="19"/>
        </w:numPr>
      </w:pPr>
      <w:r>
        <w:t>Correct errors or unclear content</w:t>
      </w:r>
    </w:p>
    <w:p w14:paraId="3DD64E67" w14:textId="77777777" w:rsidR="0071452E" w:rsidRDefault="00000000">
      <w:pPr>
        <w:pStyle w:val="Compact"/>
        <w:numPr>
          <w:ilvl w:val="0"/>
          <w:numId w:val="19"/>
        </w:numPr>
      </w:pPr>
      <w:r>
        <w:t>Align with updated clinical guidelines</w:t>
      </w:r>
    </w:p>
    <w:p w14:paraId="618AA447" w14:textId="77777777" w:rsidR="0071452E" w:rsidRDefault="00000000">
      <w:pPr>
        <w:pStyle w:val="Compact"/>
        <w:numPr>
          <w:ilvl w:val="0"/>
          <w:numId w:val="19"/>
        </w:numPr>
      </w:pPr>
      <w:r>
        <w:t>Incorporate user feedback</w:t>
      </w:r>
    </w:p>
    <w:p w14:paraId="1ECD0FFC" w14:textId="77777777" w:rsidR="0071452E" w:rsidRDefault="00000000">
      <w:pPr>
        <w:pStyle w:val="FirstParagraph"/>
      </w:pPr>
      <w:r>
        <w:rPr>
          <w:b/>
          <w:bCs/>
        </w:rPr>
        <w:t>Important</w:t>
      </w:r>
      <w:r>
        <w:t>: You cannot edit a published assessment directly. You must create a new version.</w:t>
      </w:r>
    </w:p>
    <w:p w14:paraId="3BEB085F" w14:textId="77777777" w:rsidR="0071452E" w:rsidRDefault="00000000">
      <w:r>
        <w:pict w14:anchorId="3AEC184C">
          <v:rect id="_x0000_i1042" style="width:0;height:1.5pt" o:hralign="center" o:hrstd="t" o:hr="t"/>
        </w:pict>
      </w:r>
    </w:p>
    <w:p w14:paraId="42ACE57A" w14:textId="77777777" w:rsidR="0071452E" w:rsidRDefault="00000000">
      <w:pPr>
        <w:pStyle w:val="Heading3"/>
      </w:pPr>
      <w:bookmarkStart w:id="17" w:name="creating-a-new-version-process"/>
      <w:bookmarkEnd w:id="16"/>
      <w:r>
        <w:t>Creating a New Version Process</w:t>
      </w:r>
    </w:p>
    <w:p w14:paraId="7DEC3F4D" w14:textId="77777777" w:rsidR="0071452E" w:rsidRDefault="00000000">
      <w:pPr>
        <w:pStyle w:val="Heading4"/>
      </w:pPr>
      <w:bookmarkStart w:id="18" w:name="step-1-locate-published-assessment"/>
      <w:r>
        <w:t>Step 1: Locate Published Assessment</w:t>
      </w:r>
    </w:p>
    <w:p w14:paraId="6B455FD6" w14:textId="77777777" w:rsidR="0071452E" w:rsidRDefault="00000000">
      <w:pPr>
        <w:pStyle w:val="Compact"/>
        <w:numPr>
          <w:ilvl w:val="0"/>
          <w:numId w:val="20"/>
        </w:numPr>
      </w:pPr>
      <w:r>
        <w:rPr>
          <w:b/>
          <w:bCs/>
        </w:rPr>
        <w:t>Find the Assessment</w:t>
      </w:r>
    </w:p>
    <w:p w14:paraId="5F7A801D" w14:textId="77777777" w:rsidR="0071452E" w:rsidRDefault="00000000">
      <w:pPr>
        <w:pStyle w:val="Compact"/>
        <w:numPr>
          <w:ilvl w:val="1"/>
          <w:numId w:val="21"/>
        </w:numPr>
      </w:pPr>
      <w:r>
        <w:t>In the assessment list, locate the published assessment</w:t>
      </w:r>
    </w:p>
    <w:p w14:paraId="7991BD9C" w14:textId="77777777" w:rsidR="0071452E" w:rsidRDefault="00000000">
      <w:pPr>
        <w:pStyle w:val="Compact"/>
        <w:numPr>
          <w:ilvl w:val="1"/>
          <w:numId w:val="21"/>
        </w:numPr>
      </w:pPr>
      <w:r>
        <w:t>Status badge should show “Published”</w:t>
      </w:r>
    </w:p>
    <w:p w14:paraId="67240B25" w14:textId="77777777" w:rsidR="0071452E" w:rsidRDefault="00000000">
      <w:pPr>
        <w:pStyle w:val="Compact"/>
        <w:numPr>
          <w:ilvl w:val="0"/>
          <w:numId w:val="20"/>
        </w:numPr>
      </w:pPr>
      <w:r>
        <w:rPr>
          <w:b/>
          <w:bCs/>
        </w:rPr>
        <w:t>Expand to View Versions</w:t>
      </w:r>
      <w:r>
        <w:t xml:space="preserve"> (Optional)</w:t>
      </w:r>
    </w:p>
    <w:p w14:paraId="6CCC85D9" w14:textId="77777777" w:rsidR="0071452E" w:rsidRDefault="00000000">
      <w:pPr>
        <w:pStyle w:val="Compact"/>
        <w:numPr>
          <w:ilvl w:val="1"/>
          <w:numId w:val="22"/>
        </w:numPr>
      </w:pPr>
      <w:r>
        <w:t>Click expand icon to see all versions</w:t>
      </w:r>
    </w:p>
    <w:p w14:paraId="7D37B5E3" w14:textId="77777777" w:rsidR="0071452E" w:rsidRDefault="00000000">
      <w:pPr>
        <w:pStyle w:val="Compact"/>
        <w:numPr>
          <w:ilvl w:val="1"/>
          <w:numId w:val="22"/>
        </w:numPr>
      </w:pPr>
      <w:r>
        <w:t>Identify which version you want to base new version on</w:t>
      </w:r>
    </w:p>
    <w:p w14:paraId="5D49C092" w14:textId="77777777" w:rsidR="0071452E" w:rsidRDefault="00000000">
      <w:pPr>
        <w:pStyle w:val="Compact"/>
        <w:numPr>
          <w:ilvl w:val="1"/>
          <w:numId w:val="22"/>
        </w:numPr>
      </w:pPr>
      <w:r>
        <w:t>Usually the most recent published version</w:t>
      </w:r>
    </w:p>
    <w:p w14:paraId="716D8BA9" w14:textId="77777777" w:rsidR="0071452E" w:rsidRDefault="00000000">
      <w:r>
        <w:pict w14:anchorId="0E6CF168">
          <v:rect id="_x0000_i1043" style="width:0;height:1.5pt" o:hralign="center" o:hrstd="t" o:hr="t"/>
        </w:pict>
      </w:r>
    </w:p>
    <w:p w14:paraId="1293BE72" w14:textId="77777777" w:rsidR="0071452E" w:rsidRDefault="00000000">
      <w:pPr>
        <w:pStyle w:val="Heading4"/>
      </w:pPr>
      <w:bookmarkStart w:id="19" w:name="step-2-create-new-version"/>
      <w:bookmarkEnd w:id="18"/>
      <w:r>
        <w:t>Step 2: Create New Version</w:t>
      </w:r>
    </w:p>
    <w:p w14:paraId="48FDCC31" w14:textId="77777777" w:rsidR="0071452E" w:rsidRDefault="00000000">
      <w:pPr>
        <w:pStyle w:val="Compact"/>
        <w:numPr>
          <w:ilvl w:val="0"/>
          <w:numId w:val="23"/>
        </w:numPr>
      </w:pPr>
      <w:r>
        <w:rPr>
          <w:b/>
          <w:bCs/>
        </w:rPr>
        <w:t>Click “Create New Version” Button</w:t>
      </w:r>
    </w:p>
    <w:p w14:paraId="4B8F5728" w14:textId="77777777" w:rsidR="0071452E" w:rsidRDefault="00000000">
      <w:pPr>
        <w:pStyle w:val="Compact"/>
        <w:numPr>
          <w:ilvl w:val="1"/>
          <w:numId w:val="24"/>
        </w:numPr>
      </w:pPr>
      <w:r>
        <w:t>On the assessment card</w:t>
      </w:r>
    </w:p>
    <w:p w14:paraId="550F6DD3" w14:textId="77777777" w:rsidR="0071452E" w:rsidRDefault="00000000">
      <w:pPr>
        <w:pStyle w:val="Compact"/>
        <w:numPr>
          <w:ilvl w:val="1"/>
          <w:numId w:val="24"/>
        </w:numPr>
      </w:pPr>
      <w:r>
        <w:t>Button only appears for published assessments</w:t>
      </w:r>
    </w:p>
    <w:p w14:paraId="09E7DB7A" w14:textId="77777777" w:rsidR="003437C5" w:rsidRDefault="003437C5"/>
    <w:p w14:paraId="4BF51EC1" w14:textId="2F48761C" w:rsidR="0071452E" w:rsidRDefault="00000000">
      <w:r>
        <w:lastRenderedPageBreak/>
        <w:pict w14:anchorId="0475D570">
          <v:rect id="_x0000_i1044" style="width:0;height:1.5pt" o:hralign="center" o:hrstd="t" o:hr="t"/>
        </w:pict>
      </w:r>
    </w:p>
    <w:p w14:paraId="6A904170" w14:textId="71C1ABDF" w:rsidR="003437C5" w:rsidRDefault="003437C5">
      <w:r w:rsidRPr="003437C5">
        <w:drawing>
          <wp:inline distT="0" distB="0" distL="0" distR="0" wp14:anchorId="2DEB8F3C" wp14:editId="71EE07C7">
            <wp:extent cx="5943600" cy="766445"/>
            <wp:effectExtent l="0" t="0" r="0" b="0"/>
            <wp:docPr id="25170926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1709264" name="Picture 1" descr="A screenshot of a computer&#10;&#10;AI-generated content may be incorrect."/>
                    <pic:cNvPicPr/>
                  </pic:nvPicPr>
                  <pic:blipFill>
                    <a:blip r:embed="rId14"/>
                    <a:stretch>
                      <a:fillRect/>
                    </a:stretch>
                  </pic:blipFill>
                  <pic:spPr>
                    <a:xfrm>
                      <a:off x="0" y="0"/>
                      <a:ext cx="5943600" cy="766445"/>
                    </a:xfrm>
                    <a:prstGeom prst="rect">
                      <a:avLst/>
                    </a:prstGeom>
                  </pic:spPr>
                </pic:pic>
              </a:graphicData>
            </a:graphic>
          </wp:inline>
        </w:drawing>
      </w:r>
    </w:p>
    <w:p w14:paraId="28DA8574" w14:textId="1EDB9FDA" w:rsidR="0071452E" w:rsidRDefault="00000000">
      <w:r>
        <w:pict w14:anchorId="3789D512">
          <v:rect id="_x0000_i1045" style="width:0;height:1.5pt" o:hralign="center" o:hrstd="t" o:hr="t"/>
        </w:pict>
      </w:r>
    </w:p>
    <w:p w14:paraId="623E76F3" w14:textId="77777777" w:rsidR="0071452E" w:rsidRDefault="00000000">
      <w:pPr>
        <w:pStyle w:val="Compact"/>
        <w:numPr>
          <w:ilvl w:val="0"/>
          <w:numId w:val="25"/>
        </w:numPr>
      </w:pPr>
      <w:r>
        <w:rPr>
          <w:b/>
          <w:bCs/>
        </w:rPr>
        <w:t>Confirmation Dialog</w:t>
      </w:r>
    </w:p>
    <w:p w14:paraId="116630E1" w14:textId="77777777" w:rsidR="0071452E" w:rsidRDefault="00000000">
      <w:pPr>
        <w:pStyle w:val="Compact"/>
        <w:numPr>
          <w:ilvl w:val="1"/>
          <w:numId w:val="26"/>
        </w:numPr>
      </w:pPr>
      <w:r>
        <w:t>Dialog appears asking for confirmation</w:t>
      </w:r>
    </w:p>
    <w:p w14:paraId="186DF119" w14:textId="77777777" w:rsidR="0071452E" w:rsidRDefault="00000000">
      <w:pPr>
        <w:pStyle w:val="Compact"/>
        <w:numPr>
          <w:ilvl w:val="1"/>
          <w:numId w:val="26"/>
        </w:numPr>
      </w:pPr>
      <w:r>
        <w:t>Message explains a new draft will be created</w:t>
      </w:r>
    </w:p>
    <w:p w14:paraId="4CC6F8E4" w14:textId="77777777" w:rsidR="0071452E" w:rsidRDefault="00000000">
      <w:pPr>
        <w:pStyle w:val="Compact"/>
        <w:numPr>
          <w:ilvl w:val="0"/>
          <w:numId w:val="25"/>
        </w:numPr>
      </w:pPr>
      <w:r>
        <w:rPr>
          <w:b/>
          <w:bCs/>
        </w:rPr>
        <w:t>Confirm Creation</w:t>
      </w:r>
    </w:p>
    <w:p w14:paraId="08470E23" w14:textId="77777777" w:rsidR="0071452E" w:rsidRDefault="00000000">
      <w:pPr>
        <w:pStyle w:val="Compact"/>
        <w:numPr>
          <w:ilvl w:val="1"/>
          <w:numId w:val="27"/>
        </w:numPr>
      </w:pPr>
      <w:r>
        <w:t xml:space="preserve">Click </w:t>
      </w:r>
      <w:r>
        <w:rPr>
          <w:b/>
          <w:bCs/>
        </w:rPr>
        <w:t>“Create Version”</w:t>
      </w:r>
      <w:r>
        <w:t xml:space="preserve"> or </w:t>
      </w:r>
      <w:r>
        <w:rPr>
          <w:b/>
          <w:bCs/>
        </w:rPr>
        <w:t>“Confirm”</w:t>
      </w:r>
    </w:p>
    <w:p w14:paraId="28F5F6E2" w14:textId="77777777" w:rsidR="0071452E" w:rsidRDefault="00000000">
      <w:pPr>
        <w:pStyle w:val="Compact"/>
        <w:numPr>
          <w:ilvl w:val="1"/>
          <w:numId w:val="27"/>
        </w:numPr>
      </w:pPr>
      <w:r>
        <w:t xml:space="preserve">Or </w:t>
      </w:r>
      <w:r>
        <w:rPr>
          <w:b/>
          <w:bCs/>
        </w:rPr>
        <w:t>“Cancel”</w:t>
      </w:r>
      <w:r>
        <w:t xml:space="preserve"> to abort</w:t>
      </w:r>
    </w:p>
    <w:p w14:paraId="7F0D0F58" w14:textId="77777777" w:rsidR="0071452E" w:rsidRDefault="00000000">
      <w:pPr>
        <w:pStyle w:val="Compact"/>
        <w:numPr>
          <w:ilvl w:val="0"/>
          <w:numId w:val="25"/>
        </w:numPr>
      </w:pPr>
      <w:r>
        <w:rPr>
          <w:b/>
          <w:bCs/>
        </w:rPr>
        <w:t>Version Creation Processing</w:t>
      </w:r>
    </w:p>
    <w:p w14:paraId="33129B9B" w14:textId="77777777" w:rsidR="0071452E" w:rsidRDefault="00000000">
      <w:pPr>
        <w:pStyle w:val="Compact"/>
        <w:numPr>
          <w:ilvl w:val="1"/>
          <w:numId w:val="28"/>
        </w:numPr>
      </w:pPr>
      <w:r>
        <w:t>Backend copies the published assessment</w:t>
      </w:r>
    </w:p>
    <w:p w14:paraId="6BE84DDE" w14:textId="77777777" w:rsidR="0071452E" w:rsidRDefault="00000000">
      <w:pPr>
        <w:pStyle w:val="Compact"/>
        <w:numPr>
          <w:ilvl w:val="1"/>
          <w:numId w:val="28"/>
        </w:numPr>
      </w:pPr>
      <w:r>
        <w:t>Creates new version with incremented number</w:t>
      </w:r>
    </w:p>
    <w:p w14:paraId="4A001F34" w14:textId="77777777" w:rsidR="0071452E" w:rsidRDefault="00000000">
      <w:pPr>
        <w:pStyle w:val="Compact"/>
        <w:numPr>
          <w:ilvl w:val="1"/>
          <w:numId w:val="28"/>
        </w:numPr>
      </w:pPr>
      <w:r>
        <w:t>May take a moment for large assessments</w:t>
      </w:r>
    </w:p>
    <w:p w14:paraId="01B9FAEA" w14:textId="77777777" w:rsidR="0071452E" w:rsidRDefault="00000000">
      <w:pPr>
        <w:pStyle w:val="Compact"/>
        <w:numPr>
          <w:ilvl w:val="1"/>
          <w:numId w:val="28"/>
        </w:numPr>
      </w:pPr>
      <w:r>
        <w:t>Loading indicator appears</w:t>
      </w:r>
    </w:p>
    <w:p w14:paraId="56DBA17F" w14:textId="77777777" w:rsidR="0071452E" w:rsidRDefault="00000000">
      <w:pPr>
        <w:pStyle w:val="Compact"/>
        <w:numPr>
          <w:ilvl w:val="0"/>
          <w:numId w:val="25"/>
        </w:numPr>
      </w:pPr>
      <w:r>
        <w:rPr>
          <w:b/>
          <w:bCs/>
        </w:rPr>
        <w:t>New Version Created</w:t>
      </w:r>
    </w:p>
    <w:p w14:paraId="42CF71B6" w14:textId="77777777" w:rsidR="0071452E" w:rsidRDefault="00000000">
      <w:pPr>
        <w:pStyle w:val="Compact"/>
        <w:numPr>
          <w:ilvl w:val="1"/>
          <w:numId w:val="29"/>
        </w:numPr>
      </w:pPr>
      <w:r>
        <w:t>Success message: “New version created successfully!”</w:t>
      </w:r>
    </w:p>
    <w:p w14:paraId="2B4A252A" w14:textId="77777777" w:rsidR="0071452E" w:rsidRDefault="00000000">
      <w:pPr>
        <w:pStyle w:val="Compact"/>
        <w:numPr>
          <w:ilvl w:val="1"/>
          <w:numId w:val="29"/>
        </w:numPr>
      </w:pPr>
      <w:r>
        <w:t>New assessment appears in list</w:t>
      </w:r>
    </w:p>
    <w:p w14:paraId="56809220" w14:textId="77777777" w:rsidR="0071452E" w:rsidRDefault="00000000">
      <w:pPr>
        <w:pStyle w:val="Compact"/>
        <w:numPr>
          <w:ilvl w:val="1"/>
          <w:numId w:val="29"/>
        </w:numPr>
      </w:pPr>
      <w:r>
        <w:t>Version number incremented (e.g., v1.0 → v2.0)</w:t>
      </w:r>
    </w:p>
    <w:p w14:paraId="1D72B59C" w14:textId="77777777" w:rsidR="0071452E" w:rsidRDefault="00000000">
      <w:pPr>
        <w:pStyle w:val="Compact"/>
        <w:numPr>
          <w:ilvl w:val="1"/>
          <w:numId w:val="29"/>
        </w:numPr>
      </w:pPr>
      <w:r>
        <w:t xml:space="preserve">Status is </w:t>
      </w:r>
      <w:r>
        <w:rPr>
          <w:b/>
          <w:bCs/>
        </w:rPr>
        <w:t>Draft</w:t>
      </w:r>
    </w:p>
    <w:p w14:paraId="54ADEF4C" w14:textId="77777777" w:rsidR="0071452E" w:rsidRDefault="00000000">
      <w:pPr>
        <w:pStyle w:val="Compact"/>
        <w:numPr>
          <w:ilvl w:val="1"/>
          <w:numId w:val="29"/>
        </w:numPr>
      </w:pPr>
      <w:r>
        <w:t>Automatically opens in builder (or available to open)</w:t>
      </w:r>
    </w:p>
    <w:p w14:paraId="2FC21758" w14:textId="77777777" w:rsidR="0071452E" w:rsidRDefault="00000000">
      <w:r>
        <w:pict w14:anchorId="3DBFF3E6">
          <v:rect id="_x0000_i1046" style="width:0;height:1.5pt" o:hralign="center" o:hrstd="t" o:hr="t"/>
        </w:pict>
      </w:r>
    </w:p>
    <w:p w14:paraId="38599764" w14:textId="0352D4EA" w:rsidR="003437C5" w:rsidRDefault="003437C5">
      <w:r w:rsidRPr="003437C5">
        <w:drawing>
          <wp:inline distT="0" distB="0" distL="0" distR="0" wp14:anchorId="1BBEB5E7" wp14:editId="35E79AED">
            <wp:extent cx="5943600" cy="2492375"/>
            <wp:effectExtent l="0" t="0" r="0" b="0"/>
            <wp:docPr id="59270945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2709458" name="Picture 1" descr="A screenshot of a computer&#10;&#10;AI-generated content may be incorrect."/>
                    <pic:cNvPicPr/>
                  </pic:nvPicPr>
                  <pic:blipFill>
                    <a:blip r:embed="rId15"/>
                    <a:stretch>
                      <a:fillRect/>
                    </a:stretch>
                  </pic:blipFill>
                  <pic:spPr>
                    <a:xfrm>
                      <a:off x="0" y="0"/>
                      <a:ext cx="5943600" cy="2492375"/>
                    </a:xfrm>
                    <a:prstGeom prst="rect">
                      <a:avLst/>
                    </a:prstGeom>
                  </pic:spPr>
                </pic:pic>
              </a:graphicData>
            </a:graphic>
          </wp:inline>
        </w:drawing>
      </w:r>
    </w:p>
    <w:p w14:paraId="41736C1C" w14:textId="53AD3F13" w:rsidR="0071452E" w:rsidRDefault="00000000">
      <w:r>
        <w:pict w14:anchorId="07FC88AA">
          <v:rect id="_x0000_i1047" style="width:0;height:1.5pt" o:hralign="center" o:hrstd="t" o:hr="t"/>
        </w:pict>
      </w:r>
    </w:p>
    <w:p w14:paraId="04073881" w14:textId="77777777" w:rsidR="0071452E" w:rsidRDefault="00000000">
      <w:pPr>
        <w:pStyle w:val="Heading3"/>
      </w:pPr>
      <w:bookmarkStart w:id="20" w:name="what-gets-copied"/>
      <w:bookmarkEnd w:id="17"/>
      <w:bookmarkEnd w:id="19"/>
      <w:r>
        <w:lastRenderedPageBreak/>
        <w:t>What Gets Copied?</w:t>
      </w:r>
    </w:p>
    <w:p w14:paraId="240F6789" w14:textId="77777777" w:rsidR="0071452E" w:rsidRDefault="00000000">
      <w:pPr>
        <w:pStyle w:val="FirstParagraph"/>
      </w:pPr>
      <w:r>
        <w:t>When you create a new version, the following are copied:</w:t>
      </w:r>
    </w:p>
    <w:p w14:paraId="7E03AEDC" w14:textId="77777777" w:rsidR="0071452E" w:rsidRDefault="00000000">
      <w:pPr>
        <w:pStyle w:val="BodyText"/>
      </w:pPr>
      <w:r>
        <w:rPr>
          <w:b/>
          <w:bCs/>
        </w:rPr>
        <w:t>Copied Content:</w:t>
      </w:r>
      <w:r>
        <w:t xml:space="preserve"> - All sections (structure and names) - All questions (text, type, voice) - All answers (text, settings, secondary inputs) - All relationships (triggered questions, guidelines, PGI) - Assessment metadata (name, category, policy number)</w:t>
      </w:r>
    </w:p>
    <w:p w14:paraId="6E5821AF" w14:textId="77777777" w:rsidR="0071452E" w:rsidRDefault="00000000">
      <w:pPr>
        <w:pStyle w:val="BodyText"/>
      </w:pPr>
      <w:r>
        <w:rPr>
          <w:b/>
          <w:bCs/>
        </w:rPr>
        <w:t>What Changes:</w:t>
      </w:r>
      <w:r>
        <w:t xml:space="preserve"> - </w:t>
      </w:r>
      <w:r>
        <w:rPr>
          <w:b/>
          <w:bCs/>
        </w:rPr>
        <w:t>Version number</w:t>
      </w:r>
      <w:r>
        <w:t xml:space="preserve">: Increments (v1.0 → v2.0) - </w:t>
      </w:r>
      <w:r>
        <w:rPr>
          <w:b/>
          <w:bCs/>
        </w:rPr>
        <w:t>Status</w:t>
      </w:r>
      <w:r>
        <w:t xml:space="preserve">: New version is Draft (editable) - </w:t>
      </w:r>
      <w:r>
        <w:rPr>
          <w:b/>
          <w:bCs/>
        </w:rPr>
        <w:t>Created date</w:t>
      </w:r>
      <w:r>
        <w:t xml:space="preserve">: Shows current date - </w:t>
      </w:r>
      <w:r>
        <w:rPr>
          <w:b/>
          <w:bCs/>
        </w:rPr>
        <w:t>Assessment ID</w:t>
      </w:r>
      <w:r>
        <w:t>: New unique ID generated</w:t>
      </w:r>
    </w:p>
    <w:p w14:paraId="461128D7" w14:textId="77777777" w:rsidR="0071452E" w:rsidRDefault="00000000">
      <w:pPr>
        <w:pStyle w:val="BodyText"/>
      </w:pPr>
      <w:r>
        <w:rPr>
          <w:b/>
          <w:bCs/>
        </w:rPr>
        <w:t>Not Copied:</w:t>
      </w:r>
      <w:r>
        <w:t xml:space="preserve"> - Actual assessment results (patient responses) - Usage statistics - Deployment configurations</w:t>
      </w:r>
    </w:p>
    <w:p w14:paraId="1B589A19" w14:textId="77777777" w:rsidR="0071452E" w:rsidRDefault="00000000">
      <w:r>
        <w:pict w14:anchorId="7E138785">
          <v:rect id="_x0000_i1048" style="width:0;height:1.5pt" o:hralign="center" o:hrstd="t" o:hr="t"/>
        </w:pict>
      </w:r>
    </w:p>
    <w:p w14:paraId="311C6A54" w14:textId="77777777" w:rsidR="0071452E" w:rsidRDefault="00000000">
      <w:pPr>
        <w:pStyle w:val="Heading3"/>
      </w:pPr>
      <w:bookmarkStart w:id="21" w:name="editing-the-new-version"/>
      <w:bookmarkEnd w:id="20"/>
      <w:r>
        <w:t>Editing the New Version</w:t>
      </w:r>
    </w:p>
    <w:p w14:paraId="2A27E9AA" w14:textId="77777777" w:rsidR="0071452E" w:rsidRDefault="00000000">
      <w:pPr>
        <w:pStyle w:val="FirstParagraph"/>
      </w:pPr>
      <w:r>
        <w:t>Once the new version is created:</w:t>
      </w:r>
    </w:p>
    <w:p w14:paraId="583BEDBB" w14:textId="77777777" w:rsidR="0071452E" w:rsidRDefault="00000000">
      <w:pPr>
        <w:pStyle w:val="Compact"/>
        <w:numPr>
          <w:ilvl w:val="0"/>
          <w:numId w:val="30"/>
        </w:numPr>
      </w:pPr>
      <w:r>
        <w:rPr>
          <w:b/>
          <w:bCs/>
        </w:rPr>
        <w:t>Open in Builder</w:t>
      </w:r>
    </w:p>
    <w:p w14:paraId="0E1C0A02" w14:textId="77777777" w:rsidR="0071452E" w:rsidRDefault="00000000">
      <w:pPr>
        <w:pStyle w:val="Compact"/>
        <w:numPr>
          <w:ilvl w:val="1"/>
          <w:numId w:val="31"/>
        </w:numPr>
      </w:pPr>
      <w:r>
        <w:t xml:space="preserve">Click </w:t>
      </w:r>
      <w:r>
        <w:rPr>
          <w:b/>
          <w:bCs/>
        </w:rPr>
        <w:t>“Open”</w:t>
      </w:r>
      <w:r>
        <w:t xml:space="preserve"> on the new version card</w:t>
      </w:r>
    </w:p>
    <w:p w14:paraId="64B8B7DB" w14:textId="77777777" w:rsidR="0071452E" w:rsidRDefault="00000000">
      <w:pPr>
        <w:pStyle w:val="Compact"/>
        <w:numPr>
          <w:ilvl w:val="1"/>
          <w:numId w:val="31"/>
        </w:numPr>
      </w:pPr>
      <w:r>
        <w:t>Builder loads in Edit mode</w:t>
      </w:r>
    </w:p>
    <w:p w14:paraId="1D723131" w14:textId="77777777" w:rsidR="0071452E" w:rsidRDefault="00000000">
      <w:pPr>
        <w:pStyle w:val="Compact"/>
        <w:numPr>
          <w:ilvl w:val="0"/>
          <w:numId w:val="30"/>
        </w:numPr>
      </w:pPr>
      <w:r>
        <w:rPr>
          <w:b/>
          <w:bCs/>
        </w:rPr>
        <w:t>Make Changes</w:t>
      </w:r>
    </w:p>
    <w:p w14:paraId="40D5D61B" w14:textId="77777777" w:rsidR="0071452E" w:rsidRDefault="00000000">
      <w:pPr>
        <w:pStyle w:val="Compact"/>
        <w:numPr>
          <w:ilvl w:val="1"/>
          <w:numId w:val="32"/>
        </w:numPr>
      </w:pPr>
      <w:r>
        <w:t>Add, modify, or delete sections</w:t>
      </w:r>
    </w:p>
    <w:p w14:paraId="66839137" w14:textId="77777777" w:rsidR="0071452E" w:rsidRDefault="00000000">
      <w:pPr>
        <w:pStyle w:val="Compact"/>
        <w:numPr>
          <w:ilvl w:val="1"/>
          <w:numId w:val="32"/>
        </w:numPr>
      </w:pPr>
      <w:r>
        <w:t>Update questions and answers</w:t>
      </w:r>
    </w:p>
    <w:p w14:paraId="6066C8CA" w14:textId="77777777" w:rsidR="0071452E" w:rsidRDefault="00000000">
      <w:pPr>
        <w:pStyle w:val="Compact"/>
        <w:numPr>
          <w:ilvl w:val="1"/>
          <w:numId w:val="32"/>
        </w:numPr>
      </w:pPr>
      <w:r>
        <w:t>Modify relationships</w:t>
      </w:r>
    </w:p>
    <w:p w14:paraId="6231D71B" w14:textId="77777777" w:rsidR="0071452E" w:rsidRDefault="00000000">
      <w:pPr>
        <w:pStyle w:val="Compact"/>
        <w:numPr>
          <w:ilvl w:val="1"/>
          <w:numId w:val="32"/>
        </w:numPr>
      </w:pPr>
      <w:r>
        <w:t>Make any necessary improvements</w:t>
      </w:r>
    </w:p>
    <w:p w14:paraId="2D160BF7" w14:textId="77777777" w:rsidR="0071452E" w:rsidRDefault="00000000">
      <w:pPr>
        <w:pStyle w:val="Compact"/>
        <w:numPr>
          <w:ilvl w:val="0"/>
          <w:numId w:val="30"/>
        </w:numPr>
      </w:pPr>
      <w:r>
        <w:rPr>
          <w:b/>
          <w:bCs/>
        </w:rPr>
        <w:t>Test Changes</w:t>
      </w:r>
    </w:p>
    <w:p w14:paraId="41D5BE73" w14:textId="77777777" w:rsidR="0071452E" w:rsidRDefault="00000000">
      <w:pPr>
        <w:pStyle w:val="Compact"/>
        <w:numPr>
          <w:ilvl w:val="1"/>
          <w:numId w:val="33"/>
        </w:numPr>
      </w:pPr>
      <w:r>
        <w:t>Switch to Preview mode</w:t>
      </w:r>
    </w:p>
    <w:p w14:paraId="3FF812B3" w14:textId="77777777" w:rsidR="0071452E" w:rsidRDefault="00000000">
      <w:pPr>
        <w:pStyle w:val="Compact"/>
        <w:numPr>
          <w:ilvl w:val="1"/>
          <w:numId w:val="33"/>
        </w:numPr>
      </w:pPr>
      <w:r>
        <w:t>Test all modifications</w:t>
      </w:r>
    </w:p>
    <w:p w14:paraId="2AF23D76" w14:textId="77777777" w:rsidR="0071452E" w:rsidRDefault="00000000">
      <w:pPr>
        <w:pStyle w:val="Compact"/>
        <w:numPr>
          <w:ilvl w:val="1"/>
          <w:numId w:val="33"/>
        </w:numPr>
      </w:pPr>
      <w:r>
        <w:t>Verify conditional logic still works</w:t>
      </w:r>
    </w:p>
    <w:p w14:paraId="2A2CA8F1" w14:textId="77777777" w:rsidR="0071452E" w:rsidRDefault="00000000">
      <w:pPr>
        <w:pStyle w:val="Compact"/>
        <w:numPr>
          <w:ilvl w:val="0"/>
          <w:numId w:val="30"/>
        </w:numPr>
      </w:pPr>
      <w:r>
        <w:rPr>
          <w:b/>
          <w:bCs/>
        </w:rPr>
        <w:t>Save Changes</w:t>
      </w:r>
    </w:p>
    <w:p w14:paraId="0E59ED8F" w14:textId="77777777" w:rsidR="0071452E" w:rsidRDefault="00000000">
      <w:pPr>
        <w:pStyle w:val="Compact"/>
        <w:numPr>
          <w:ilvl w:val="1"/>
          <w:numId w:val="34"/>
        </w:numPr>
      </w:pPr>
      <w:r>
        <w:t>Save all modifications</w:t>
      </w:r>
    </w:p>
    <w:p w14:paraId="2AFB4FC8" w14:textId="77777777" w:rsidR="0071452E" w:rsidRDefault="00000000">
      <w:pPr>
        <w:pStyle w:val="Compact"/>
        <w:numPr>
          <w:ilvl w:val="1"/>
          <w:numId w:val="34"/>
        </w:numPr>
      </w:pPr>
      <w:r>
        <w:t>Complete testing</w:t>
      </w:r>
    </w:p>
    <w:p w14:paraId="0630746A" w14:textId="77777777" w:rsidR="0071452E" w:rsidRDefault="00000000">
      <w:pPr>
        <w:pStyle w:val="Compact"/>
        <w:numPr>
          <w:ilvl w:val="0"/>
          <w:numId w:val="30"/>
        </w:numPr>
      </w:pPr>
      <w:r>
        <w:rPr>
          <w:b/>
          <w:bCs/>
        </w:rPr>
        <w:t>Publish When Ready</w:t>
      </w:r>
    </w:p>
    <w:p w14:paraId="0BEEC84C" w14:textId="77777777" w:rsidR="0071452E" w:rsidRDefault="00000000">
      <w:pPr>
        <w:pStyle w:val="Compact"/>
        <w:numPr>
          <w:ilvl w:val="1"/>
          <w:numId w:val="35"/>
        </w:numPr>
      </w:pPr>
      <w:r>
        <w:t>Follow publishing process</w:t>
      </w:r>
    </w:p>
    <w:p w14:paraId="6286D184" w14:textId="77777777" w:rsidR="0071452E" w:rsidRDefault="00000000">
      <w:pPr>
        <w:pStyle w:val="Compact"/>
        <w:numPr>
          <w:ilvl w:val="1"/>
          <w:numId w:val="35"/>
        </w:numPr>
      </w:pPr>
      <w:r>
        <w:t>New version becomes active</w:t>
      </w:r>
    </w:p>
    <w:p w14:paraId="6920A0D9" w14:textId="77777777" w:rsidR="0071452E" w:rsidRDefault="00000000">
      <w:r>
        <w:pict w14:anchorId="4E42E823">
          <v:rect id="_x0000_i1049" style="width:0;height:1.5pt" o:hralign="center" o:hrstd="t" o:hr="t"/>
        </w:pict>
      </w:r>
    </w:p>
    <w:p w14:paraId="23C79441" w14:textId="77777777" w:rsidR="0071452E" w:rsidRDefault="00000000">
      <w:pPr>
        <w:pStyle w:val="Heading2"/>
      </w:pPr>
      <w:bookmarkStart w:id="22" w:name="managing-multiple-versions"/>
      <w:bookmarkEnd w:id="15"/>
      <w:bookmarkEnd w:id="21"/>
      <w:r>
        <w:t>Managing Multiple Versions</w:t>
      </w:r>
    </w:p>
    <w:p w14:paraId="3A8F38E9" w14:textId="77777777" w:rsidR="0071452E" w:rsidRDefault="00000000">
      <w:pPr>
        <w:pStyle w:val="Heading3"/>
      </w:pPr>
      <w:bookmarkStart w:id="23" w:name="viewing-version-history"/>
      <w:r>
        <w:t>Viewing Version History</w:t>
      </w:r>
    </w:p>
    <w:p w14:paraId="23871E6F" w14:textId="77777777" w:rsidR="0071452E" w:rsidRDefault="00000000">
      <w:pPr>
        <w:pStyle w:val="FirstParagraph"/>
      </w:pPr>
      <w:r>
        <w:t>To see all versions of an assessment:</w:t>
      </w:r>
    </w:p>
    <w:p w14:paraId="11A74F5C" w14:textId="77777777" w:rsidR="0071452E" w:rsidRDefault="00000000">
      <w:pPr>
        <w:pStyle w:val="Compact"/>
        <w:numPr>
          <w:ilvl w:val="0"/>
          <w:numId w:val="36"/>
        </w:numPr>
      </w:pPr>
      <w:r>
        <w:rPr>
          <w:b/>
          <w:bCs/>
        </w:rPr>
        <w:lastRenderedPageBreak/>
        <w:t>Locate the Assessment</w:t>
      </w:r>
    </w:p>
    <w:p w14:paraId="5A9C3764" w14:textId="77777777" w:rsidR="0071452E" w:rsidRDefault="00000000">
      <w:pPr>
        <w:pStyle w:val="Compact"/>
        <w:numPr>
          <w:ilvl w:val="1"/>
          <w:numId w:val="37"/>
        </w:numPr>
      </w:pPr>
      <w:r>
        <w:t>Find any version in the assessment list</w:t>
      </w:r>
    </w:p>
    <w:p w14:paraId="3605CF4B" w14:textId="77777777" w:rsidR="0071452E" w:rsidRDefault="00000000">
      <w:pPr>
        <w:pStyle w:val="Compact"/>
        <w:numPr>
          <w:ilvl w:val="1"/>
          <w:numId w:val="37"/>
        </w:numPr>
      </w:pPr>
      <w:r>
        <w:t>All versions share the same base name</w:t>
      </w:r>
    </w:p>
    <w:p w14:paraId="17EE5387" w14:textId="7772F713" w:rsidR="0071452E" w:rsidRDefault="00000000">
      <w:pPr>
        <w:pStyle w:val="Compact"/>
        <w:numPr>
          <w:ilvl w:val="0"/>
          <w:numId w:val="36"/>
        </w:numPr>
      </w:pPr>
      <w:r>
        <w:rPr>
          <w:b/>
          <w:bCs/>
        </w:rPr>
        <w:t>Click Expand Icon</w:t>
      </w:r>
      <w:r w:rsidR="003437C5">
        <w:rPr>
          <w:b/>
          <w:bCs/>
        </w:rPr>
        <w:t xml:space="preserve"> </w:t>
      </w:r>
    </w:p>
    <w:p w14:paraId="2D072F5F" w14:textId="245F277D" w:rsidR="0071452E" w:rsidRDefault="00000000">
      <w:pPr>
        <w:pStyle w:val="Compact"/>
        <w:numPr>
          <w:ilvl w:val="1"/>
          <w:numId w:val="38"/>
        </w:numPr>
      </w:pPr>
      <w:r>
        <w:t>Expand icon (</w:t>
      </w:r>
      <w:r w:rsidR="003437C5" w:rsidRPr="003437C5">
        <w:rPr>
          <w:sz w:val="32"/>
          <w:szCs w:val="32"/>
        </w:rPr>
        <w:t>˖</w:t>
      </w:r>
      <w:r>
        <w:t>) appears on assessment card</w:t>
      </w:r>
    </w:p>
    <w:p w14:paraId="07B11460" w14:textId="77777777" w:rsidR="0071452E" w:rsidRDefault="00000000">
      <w:pPr>
        <w:pStyle w:val="Compact"/>
        <w:numPr>
          <w:ilvl w:val="1"/>
          <w:numId w:val="38"/>
        </w:numPr>
      </w:pPr>
      <w:r>
        <w:t>Click to expand</w:t>
      </w:r>
    </w:p>
    <w:p w14:paraId="2F675794" w14:textId="77777777" w:rsidR="0071452E" w:rsidRDefault="00000000">
      <w:pPr>
        <w:pStyle w:val="Compact"/>
        <w:numPr>
          <w:ilvl w:val="0"/>
          <w:numId w:val="36"/>
        </w:numPr>
      </w:pPr>
      <w:r>
        <w:rPr>
          <w:b/>
          <w:bCs/>
        </w:rPr>
        <w:t>View All Versions</w:t>
      </w:r>
    </w:p>
    <w:p w14:paraId="2A97A527" w14:textId="77777777" w:rsidR="0071452E" w:rsidRDefault="00000000">
      <w:pPr>
        <w:pStyle w:val="Compact"/>
        <w:numPr>
          <w:ilvl w:val="1"/>
          <w:numId w:val="39"/>
        </w:numPr>
      </w:pPr>
      <w:r>
        <w:t>All versions display</w:t>
      </w:r>
    </w:p>
    <w:p w14:paraId="16A7A196" w14:textId="5F8A6FE4" w:rsidR="0071452E" w:rsidRDefault="00000000">
      <w:pPr>
        <w:pStyle w:val="Compact"/>
        <w:numPr>
          <w:ilvl w:val="1"/>
          <w:numId w:val="39"/>
        </w:numPr>
      </w:pPr>
      <w:r>
        <w:t>Listed chronologically (newest first)</w:t>
      </w:r>
    </w:p>
    <w:p w14:paraId="37EEB7DB" w14:textId="77777777" w:rsidR="0071452E" w:rsidRDefault="00000000">
      <w:pPr>
        <w:pStyle w:val="Compact"/>
        <w:numPr>
          <w:ilvl w:val="1"/>
          <w:numId w:val="39"/>
        </w:numPr>
      </w:pPr>
      <w:r>
        <w:t>Each shows version number, status, and dates</w:t>
      </w:r>
    </w:p>
    <w:p w14:paraId="5C102785" w14:textId="77777777" w:rsidR="0071452E" w:rsidRDefault="00000000">
      <w:r>
        <w:pict w14:anchorId="77D05310">
          <v:rect id="_x0000_i1050" style="width:0;height:1.5pt" o:hralign="center" o:hrstd="t" o:hr="t"/>
        </w:pict>
      </w:r>
    </w:p>
    <w:p w14:paraId="25163552" w14:textId="38A35DD2" w:rsidR="0071452E" w:rsidRDefault="003437C5">
      <w:r w:rsidRPr="003437C5">
        <w:drawing>
          <wp:inline distT="0" distB="0" distL="0" distR="0" wp14:anchorId="6E531043" wp14:editId="6486479D">
            <wp:extent cx="4235450" cy="5588651"/>
            <wp:effectExtent l="0" t="0" r="0" b="0"/>
            <wp:docPr id="104620734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6207348" name="Picture 1" descr="A screenshot of a computer&#10;&#10;AI-generated content may be incorrect."/>
                    <pic:cNvPicPr/>
                  </pic:nvPicPr>
                  <pic:blipFill>
                    <a:blip r:embed="rId16"/>
                    <a:stretch>
                      <a:fillRect/>
                    </a:stretch>
                  </pic:blipFill>
                  <pic:spPr>
                    <a:xfrm>
                      <a:off x="0" y="0"/>
                      <a:ext cx="4254967" cy="5614403"/>
                    </a:xfrm>
                    <a:prstGeom prst="rect">
                      <a:avLst/>
                    </a:prstGeom>
                  </pic:spPr>
                </pic:pic>
              </a:graphicData>
            </a:graphic>
          </wp:inline>
        </w:drawing>
      </w:r>
      <w:r w:rsidR="00000000">
        <w:pict w14:anchorId="0E0F908A">
          <v:rect id="_x0000_i1051" style="width:0;height:1.5pt" o:hralign="center" o:hrstd="t" o:hr="t"/>
        </w:pict>
      </w:r>
    </w:p>
    <w:p w14:paraId="60085EA2" w14:textId="77777777" w:rsidR="0071452E" w:rsidRDefault="00000000">
      <w:pPr>
        <w:pStyle w:val="Heading3"/>
      </w:pPr>
      <w:bookmarkStart w:id="24" w:name="version-information"/>
      <w:bookmarkEnd w:id="23"/>
      <w:r>
        <w:lastRenderedPageBreak/>
        <w:t>Version Information</w:t>
      </w:r>
    </w:p>
    <w:p w14:paraId="3C235082" w14:textId="77777777" w:rsidR="0071452E" w:rsidRDefault="00000000">
      <w:pPr>
        <w:pStyle w:val="FirstParagraph"/>
      </w:pPr>
      <w:r>
        <w:t>Each version card shows:</w:t>
      </w:r>
    </w:p>
    <w:p w14:paraId="31D45508" w14:textId="77777777" w:rsidR="0071452E" w:rsidRDefault="00000000">
      <w:pPr>
        <w:pStyle w:val="Compact"/>
        <w:numPr>
          <w:ilvl w:val="0"/>
          <w:numId w:val="40"/>
        </w:numPr>
      </w:pPr>
      <w:r>
        <w:rPr>
          <w:b/>
          <w:bCs/>
        </w:rPr>
        <w:t>Version Number</w:t>
      </w:r>
      <w:r>
        <w:t>: v1.0, v2.0, etc.</w:t>
      </w:r>
    </w:p>
    <w:p w14:paraId="39CEEA86" w14:textId="77777777" w:rsidR="0071452E" w:rsidRDefault="00000000">
      <w:pPr>
        <w:pStyle w:val="Compact"/>
        <w:numPr>
          <w:ilvl w:val="0"/>
          <w:numId w:val="40"/>
        </w:numPr>
      </w:pPr>
      <w:r>
        <w:rPr>
          <w:b/>
          <w:bCs/>
        </w:rPr>
        <w:t>Status</w:t>
      </w:r>
      <w:r>
        <w:t>: Draft or Published</w:t>
      </w:r>
    </w:p>
    <w:p w14:paraId="5207EF9E" w14:textId="77777777" w:rsidR="0071452E" w:rsidRDefault="00000000">
      <w:pPr>
        <w:pStyle w:val="Compact"/>
        <w:numPr>
          <w:ilvl w:val="0"/>
          <w:numId w:val="40"/>
        </w:numPr>
      </w:pPr>
      <w:r>
        <w:rPr>
          <w:b/>
          <w:bCs/>
        </w:rPr>
        <w:t>Created Date</w:t>
      </w:r>
      <w:r>
        <w:t>: When version was created</w:t>
      </w:r>
    </w:p>
    <w:p w14:paraId="1580718B" w14:textId="77777777" w:rsidR="0071452E" w:rsidRDefault="00000000">
      <w:pPr>
        <w:pStyle w:val="Compact"/>
        <w:numPr>
          <w:ilvl w:val="0"/>
          <w:numId w:val="40"/>
        </w:numPr>
      </w:pPr>
      <w:r>
        <w:rPr>
          <w:b/>
          <w:bCs/>
        </w:rPr>
        <w:t>Ended Date</w:t>
      </w:r>
      <w:r>
        <w:t>: When version was superseded (if applicable)</w:t>
      </w:r>
    </w:p>
    <w:p w14:paraId="7B909F9C" w14:textId="77777777" w:rsidR="0071452E" w:rsidRDefault="00000000">
      <w:pPr>
        <w:pStyle w:val="Compact"/>
        <w:numPr>
          <w:ilvl w:val="0"/>
          <w:numId w:val="40"/>
        </w:numPr>
      </w:pPr>
      <w:r>
        <w:rPr>
          <w:b/>
          <w:bCs/>
        </w:rPr>
        <w:t>Action Buttons</w:t>
      </w:r>
      <w:r>
        <w:t>: Open, Create Version, etc.</w:t>
      </w:r>
    </w:p>
    <w:p w14:paraId="764813C3" w14:textId="77777777" w:rsidR="0071452E" w:rsidRDefault="00000000">
      <w:r>
        <w:pict w14:anchorId="0628BE33">
          <v:rect id="_x0000_i1052" style="width:0;height:1.5pt" o:hralign="center" o:hrstd="t" o:hr="t"/>
        </w:pict>
      </w:r>
    </w:p>
    <w:p w14:paraId="462B15DA" w14:textId="77777777" w:rsidR="0071452E" w:rsidRDefault="00000000">
      <w:pPr>
        <w:pStyle w:val="Heading3"/>
      </w:pPr>
      <w:bookmarkStart w:id="25" w:name="active-vs.-inactive-versions"/>
      <w:bookmarkEnd w:id="24"/>
      <w:r>
        <w:t>Active vs. Inactive Versions</w:t>
      </w:r>
    </w:p>
    <w:p w14:paraId="7DF22954" w14:textId="77777777" w:rsidR="0071452E" w:rsidRDefault="00000000">
      <w:pPr>
        <w:pStyle w:val="FirstParagraph"/>
      </w:pPr>
      <w:r>
        <w:rPr>
          <w:b/>
          <w:bCs/>
        </w:rPr>
        <w:t>Active Versions:</w:t>
      </w:r>
      <w:r>
        <w:t xml:space="preserve"> - Most recent published version - Used for new assessments - Recommended for current use</w:t>
      </w:r>
    </w:p>
    <w:p w14:paraId="4E287340" w14:textId="77777777" w:rsidR="0071452E" w:rsidRDefault="00000000">
      <w:pPr>
        <w:pStyle w:val="BodyText"/>
      </w:pPr>
      <w:r>
        <w:rPr>
          <w:b/>
          <w:bCs/>
        </w:rPr>
        <w:t>Inactive Versions:</w:t>
      </w:r>
      <w:r>
        <w:t xml:space="preserve"> - Previous published versions - Historical record - May still be in use for existing assessments - Available for reference</w:t>
      </w:r>
    </w:p>
    <w:p w14:paraId="00DA4249" w14:textId="77777777" w:rsidR="0071452E" w:rsidRDefault="00000000">
      <w:pPr>
        <w:pStyle w:val="BodyText"/>
      </w:pPr>
      <w:r>
        <w:rPr>
          <w:b/>
          <w:bCs/>
        </w:rPr>
        <w:t>Draft Versions:</w:t>
      </w:r>
      <w:r>
        <w:t xml:space="preserve"> - Work in progress - Not yet available for clinical use - Can have multiple draft versions simultaneously (though not recommended)</w:t>
      </w:r>
    </w:p>
    <w:p w14:paraId="502D8A70" w14:textId="77777777" w:rsidR="0071452E" w:rsidRDefault="00000000">
      <w:r>
        <w:pict w14:anchorId="6415699D">
          <v:rect id="_x0000_i1053" style="width:0;height:1.5pt" o:hralign="center" o:hrstd="t" o:hr="t"/>
        </w:pict>
      </w:r>
    </w:p>
    <w:p w14:paraId="7E24D30F" w14:textId="77777777" w:rsidR="0071452E" w:rsidRDefault="00000000">
      <w:pPr>
        <w:pStyle w:val="Heading2"/>
      </w:pPr>
      <w:bookmarkStart w:id="26" w:name="version-control-best-practices"/>
      <w:bookmarkEnd w:id="22"/>
      <w:bookmarkEnd w:id="25"/>
      <w:r>
        <w:t>Version Control Best Practices</w:t>
      </w:r>
    </w:p>
    <w:p w14:paraId="65C1F316" w14:textId="77777777" w:rsidR="0071452E" w:rsidRDefault="00000000">
      <w:pPr>
        <w:pStyle w:val="Heading3"/>
      </w:pPr>
      <w:bookmarkStart w:id="27" w:name="planning-version-changes"/>
      <w:r>
        <w:t>Planning Version Changes</w:t>
      </w:r>
    </w:p>
    <w:p w14:paraId="5C9790F2" w14:textId="77777777" w:rsidR="0071452E" w:rsidRDefault="00000000">
      <w:pPr>
        <w:pStyle w:val="FirstParagraph"/>
      </w:pPr>
      <w:r>
        <w:t>Before creating a new version:</w:t>
      </w:r>
    </w:p>
    <w:p w14:paraId="3DA07AB7" w14:textId="77777777" w:rsidR="0071452E" w:rsidRDefault="00000000">
      <w:pPr>
        <w:pStyle w:val="Compact"/>
        <w:numPr>
          <w:ilvl w:val="0"/>
          <w:numId w:val="41"/>
        </w:numPr>
      </w:pPr>
      <w:r>
        <w:rPr>
          <w:b/>
          <w:bCs/>
        </w:rPr>
        <w:t>Document Required Changes</w:t>
      </w:r>
    </w:p>
    <w:p w14:paraId="5090A069" w14:textId="77777777" w:rsidR="0071452E" w:rsidRDefault="00000000">
      <w:pPr>
        <w:pStyle w:val="Compact"/>
        <w:numPr>
          <w:ilvl w:val="1"/>
          <w:numId w:val="42"/>
        </w:numPr>
      </w:pPr>
      <w:r>
        <w:t>List all modifications needed</w:t>
      </w:r>
    </w:p>
    <w:p w14:paraId="5766C57E" w14:textId="77777777" w:rsidR="0071452E" w:rsidRDefault="00000000">
      <w:pPr>
        <w:pStyle w:val="Compact"/>
        <w:numPr>
          <w:ilvl w:val="1"/>
          <w:numId w:val="42"/>
        </w:numPr>
      </w:pPr>
      <w:r>
        <w:t>Note why each change is necessary</w:t>
      </w:r>
    </w:p>
    <w:p w14:paraId="1CB35B73" w14:textId="77777777" w:rsidR="0071452E" w:rsidRDefault="00000000">
      <w:pPr>
        <w:pStyle w:val="Compact"/>
        <w:numPr>
          <w:ilvl w:val="1"/>
          <w:numId w:val="42"/>
        </w:numPr>
      </w:pPr>
      <w:r>
        <w:t>Prioritize changes</w:t>
      </w:r>
    </w:p>
    <w:p w14:paraId="27C81B1A" w14:textId="77777777" w:rsidR="0071452E" w:rsidRDefault="00000000">
      <w:pPr>
        <w:pStyle w:val="Compact"/>
        <w:numPr>
          <w:ilvl w:val="0"/>
          <w:numId w:val="41"/>
        </w:numPr>
      </w:pPr>
      <w:r>
        <w:rPr>
          <w:b/>
          <w:bCs/>
        </w:rPr>
        <w:t>Review with Stakeholders</w:t>
      </w:r>
    </w:p>
    <w:p w14:paraId="42C4837F" w14:textId="77777777" w:rsidR="0071452E" w:rsidRDefault="00000000">
      <w:pPr>
        <w:pStyle w:val="Compact"/>
        <w:numPr>
          <w:ilvl w:val="1"/>
          <w:numId w:val="43"/>
        </w:numPr>
      </w:pPr>
      <w:r>
        <w:t>Get input from clinical staff</w:t>
      </w:r>
    </w:p>
    <w:p w14:paraId="07F56AD1" w14:textId="77777777" w:rsidR="0071452E" w:rsidRDefault="00000000">
      <w:pPr>
        <w:pStyle w:val="Compact"/>
        <w:numPr>
          <w:ilvl w:val="1"/>
          <w:numId w:val="43"/>
        </w:numPr>
      </w:pPr>
      <w:r>
        <w:t>Verify changes align with guidelines</w:t>
      </w:r>
    </w:p>
    <w:p w14:paraId="6D0F98EF" w14:textId="77777777" w:rsidR="0071452E" w:rsidRDefault="00000000">
      <w:pPr>
        <w:pStyle w:val="Compact"/>
        <w:numPr>
          <w:ilvl w:val="1"/>
          <w:numId w:val="43"/>
        </w:numPr>
      </w:pPr>
      <w:r>
        <w:t>Ensure consensus on modifications</w:t>
      </w:r>
    </w:p>
    <w:p w14:paraId="0A6AEDD5" w14:textId="77777777" w:rsidR="0071452E" w:rsidRDefault="00000000">
      <w:pPr>
        <w:pStyle w:val="Compact"/>
        <w:numPr>
          <w:ilvl w:val="0"/>
          <w:numId w:val="41"/>
        </w:numPr>
      </w:pPr>
      <w:r>
        <w:rPr>
          <w:b/>
          <w:bCs/>
        </w:rPr>
        <w:t>Plan Testing</w:t>
      </w:r>
    </w:p>
    <w:p w14:paraId="4332B229" w14:textId="77777777" w:rsidR="0071452E" w:rsidRDefault="00000000">
      <w:pPr>
        <w:pStyle w:val="Compact"/>
        <w:numPr>
          <w:ilvl w:val="1"/>
          <w:numId w:val="44"/>
        </w:numPr>
      </w:pPr>
      <w:r>
        <w:t>Identify what needs to be tested</w:t>
      </w:r>
    </w:p>
    <w:p w14:paraId="0AE9A810" w14:textId="77777777" w:rsidR="0071452E" w:rsidRDefault="00000000">
      <w:pPr>
        <w:pStyle w:val="Compact"/>
        <w:numPr>
          <w:ilvl w:val="1"/>
          <w:numId w:val="44"/>
        </w:numPr>
      </w:pPr>
      <w:r>
        <w:t>Assign testing responsibilities</w:t>
      </w:r>
    </w:p>
    <w:p w14:paraId="40E12722" w14:textId="77777777" w:rsidR="0071452E" w:rsidRDefault="00000000">
      <w:pPr>
        <w:pStyle w:val="Compact"/>
        <w:numPr>
          <w:ilvl w:val="1"/>
          <w:numId w:val="44"/>
        </w:numPr>
      </w:pPr>
      <w:r>
        <w:t>Set testing timeline</w:t>
      </w:r>
    </w:p>
    <w:p w14:paraId="18A71B78" w14:textId="77777777" w:rsidR="0071452E" w:rsidRDefault="00000000">
      <w:r>
        <w:pict w14:anchorId="2481A9FE">
          <v:rect id="_x0000_i1054" style="width:0;height:1.5pt" o:hralign="center" o:hrstd="t" o:hr="t"/>
        </w:pict>
      </w:r>
    </w:p>
    <w:p w14:paraId="5DD59572" w14:textId="77777777" w:rsidR="0071452E" w:rsidRDefault="00000000">
      <w:pPr>
        <w:pStyle w:val="Heading3"/>
      </w:pPr>
      <w:bookmarkStart w:id="28" w:name="making-changes-in-new-version"/>
      <w:bookmarkEnd w:id="27"/>
      <w:r>
        <w:t>Making Changes in New Version</w:t>
      </w:r>
    </w:p>
    <w:p w14:paraId="65D321DC" w14:textId="77777777" w:rsidR="0071452E" w:rsidRDefault="00000000">
      <w:pPr>
        <w:pStyle w:val="FirstParagraph"/>
      </w:pPr>
      <w:r>
        <w:rPr>
          <w:b/>
          <w:bCs/>
        </w:rPr>
        <w:t>Organized Approach:</w:t>
      </w:r>
    </w:p>
    <w:p w14:paraId="6FC6E0E4" w14:textId="77777777" w:rsidR="0071452E" w:rsidRDefault="00000000">
      <w:pPr>
        <w:pStyle w:val="Compact"/>
        <w:numPr>
          <w:ilvl w:val="0"/>
          <w:numId w:val="45"/>
        </w:numPr>
      </w:pPr>
      <w:r>
        <w:rPr>
          <w:b/>
          <w:bCs/>
        </w:rPr>
        <w:lastRenderedPageBreak/>
        <w:t>Work Systematically</w:t>
      </w:r>
    </w:p>
    <w:p w14:paraId="3BAE8137" w14:textId="77777777" w:rsidR="0071452E" w:rsidRDefault="00000000">
      <w:pPr>
        <w:pStyle w:val="Compact"/>
        <w:numPr>
          <w:ilvl w:val="1"/>
          <w:numId w:val="46"/>
        </w:numPr>
      </w:pPr>
      <w:r>
        <w:t>Complete one section at a time</w:t>
      </w:r>
    </w:p>
    <w:p w14:paraId="309FF485" w14:textId="77777777" w:rsidR="0071452E" w:rsidRDefault="00000000">
      <w:pPr>
        <w:pStyle w:val="Compact"/>
        <w:numPr>
          <w:ilvl w:val="1"/>
          <w:numId w:val="46"/>
        </w:numPr>
      </w:pPr>
      <w:r>
        <w:t>Don’t skip around randomly</w:t>
      </w:r>
    </w:p>
    <w:p w14:paraId="03746E7B" w14:textId="77777777" w:rsidR="0071452E" w:rsidRDefault="00000000">
      <w:pPr>
        <w:pStyle w:val="Compact"/>
        <w:numPr>
          <w:ilvl w:val="1"/>
          <w:numId w:val="46"/>
        </w:numPr>
      </w:pPr>
      <w:r>
        <w:t>Reduces chance of missing changes</w:t>
      </w:r>
    </w:p>
    <w:p w14:paraId="24BF2832" w14:textId="77777777" w:rsidR="0071452E" w:rsidRDefault="00000000">
      <w:pPr>
        <w:pStyle w:val="Compact"/>
        <w:numPr>
          <w:ilvl w:val="0"/>
          <w:numId w:val="45"/>
        </w:numPr>
      </w:pPr>
      <w:r>
        <w:rPr>
          <w:b/>
          <w:bCs/>
        </w:rPr>
        <w:t>Track Changes</w:t>
      </w:r>
    </w:p>
    <w:p w14:paraId="5475D2E4" w14:textId="77777777" w:rsidR="0071452E" w:rsidRDefault="00000000">
      <w:pPr>
        <w:pStyle w:val="Compact"/>
        <w:numPr>
          <w:ilvl w:val="1"/>
          <w:numId w:val="47"/>
        </w:numPr>
      </w:pPr>
      <w:r>
        <w:t>Keep notes of what you modified</w:t>
      </w:r>
    </w:p>
    <w:p w14:paraId="47284EAB" w14:textId="77777777" w:rsidR="0071452E" w:rsidRDefault="00000000">
      <w:pPr>
        <w:pStyle w:val="Compact"/>
        <w:numPr>
          <w:ilvl w:val="1"/>
          <w:numId w:val="47"/>
        </w:numPr>
      </w:pPr>
      <w:r>
        <w:t>Document reason for each change</w:t>
      </w:r>
    </w:p>
    <w:p w14:paraId="705EC7CA" w14:textId="77777777" w:rsidR="0071452E" w:rsidRDefault="00000000">
      <w:pPr>
        <w:pStyle w:val="Compact"/>
        <w:numPr>
          <w:ilvl w:val="1"/>
          <w:numId w:val="47"/>
        </w:numPr>
      </w:pPr>
      <w:r>
        <w:t>Helps with version notes and training</w:t>
      </w:r>
    </w:p>
    <w:p w14:paraId="7F239022" w14:textId="77777777" w:rsidR="0071452E" w:rsidRDefault="00000000">
      <w:pPr>
        <w:pStyle w:val="Compact"/>
        <w:numPr>
          <w:ilvl w:val="0"/>
          <w:numId w:val="45"/>
        </w:numPr>
      </w:pPr>
      <w:r>
        <w:rPr>
          <w:b/>
          <w:bCs/>
        </w:rPr>
        <w:t>Test Incrementally</w:t>
      </w:r>
    </w:p>
    <w:p w14:paraId="125D5D05" w14:textId="77777777" w:rsidR="0071452E" w:rsidRDefault="00000000">
      <w:pPr>
        <w:pStyle w:val="Compact"/>
        <w:numPr>
          <w:ilvl w:val="1"/>
          <w:numId w:val="48"/>
        </w:numPr>
      </w:pPr>
      <w:r>
        <w:t>Test after each major change</w:t>
      </w:r>
    </w:p>
    <w:p w14:paraId="22C63540" w14:textId="77777777" w:rsidR="0071452E" w:rsidRDefault="00000000">
      <w:pPr>
        <w:pStyle w:val="Compact"/>
        <w:numPr>
          <w:ilvl w:val="1"/>
          <w:numId w:val="48"/>
        </w:numPr>
      </w:pPr>
      <w:r>
        <w:t>Don’t wait until all changes are made</w:t>
      </w:r>
    </w:p>
    <w:p w14:paraId="28F5A714" w14:textId="77777777" w:rsidR="0071452E" w:rsidRDefault="00000000">
      <w:pPr>
        <w:pStyle w:val="Compact"/>
        <w:numPr>
          <w:ilvl w:val="1"/>
          <w:numId w:val="48"/>
        </w:numPr>
      </w:pPr>
      <w:r>
        <w:t>Easier to identify issues</w:t>
      </w:r>
    </w:p>
    <w:p w14:paraId="73176109" w14:textId="77777777" w:rsidR="0071452E" w:rsidRDefault="00000000">
      <w:r>
        <w:pict w14:anchorId="1D6335B7">
          <v:rect id="_x0000_i1055" style="width:0;height:1.5pt" o:hralign="center" o:hrstd="t" o:hr="t"/>
        </w:pict>
      </w:r>
    </w:p>
    <w:p w14:paraId="62F28E01" w14:textId="77777777" w:rsidR="0071452E" w:rsidRDefault="00000000">
      <w:pPr>
        <w:pStyle w:val="Heading3"/>
      </w:pPr>
      <w:bookmarkStart w:id="29" w:name="documenting-version-changes"/>
      <w:bookmarkEnd w:id="28"/>
      <w:r>
        <w:t>Documenting Version Changes</w:t>
      </w:r>
    </w:p>
    <w:p w14:paraId="0E3EA065" w14:textId="77777777" w:rsidR="0071452E" w:rsidRDefault="00000000">
      <w:pPr>
        <w:pStyle w:val="FirstParagraph"/>
      </w:pPr>
      <w:r>
        <w:rPr>
          <w:b/>
          <w:bCs/>
        </w:rPr>
        <w:t>Create Version Notes:</w:t>
      </w:r>
    </w:p>
    <w:p w14:paraId="139C08FA" w14:textId="77777777" w:rsidR="0071452E" w:rsidRDefault="00000000">
      <w:pPr>
        <w:pStyle w:val="BodyText"/>
      </w:pPr>
      <w:r>
        <w:t>Maintain a change log for each version:</w:t>
      </w:r>
    </w:p>
    <w:p w14:paraId="641120D5" w14:textId="77777777" w:rsidR="0071452E" w:rsidRDefault="00000000">
      <w:pPr>
        <w:pStyle w:val="SourceCode"/>
      </w:pPr>
      <w:r>
        <w:rPr>
          <w:rStyle w:val="VerbatimChar"/>
        </w:rPr>
        <w:t>Version 2.0 - Changes</w:t>
      </w:r>
      <w:r>
        <w:br/>
      </w:r>
      <w:r>
        <w:rPr>
          <w:rStyle w:val="VerbatimChar"/>
        </w:rPr>
        <w:t>- Added section "Medication Review"</w:t>
      </w:r>
      <w:r>
        <w:br/>
      </w:r>
      <w:r>
        <w:rPr>
          <w:rStyle w:val="VerbatimChar"/>
        </w:rPr>
        <w:t>- Updated diabetes screening questions per 2024 ADA guidelines</w:t>
      </w:r>
      <w:r>
        <w:br/>
      </w:r>
      <w:r>
        <w:rPr>
          <w:rStyle w:val="VerbatimChar"/>
        </w:rPr>
        <w:t>- Modified conditional logic for smoking assessment</w:t>
      </w:r>
      <w:r>
        <w:br/>
      </w:r>
      <w:r>
        <w:rPr>
          <w:rStyle w:val="VerbatimChar"/>
        </w:rPr>
        <w:t>- Fixed typo in Question 15</w:t>
      </w:r>
      <w:r>
        <w:br/>
      </w:r>
      <w:r>
        <w:rPr>
          <w:rStyle w:val="VerbatimChar"/>
        </w:rPr>
        <w:t>- Added barrier relationships for transportation questions</w:t>
      </w:r>
      <w:r>
        <w:br/>
      </w:r>
      <w:r>
        <w:br/>
      </w:r>
      <w:r>
        <w:rPr>
          <w:rStyle w:val="VerbatimChar"/>
        </w:rPr>
        <w:t>Version 3.0 - Changes</w:t>
      </w:r>
      <w:r>
        <w:br/>
      </w:r>
      <w:r>
        <w:rPr>
          <w:rStyle w:val="VerbatimChar"/>
        </w:rPr>
        <w:t>- Removed deprecated "Legacy Care Plan" section</w:t>
      </w:r>
      <w:r>
        <w:br/>
      </w:r>
      <w:r>
        <w:rPr>
          <w:rStyle w:val="VerbatimChar"/>
        </w:rPr>
        <w:t>- Added new questions for social determinants of health</w:t>
      </w:r>
      <w:r>
        <w:br/>
      </w:r>
      <w:r>
        <w:rPr>
          <w:rStyle w:val="VerbatimChar"/>
        </w:rPr>
        <w:t>- Updated PGI relationships based on new care protocols</w:t>
      </w:r>
      <w:r>
        <w:br/>
      </w:r>
      <w:r>
        <w:rPr>
          <w:rStyle w:val="VerbatimChar"/>
        </w:rPr>
        <w:t>- Improved question clarity based on user feedback</w:t>
      </w:r>
    </w:p>
    <w:p w14:paraId="00256632" w14:textId="77777777" w:rsidR="0071452E" w:rsidRDefault="00000000">
      <w:pPr>
        <w:pStyle w:val="FirstParagraph"/>
      </w:pPr>
      <w:r>
        <w:rPr>
          <w:b/>
          <w:bCs/>
        </w:rPr>
        <w:t>Share Version Notes:</w:t>
      </w:r>
      <w:r>
        <w:t xml:space="preserve"> - Include in training materials - Notify end users of changes - Document in your organization’s knowledge base</w:t>
      </w:r>
    </w:p>
    <w:p w14:paraId="35CE4556" w14:textId="77777777" w:rsidR="0071452E" w:rsidRDefault="00000000">
      <w:r>
        <w:pict w14:anchorId="0210690D">
          <v:rect id="_x0000_i1056" style="width:0;height:1.5pt" o:hralign="center" o:hrstd="t" o:hr="t"/>
        </w:pict>
      </w:r>
    </w:p>
    <w:p w14:paraId="4546BE6C" w14:textId="77777777" w:rsidR="0071452E" w:rsidRDefault="00000000">
      <w:pPr>
        <w:pStyle w:val="Heading3"/>
      </w:pPr>
      <w:bookmarkStart w:id="30" w:name="version-timing"/>
      <w:bookmarkEnd w:id="29"/>
      <w:r>
        <w:t>Version Timing</w:t>
      </w:r>
    </w:p>
    <w:p w14:paraId="460416B7" w14:textId="77777777" w:rsidR="0071452E" w:rsidRDefault="00000000">
      <w:pPr>
        <w:pStyle w:val="FirstParagraph"/>
      </w:pPr>
      <w:r>
        <w:rPr>
          <w:b/>
          <w:bCs/>
        </w:rPr>
        <w:t>When to Publish New Versions:</w:t>
      </w:r>
    </w:p>
    <w:p w14:paraId="25E85063" w14:textId="77777777" w:rsidR="0071452E" w:rsidRDefault="00000000">
      <w:pPr>
        <w:pStyle w:val="BodyText"/>
      </w:pPr>
      <w:r>
        <w:rPr>
          <w:b/>
          <w:bCs/>
        </w:rPr>
        <w:t>Good Times:</w:t>
      </w:r>
      <w:r>
        <w:t xml:space="preserve"> - After thorough testing complete - When clinical guidelines update - During scheduled maintenance windows - When significant issues are identified - Based on regular review cycle (annual, bi-annual)</w:t>
      </w:r>
    </w:p>
    <w:p w14:paraId="5C609AA3" w14:textId="77777777" w:rsidR="0071452E" w:rsidRDefault="00000000">
      <w:pPr>
        <w:pStyle w:val="BodyText"/>
      </w:pPr>
      <w:r>
        <w:rPr>
          <w:b/>
          <w:bCs/>
        </w:rPr>
        <w:t>Avoid Publishing:</w:t>
      </w:r>
      <w:r>
        <w:t xml:space="preserve"> - During peak usage times - Before major holidays - When support staff unavailable - Before adequate testing - Without stakeholder approval</w:t>
      </w:r>
    </w:p>
    <w:p w14:paraId="011953A8" w14:textId="77777777" w:rsidR="0071452E" w:rsidRDefault="00000000">
      <w:r>
        <w:lastRenderedPageBreak/>
        <w:pict w14:anchorId="4A9ADAB5">
          <v:rect id="_x0000_i1057" style="width:0;height:1.5pt" o:hralign="center" o:hrstd="t" o:hr="t"/>
        </w:pict>
      </w:r>
    </w:p>
    <w:p w14:paraId="43AB11D9" w14:textId="77777777" w:rsidR="0071452E" w:rsidRDefault="00000000">
      <w:pPr>
        <w:pStyle w:val="Heading3"/>
      </w:pPr>
      <w:bookmarkStart w:id="31" w:name="multiple-draft-versions"/>
      <w:bookmarkEnd w:id="30"/>
      <w:r>
        <w:t>Multiple Draft Versions</w:t>
      </w:r>
    </w:p>
    <w:p w14:paraId="14D8860E" w14:textId="77777777" w:rsidR="0071452E" w:rsidRDefault="00000000">
      <w:pPr>
        <w:pStyle w:val="FirstParagraph"/>
      </w:pPr>
      <w:r>
        <w:rPr>
          <w:b/>
          <w:bCs/>
        </w:rPr>
        <w:t>General Rule</w:t>
      </w:r>
      <w:r>
        <w:t>: Avoid having multiple draft versions simultaneously.</w:t>
      </w:r>
    </w:p>
    <w:p w14:paraId="519B8C52" w14:textId="77777777" w:rsidR="0071452E" w:rsidRDefault="00000000">
      <w:pPr>
        <w:pStyle w:val="BodyText"/>
      </w:pPr>
      <w:r>
        <w:rPr>
          <w:b/>
          <w:bCs/>
        </w:rPr>
        <w:t>Why:</w:t>
      </w:r>
      <w:r>
        <w:t xml:space="preserve"> - Confusing to track which draft is current - Risk of editing wrong version - Difficult to merge changes - Complicates version control</w:t>
      </w:r>
    </w:p>
    <w:p w14:paraId="5762F955" w14:textId="77777777" w:rsidR="0071452E" w:rsidRDefault="00000000">
      <w:pPr>
        <w:pStyle w:val="BodyText"/>
      </w:pPr>
      <w:r>
        <w:rPr>
          <w:b/>
          <w:bCs/>
        </w:rPr>
        <w:t>If You Have Multiple Drafts:</w:t>
      </w:r>
      <w:r>
        <w:t xml:space="preserve"> 1. Decide which one to keep 2. Delete or publish the others 3. Consolidate changes into single draft 4. Communicate status to team</w:t>
      </w:r>
    </w:p>
    <w:p w14:paraId="0B042007" w14:textId="77777777" w:rsidR="0071452E" w:rsidRDefault="00000000">
      <w:r>
        <w:pict w14:anchorId="31C53A6F">
          <v:rect id="_x0000_i1058" style="width:0;height:1.5pt" o:hralign="center" o:hrstd="t" o:hr="t"/>
        </w:pict>
      </w:r>
    </w:p>
    <w:p w14:paraId="384D6078" w14:textId="77777777" w:rsidR="0071452E" w:rsidRDefault="00000000">
      <w:pPr>
        <w:pStyle w:val="Heading2"/>
      </w:pPr>
      <w:bookmarkStart w:id="32" w:name="rollback-and-recovery"/>
      <w:bookmarkEnd w:id="26"/>
      <w:bookmarkEnd w:id="31"/>
      <w:r>
        <w:t>Rollback and Recovery</w:t>
      </w:r>
    </w:p>
    <w:p w14:paraId="0B7AB0B7" w14:textId="77777777" w:rsidR="0071452E" w:rsidRDefault="00000000">
      <w:pPr>
        <w:pStyle w:val="Heading3"/>
      </w:pPr>
      <w:bookmarkStart w:id="33" w:name="no-built-in-rollback"/>
      <w:r>
        <w:t>No Built-In Rollback</w:t>
      </w:r>
    </w:p>
    <w:p w14:paraId="7CDA1D24" w14:textId="77777777" w:rsidR="0071452E" w:rsidRDefault="00000000">
      <w:pPr>
        <w:pStyle w:val="FirstParagraph"/>
      </w:pPr>
      <w:r>
        <w:rPr>
          <w:b/>
          <w:bCs/>
        </w:rPr>
        <w:t>Important</w:t>
      </w:r>
      <w:r>
        <w:t>: CareIQ Builder does not have automatic rollback functionality.</w:t>
      </w:r>
    </w:p>
    <w:p w14:paraId="569CE4EA" w14:textId="77777777" w:rsidR="0071452E" w:rsidRDefault="00000000">
      <w:pPr>
        <w:pStyle w:val="BodyText"/>
      </w:pPr>
      <w:r>
        <w:rPr>
          <w:b/>
          <w:bCs/>
        </w:rPr>
        <w:t>What This Means:</w:t>
      </w:r>
      <w:r>
        <w:t xml:space="preserve"> - Once published, version is final - Cannot “unpublish” a version - Cannot revert to previous version automatically</w:t>
      </w:r>
    </w:p>
    <w:p w14:paraId="5C06C224" w14:textId="77777777" w:rsidR="0071452E" w:rsidRDefault="00000000">
      <w:r>
        <w:pict w14:anchorId="765F7549">
          <v:rect id="_x0000_i1059" style="width:0;height:1.5pt" o:hralign="center" o:hrstd="t" o:hr="t"/>
        </w:pict>
      </w:r>
    </w:p>
    <w:p w14:paraId="0A52D6D1" w14:textId="77777777" w:rsidR="0071452E" w:rsidRDefault="00000000">
      <w:pPr>
        <w:pStyle w:val="Heading3"/>
      </w:pPr>
      <w:bookmarkStart w:id="34" w:name="manual-rollback-process"/>
      <w:bookmarkEnd w:id="33"/>
      <w:r>
        <w:t>Manual “Rollback” Process</w:t>
      </w:r>
    </w:p>
    <w:p w14:paraId="2707CD72" w14:textId="77777777" w:rsidR="0071452E" w:rsidRDefault="00000000">
      <w:pPr>
        <w:pStyle w:val="FirstParagraph"/>
      </w:pPr>
      <w:r>
        <w:t>If you need to revert to a previous version:</w:t>
      </w:r>
    </w:p>
    <w:p w14:paraId="716146C2" w14:textId="77777777" w:rsidR="0071452E" w:rsidRDefault="00000000">
      <w:pPr>
        <w:pStyle w:val="Compact"/>
        <w:numPr>
          <w:ilvl w:val="0"/>
          <w:numId w:val="49"/>
        </w:numPr>
      </w:pPr>
      <w:r>
        <w:rPr>
          <w:b/>
          <w:bCs/>
        </w:rPr>
        <w:t>Locate Previous Version</w:t>
      </w:r>
    </w:p>
    <w:p w14:paraId="3BE47118" w14:textId="77777777" w:rsidR="0071452E" w:rsidRDefault="00000000">
      <w:pPr>
        <w:pStyle w:val="Compact"/>
        <w:numPr>
          <w:ilvl w:val="1"/>
          <w:numId w:val="50"/>
        </w:numPr>
      </w:pPr>
      <w:r>
        <w:t>Find the earlier version you want to revert to</w:t>
      </w:r>
    </w:p>
    <w:p w14:paraId="45D37FDC" w14:textId="77777777" w:rsidR="0071452E" w:rsidRDefault="00000000">
      <w:pPr>
        <w:pStyle w:val="Compact"/>
        <w:numPr>
          <w:ilvl w:val="1"/>
          <w:numId w:val="50"/>
        </w:numPr>
      </w:pPr>
      <w:r>
        <w:t>Must be a published version</w:t>
      </w:r>
    </w:p>
    <w:p w14:paraId="5DDCE21A" w14:textId="77777777" w:rsidR="0071452E" w:rsidRDefault="00000000">
      <w:pPr>
        <w:pStyle w:val="Compact"/>
        <w:numPr>
          <w:ilvl w:val="0"/>
          <w:numId w:val="49"/>
        </w:numPr>
      </w:pPr>
      <w:r>
        <w:rPr>
          <w:b/>
          <w:bCs/>
        </w:rPr>
        <w:t>Create New Version from Previous</w:t>
      </w:r>
    </w:p>
    <w:p w14:paraId="7DDAEEB6" w14:textId="77777777" w:rsidR="0071452E" w:rsidRDefault="00000000">
      <w:pPr>
        <w:pStyle w:val="Compact"/>
        <w:numPr>
          <w:ilvl w:val="1"/>
          <w:numId w:val="51"/>
        </w:numPr>
      </w:pPr>
      <w:r>
        <w:t>Click “Create New Version” on the older version</w:t>
      </w:r>
    </w:p>
    <w:p w14:paraId="5304B234" w14:textId="77777777" w:rsidR="0071452E" w:rsidRDefault="00000000">
      <w:pPr>
        <w:pStyle w:val="Compact"/>
        <w:numPr>
          <w:ilvl w:val="1"/>
          <w:numId w:val="51"/>
        </w:numPr>
      </w:pPr>
      <w:r>
        <w:t>This creates a new draft based on the old version</w:t>
      </w:r>
    </w:p>
    <w:p w14:paraId="763558EB" w14:textId="77777777" w:rsidR="0071452E" w:rsidRDefault="00000000">
      <w:pPr>
        <w:pStyle w:val="Compact"/>
        <w:numPr>
          <w:ilvl w:val="0"/>
          <w:numId w:val="49"/>
        </w:numPr>
      </w:pPr>
      <w:r>
        <w:rPr>
          <w:b/>
          <w:bCs/>
        </w:rPr>
        <w:t>Verify Content</w:t>
      </w:r>
    </w:p>
    <w:p w14:paraId="77A11C04" w14:textId="77777777" w:rsidR="0071452E" w:rsidRDefault="00000000">
      <w:pPr>
        <w:pStyle w:val="Compact"/>
        <w:numPr>
          <w:ilvl w:val="1"/>
          <w:numId w:val="52"/>
        </w:numPr>
      </w:pPr>
      <w:r>
        <w:t>Open the new draft</w:t>
      </w:r>
    </w:p>
    <w:p w14:paraId="7ABCADFA" w14:textId="77777777" w:rsidR="0071452E" w:rsidRDefault="00000000">
      <w:pPr>
        <w:pStyle w:val="Compact"/>
        <w:numPr>
          <w:ilvl w:val="1"/>
          <w:numId w:val="52"/>
        </w:numPr>
      </w:pPr>
      <w:r>
        <w:t>Confirm it contains the desired content</w:t>
      </w:r>
    </w:p>
    <w:p w14:paraId="336B38A5" w14:textId="77777777" w:rsidR="0071452E" w:rsidRDefault="00000000">
      <w:pPr>
        <w:pStyle w:val="Compact"/>
        <w:numPr>
          <w:ilvl w:val="1"/>
          <w:numId w:val="52"/>
        </w:numPr>
      </w:pPr>
      <w:r>
        <w:t>Make any necessary adjustments</w:t>
      </w:r>
    </w:p>
    <w:p w14:paraId="3368F047" w14:textId="77777777" w:rsidR="0071452E" w:rsidRDefault="00000000">
      <w:pPr>
        <w:pStyle w:val="Compact"/>
        <w:numPr>
          <w:ilvl w:val="0"/>
          <w:numId w:val="49"/>
        </w:numPr>
      </w:pPr>
      <w:r>
        <w:rPr>
          <w:b/>
          <w:bCs/>
        </w:rPr>
        <w:t>Publish New Version</w:t>
      </w:r>
    </w:p>
    <w:p w14:paraId="5BD6A191" w14:textId="77777777" w:rsidR="0071452E" w:rsidRDefault="00000000">
      <w:pPr>
        <w:pStyle w:val="Compact"/>
        <w:numPr>
          <w:ilvl w:val="1"/>
          <w:numId w:val="53"/>
        </w:numPr>
      </w:pPr>
      <w:r>
        <w:t>Test thoroughly</w:t>
      </w:r>
    </w:p>
    <w:p w14:paraId="54012658" w14:textId="77777777" w:rsidR="0071452E" w:rsidRDefault="00000000">
      <w:pPr>
        <w:pStyle w:val="Compact"/>
        <w:numPr>
          <w:ilvl w:val="1"/>
          <w:numId w:val="53"/>
        </w:numPr>
      </w:pPr>
      <w:r>
        <w:t>Publish when ready</w:t>
      </w:r>
    </w:p>
    <w:p w14:paraId="4B28E2AC" w14:textId="77777777" w:rsidR="0071452E" w:rsidRDefault="00000000">
      <w:pPr>
        <w:pStyle w:val="Compact"/>
        <w:numPr>
          <w:ilvl w:val="1"/>
          <w:numId w:val="53"/>
        </w:numPr>
      </w:pPr>
      <w:r>
        <w:t>This becomes the new active version (with a higher version number)</w:t>
      </w:r>
    </w:p>
    <w:p w14:paraId="7A8CBF1E" w14:textId="77777777" w:rsidR="0071452E" w:rsidRDefault="00000000">
      <w:pPr>
        <w:pStyle w:val="FirstParagraph"/>
      </w:pPr>
      <w:r>
        <w:rPr>
          <w:b/>
          <w:bCs/>
        </w:rPr>
        <w:t>Example:</w:t>
      </w:r>
      <w:r>
        <w:t xml:space="preserve"> - v1.0 (Published) - Original - v2.0 (Published) - Has issues, need to revert - v3.0 (Draft) - Created from v1.0, publish this to “rollback”</w:t>
      </w:r>
    </w:p>
    <w:p w14:paraId="048CCB8D" w14:textId="77777777" w:rsidR="0071452E" w:rsidRDefault="00000000">
      <w:r>
        <w:pict w14:anchorId="47235DDE">
          <v:rect id="_x0000_i1060" style="width:0;height:1.5pt" o:hralign="center" o:hrstd="t" o:hr="t"/>
        </w:pict>
      </w:r>
    </w:p>
    <w:p w14:paraId="28699832" w14:textId="77777777" w:rsidR="0071452E" w:rsidRDefault="00000000">
      <w:pPr>
        <w:pStyle w:val="Heading3"/>
      </w:pPr>
      <w:bookmarkStart w:id="35" w:name="preventing-issues"/>
      <w:bookmarkEnd w:id="34"/>
      <w:r>
        <w:lastRenderedPageBreak/>
        <w:t>Preventing Issues</w:t>
      </w:r>
    </w:p>
    <w:p w14:paraId="760083F0" w14:textId="77777777" w:rsidR="0071452E" w:rsidRDefault="00000000">
      <w:pPr>
        <w:pStyle w:val="FirstParagraph"/>
      </w:pPr>
      <w:r>
        <w:rPr>
          <w:b/>
          <w:bCs/>
        </w:rPr>
        <w:t>Best Practices to Avoid Needing Rollback:</w:t>
      </w:r>
    </w:p>
    <w:p w14:paraId="0CD27CDC" w14:textId="77777777" w:rsidR="0071452E" w:rsidRDefault="00000000">
      <w:pPr>
        <w:pStyle w:val="Compact"/>
        <w:numPr>
          <w:ilvl w:val="0"/>
          <w:numId w:val="54"/>
        </w:numPr>
      </w:pPr>
      <w:r>
        <w:rPr>
          <w:b/>
          <w:bCs/>
        </w:rPr>
        <w:t>Thorough Testing</w:t>
      </w:r>
    </w:p>
    <w:p w14:paraId="020CC257" w14:textId="77777777" w:rsidR="0071452E" w:rsidRDefault="00000000">
      <w:pPr>
        <w:pStyle w:val="Compact"/>
        <w:numPr>
          <w:ilvl w:val="1"/>
          <w:numId w:val="55"/>
        </w:numPr>
      </w:pPr>
      <w:r>
        <w:t>Test exhaustively before publishing</w:t>
      </w:r>
    </w:p>
    <w:p w14:paraId="3E8842D8" w14:textId="77777777" w:rsidR="0071452E" w:rsidRDefault="00000000">
      <w:pPr>
        <w:pStyle w:val="Compact"/>
        <w:numPr>
          <w:ilvl w:val="1"/>
          <w:numId w:val="55"/>
        </w:numPr>
      </w:pPr>
      <w:r>
        <w:t>Use test cases and checklists</w:t>
      </w:r>
    </w:p>
    <w:p w14:paraId="0C793E01" w14:textId="77777777" w:rsidR="0071452E" w:rsidRDefault="00000000">
      <w:pPr>
        <w:pStyle w:val="Compact"/>
        <w:numPr>
          <w:ilvl w:val="1"/>
          <w:numId w:val="55"/>
        </w:numPr>
      </w:pPr>
      <w:r>
        <w:t>Have multiple people test</w:t>
      </w:r>
    </w:p>
    <w:p w14:paraId="224C5534" w14:textId="77777777" w:rsidR="0071452E" w:rsidRDefault="00000000">
      <w:pPr>
        <w:pStyle w:val="Compact"/>
        <w:numPr>
          <w:ilvl w:val="0"/>
          <w:numId w:val="54"/>
        </w:numPr>
      </w:pPr>
      <w:r>
        <w:rPr>
          <w:b/>
          <w:bCs/>
        </w:rPr>
        <w:t>Staged Deployment</w:t>
      </w:r>
    </w:p>
    <w:p w14:paraId="656D5F24" w14:textId="77777777" w:rsidR="0071452E" w:rsidRDefault="00000000">
      <w:pPr>
        <w:pStyle w:val="Compact"/>
        <w:numPr>
          <w:ilvl w:val="1"/>
          <w:numId w:val="56"/>
        </w:numPr>
      </w:pPr>
      <w:r>
        <w:t>Pilot with small group first</w:t>
      </w:r>
    </w:p>
    <w:p w14:paraId="2FE7CB36" w14:textId="77777777" w:rsidR="0071452E" w:rsidRDefault="00000000">
      <w:pPr>
        <w:pStyle w:val="Compact"/>
        <w:numPr>
          <w:ilvl w:val="1"/>
          <w:numId w:val="56"/>
        </w:numPr>
      </w:pPr>
      <w:r>
        <w:t>Gather feedback</w:t>
      </w:r>
    </w:p>
    <w:p w14:paraId="6A6B9601" w14:textId="77777777" w:rsidR="0071452E" w:rsidRDefault="00000000">
      <w:pPr>
        <w:pStyle w:val="Compact"/>
        <w:numPr>
          <w:ilvl w:val="1"/>
          <w:numId w:val="56"/>
        </w:numPr>
      </w:pPr>
      <w:r>
        <w:t>Make corrections before wide release</w:t>
      </w:r>
    </w:p>
    <w:p w14:paraId="3C6697D4" w14:textId="77777777" w:rsidR="0071452E" w:rsidRDefault="00000000">
      <w:pPr>
        <w:pStyle w:val="Compact"/>
        <w:numPr>
          <w:ilvl w:val="0"/>
          <w:numId w:val="54"/>
        </w:numPr>
      </w:pPr>
      <w:r>
        <w:rPr>
          <w:b/>
          <w:bCs/>
        </w:rPr>
        <w:t>Backup Draft</w:t>
      </w:r>
    </w:p>
    <w:p w14:paraId="46DB7655" w14:textId="77777777" w:rsidR="0071452E" w:rsidRDefault="00000000">
      <w:pPr>
        <w:pStyle w:val="Compact"/>
        <w:numPr>
          <w:ilvl w:val="1"/>
          <w:numId w:val="57"/>
        </w:numPr>
      </w:pPr>
      <w:r>
        <w:t>Create new version</w:t>
      </w:r>
    </w:p>
    <w:p w14:paraId="6C577E4E" w14:textId="77777777" w:rsidR="0071452E" w:rsidRDefault="00000000">
      <w:pPr>
        <w:pStyle w:val="Compact"/>
        <w:numPr>
          <w:ilvl w:val="1"/>
          <w:numId w:val="57"/>
        </w:numPr>
      </w:pPr>
      <w:r>
        <w:t>Make changes</w:t>
      </w:r>
    </w:p>
    <w:p w14:paraId="739577F6" w14:textId="77777777" w:rsidR="0071452E" w:rsidRDefault="00000000">
      <w:pPr>
        <w:pStyle w:val="Compact"/>
        <w:numPr>
          <w:ilvl w:val="1"/>
          <w:numId w:val="57"/>
        </w:numPr>
      </w:pPr>
      <w:r>
        <w:t>Test completely</w:t>
      </w:r>
    </w:p>
    <w:p w14:paraId="4827FB7F" w14:textId="77777777" w:rsidR="0071452E" w:rsidRDefault="00000000">
      <w:pPr>
        <w:pStyle w:val="Compact"/>
        <w:numPr>
          <w:ilvl w:val="1"/>
          <w:numId w:val="57"/>
        </w:numPr>
      </w:pPr>
      <w:r>
        <w:t>Only delete old draft after new version published and verified</w:t>
      </w:r>
    </w:p>
    <w:p w14:paraId="40E81CF7" w14:textId="77777777" w:rsidR="0071452E" w:rsidRDefault="00000000">
      <w:r>
        <w:pict w14:anchorId="32D4DA4D">
          <v:rect id="_x0000_i1061" style="width:0;height:1.5pt" o:hralign="center" o:hrstd="t" o:hr="t"/>
        </w:pict>
      </w:r>
    </w:p>
    <w:p w14:paraId="23AC03CD" w14:textId="77777777" w:rsidR="0071452E" w:rsidRDefault="00000000">
      <w:pPr>
        <w:pStyle w:val="Heading2"/>
      </w:pPr>
      <w:bookmarkStart w:id="36" w:name="archiving-and-deleting-versions"/>
      <w:bookmarkEnd w:id="32"/>
      <w:bookmarkEnd w:id="35"/>
      <w:r>
        <w:t>Archiving and Deleting Versions</w:t>
      </w:r>
    </w:p>
    <w:p w14:paraId="191AA1AC" w14:textId="77777777" w:rsidR="0071452E" w:rsidRDefault="00000000">
      <w:pPr>
        <w:pStyle w:val="Heading3"/>
      </w:pPr>
      <w:bookmarkStart w:id="37" w:name="archiving-old-versions"/>
      <w:r>
        <w:t>Archiving Old Versions</w:t>
      </w:r>
    </w:p>
    <w:p w14:paraId="2DB900ED" w14:textId="77777777" w:rsidR="0071452E" w:rsidRDefault="00000000">
      <w:pPr>
        <w:pStyle w:val="FirstParagraph"/>
      </w:pPr>
      <w:r>
        <w:t>CareIQ Builder doesn’t have a separate “archive” function, but you can:</w:t>
      </w:r>
    </w:p>
    <w:p w14:paraId="2D655BD7" w14:textId="77777777" w:rsidR="0071452E" w:rsidRDefault="00000000">
      <w:pPr>
        <w:pStyle w:val="BodyText"/>
      </w:pPr>
      <w:r>
        <w:rPr>
          <w:b/>
          <w:bCs/>
        </w:rPr>
        <w:t>Option 1: Leave Inactive</w:t>
      </w:r>
      <w:r>
        <w:t xml:space="preserve"> - Published versions remain in the system - Not deleted, just not actively promoted - Available for reference and historical record</w:t>
      </w:r>
    </w:p>
    <w:p w14:paraId="2481157C" w14:textId="77777777" w:rsidR="0071452E" w:rsidRDefault="00000000">
      <w:pPr>
        <w:pStyle w:val="BodyText"/>
      </w:pPr>
      <w:r>
        <w:rPr>
          <w:b/>
          <w:bCs/>
        </w:rPr>
        <w:t>Option 2: Work with Administrator</w:t>
      </w:r>
      <w:r>
        <w:t xml:space="preserve"> - Request archival of very old versions - May require backend database work - Consult with ServiceNow administrator</w:t>
      </w:r>
    </w:p>
    <w:p w14:paraId="0721E960" w14:textId="77777777" w:rsidR="0071452E" w:rsidRDefault="00000000">
      <w:r>
        <w:pict w14:anchorId="2AC78ED8">
          <v:rect id="_x0000_i1062" style="width:0;height:1.5pt" o:hralign="center" o:hrstd="t" o:hr="t"/>
        </w:pict>
      </w:r>
    </w:p>
    <w:p w14:paraId="3B02CB9C" w14:textId="77777777" w:rsidR="0071452E" w:rsidRDefault="00000000">
      <w:pPr>
        <w:pStyle w:val="Heading3"/>
      </w:pPr>
      <w:bookmarkStart w:id="38" w:name="deleting-draft-versions"/>
      <w:bookmarkEnd w:id="37"/>
      <w:r>
        <w:t>Deleting Draft Versions</w:t>
      </w:r>
    </w:p>
    <w:p w14:paraId="754A014D" w14:textId="77777777" w:rsidR="0071452E" w:rsidRDefault="00000000">
      <w:pPr>
        <w:pStyle w:val="FirstParagraph"/>
      </w:pPr>
      <w:r>
        <w:t>If you have an unwanted draft version:</w:t>
      </w:r>
    </w:p>
    <w:p w14:paraId="3320DAD0" w14:textId="77777777" w:rsidR="0071452E" w:rsidRDefault="00000000">
      <w:pPr>
        <w:pStyle w:val="BodyText"/>
      </w:pPr>
      <w:r>
        <w:rPr>
          <w:b/>
          <w:bCs/>
        </w:rPr>
        <w:t>Note</w:t>
      </w:r>
      <w:r>
        <w:t>: Deletion capability depends on your permissions and system configuration.</w:t>
      </w:r>
    </w:p>
    <w:p w14:paraId="0E773083" w14:textId="77777777" w:rsidR="0071452E" w:rsidRDefault="00000000">
      <w:pPr>
        <w:pStyle w:val="BodyText"/>
      </w:pPr>
      <w:r>
        <w:rPr>
          <w:b/>
          <w:bCs/>
        </w:rPr>
        <w:t>Typical Process:</w:t>
      </w:r>
      <w:r>
        <w:t xml:space="preserve"> 1. Confirm draft is not needed 2. Look for delete option on draft assessment 3. May need administrator assistance 4. Deletion is permanent - cannot be undone</w:t>
      </w:r>
    </w:p>
    <w:p w14:paraId="0D8CC7FE" w14:textId="77777777" w:rsidR="0071452E" w:rsidRDefault="00000000">
      <w:pPr>
        <w:pStyle w:val="BodyText"/>
      </w:pPr>
      <w:r>
        <w:rPr>
          <w:b/>
          <w:bCs/>
        </w:rPr>
        <w:t>Before Deleting:</w:t>
      </w:r>
      <w:r>
        <w:t xml:space="preserve"> - Confirm no one else is working on it - Verify no valuable changes will be lost - Communicate with team</w:t>
      </w:r>
    </w:p>
    <w:p w14:paraId="6CE109CD" w14:textId="77777777" w:rsidR="0071452E" w:rsidRDefault="00000000">
      <w:r>
        <w:pict w14:anchorId="44BFCA43">
          <v:rect id="_x0000_i1063" style="width:0;height:1.5pt" o:hralign="center" o:hrstd="t" o:hr="t"/>
        </w:pict>
      </w:r>
    </w:p>
    <w:p w14:paraId="1041F5F6" w14:textId="77777777" w:rsidR="0071452E" w:rsidRDefault="00000000">
      <w:pPr>
        <w:pStyle w:val="Heading2"/>
      </w:pPr>
      <w:bookmarkStart w:id="39" w:name="transitioning-to-new-versions"/>
      <w:bookmarkEnd w:id="36"/>
      <w:bookmarkEnd w:id="38"/>
      <w:r>
        <w:lastRenderedPageBreak/>
        <w:t>Transitioning to New Versions</w:t>
      </w:r>
    </w:p>
    <w:p w14:paraId="4D8594D7" w14:textId="77777777" w:rsidR="0071452E" w:rsidRDefault="00000000">
      <w:pPr>
        <w:pStyle w:val="Heading3"/>
      </w:pPr>
      <w:bookmarkStart w:id="40" w:name="communicating-changes"/>
      <w:r>
        <w:t>Communicating Changes</w:t>
      </w:r>
    </w:p>
    <w:p w14:paraId="18ABD7F8" w14:textId="77777777" w:rsidR="0071452E" w:rsidRDefault="00000000">
      <w:pPr>
        <w:pStyle w:val="FirstParagraph"/>
      </w:pPr>
      <w:r>
        <w:t>When publishing a new version:</w:t>
      </w:r>
    </w:p>
    <w:p w14:paraId="13891319" w14:textId="77777777" w:rsidR="0071452E" w:rsidRDefault="00000000">
      <w:pPr>
        <w:pStyle w:val="Compact"/>
        <w:numPr>
          <w:ilvl w:val="0"/>
          <w:numId w:val="58"/>
        </w:numPr>
      </w:pPr>
      <w:r>
        <w:rPr>
          <w:b/>
          <w:bCs/>
        </w:rPr>
        <w:t>Notify End Users</w:t>
      </w:r>
    </w:p>
    <w:p w14:paraId="0CAE5CEF" w14:textId="77777777" w:rsidR="0071452E" w:rsidRDefault="00000000">
      <w:pPr>
        <w:pStyle w:val="Compact"/>
        <w:numPr>
          <w:ilvl w:val="1"/>
          <w:numId w:val="59"/>
        </w:numPr>
      </w:pPr>
      <w:r>
        <w:t>Send announcement of new version</w:t>
      </w:r>
    </w:p>
    <w:p w14:paraId="182FEECE" w14:textId="77777777" w:rsidR="0071452E" w:rsidRDefault="00000000">
      <w:pPr>
        <w:pStyle w:val="Compact"/>
        <w:numPr>
          <w:ilvl w:val="1"/>
          <w:numId w:val="59"/>
        </w:numPr>
      </w:pPr>
      <w:r>
        <w:t>Highlight major changes</w:t>
      </w:r>
    </w:p>
    <w:p w14:paraId="01E90E3C" w14:textId="77777777" w:rsidR="0071452E" w:rsidRDefault="00000000">
      <w:pPr>
        <w:pStyle w:val="Compact"/>
        <w:numPr>
          <w:ilvl w:val="1"/>
          <w:numId w:val="59"/>
        </w:numPr>
      </w:pPr>
      <w:r>
        <w:t>Provide timeline for transition</w:t>
      </w:r>
    </w:p>
    <w:p w14:paraId="64D3CC84" w14:textId="77777777" w:rsidR="0071452E" w:rsidRDefault="00000000">
      <w:pPr>
        <w:pStyle w:val="Compact"/>
        <w:numPr>
          <w:ilvl w:val="0"/>
          <w:numId w:val="58"/>
        </w:numPr>
      </w:pPr>
      <w:r>
        <w:rPr>
          <w:b/>
          <w:bCs/>
        </w:rPr>
        <w:t>Provide Training</w:t>
      </w:r>
    </w:p>
    <w:p w14:paraId="2C59D10D" w14:textId="77777777" w:rsidR="0071452E" w:rsidRDefault="00000000">
      <w:pPr>
        <w:pStyle w:val="Compact"/>
        <w:numPr>
          <w:ilvl w:val="1"/>
          <w:numId w:val="60"/>
        </w:numPr>
      </w:pPr>
      <w:r>
        <w:t>Offer training sessions if changes are significant</w:t>
      </w:r>
    </w:p>
    <w:p w14:paraId="0CB5BC30" w14:textId="77777777" w:rsidR="0071452E" w:rsidRDefault="00000000">
      <w:pPr>
        <w:pStyle w:val="Compact"/>
        <w:numPr>
          <w:ilvl w:val="1"/>
          <w:numId w:val="60"/>
        </w:numPr>
      </w:pPr>
      <w:r>
        <w:t>Create quick reference guides</w:t>
      </w:r>
    </w:p>
    <w:p w14:paraId="33013676" w14:textId="77777777" w:rsidR="0071452E" w:rsidRDefault="00000000">
      <w:pPr>
        <w:pStyle w:val="Compact"/>
        <w:numPr>
          <w:ilvl w:val="1"/>
          <w:numId w:val="60"/>
        </w:numPr>
      </w:pPr>
      <w:r>
        <w:t>Make version notes available</w:t>
      </w:r>
    </w:p>
    <w:p w14:paraId="5093091C" w14:textId="77777777" w:rsidR="0071452E" w:rsidRDefault="00000000">
      <w:pPr>
        <w:pStyle w:val="Compact"/>
        <w:numPr>
          <w:ilvl w:val="0"/>
          <w:numId w:val="58"/>
        </w:numPr>
      </w:pPr>
      <w:r>
        <w:rPr>
          <w:b/>
          <w:bCs/>
        </w:rPr>
        <w:t>Support During Transition</w:t>
      </w:r>
    </w:p>
    <w:p w14:paraId="33D15283" w14:textId="77777777" w:rsidR="0071452E" w:rsidRDefault="00000000">
      <w:pPr>
        <w:pStyle w:val="Compact"/>
        <w:numPr>
          <w:ilvl w:val="1"/>
          <w:numId w:val="61"/>
        </w:numPr>
      </w:pPr>
      <w:r>
        <w:t>Be available for questions</w:t>
      </w:r>
    </w:p>
    <w:p w14:paraId="00572F2E" w14:textId="77777777" w:rsidR="0071452E" w:rsidRDefault="00000000">
      <w:pPr>
        <w:pStyle w:val="Compact"/>
        <w:numPr>
          <w:ilvl w:val="1"/>
          <w:numId w:val="61"/>
        </w:numPr>
      </w:pPr>
      <w:r>
        <w:t>Monitor for issues</w:t>
      </w:r>
    </w:p>
    <w:p w14:paraId="2BB9A50B" w14:textId="77777777" w:rsidR="0071452E" w:rsidRDefault="00000000">
      <w:pPr>
        <w:pStyle w:val="Compact"/>
        <w:numPr>
          <w:ilvl w:val="1"/>
          <w:numId w:val="61"/>
        </w:numPr>
      </w:pPr>
      <w:r>
        <w:t>Gather feedback</w:t>
      </w:r>
    </w:p>
    <w:p w14:paraId="0BFD6CB8" w14:textId="77777777" w:rsidR="0071452E" w:rsidRDefault="00000000">
      <w:r>
        <w:pict w14:anchorId="0CBF455C">
          <v:rect id="_x0000_i1064" style="width:0;height:1.5pt" o:hralign="center" o:hrstd="t" o:hr="t"/>
        </w:pict>
      </w:r>
    </w:p>
    <w:p w14:paraId="144088EB" w14:textId="77777777" w:rsidR="0071452E" w:rsidRDefault="00000000">
      <w:pPr>
        <w:pStyle w:val="Heading3"/>
      </w:pPr>
      <w:bookmarkStart w:id="41" w:name="phased-rollout"/>
      <w:bookmarkEnd w:id="40"/>
      <w:r>
        <w:t>Phased Rollout</w:t>
      </w:r>
    </w:p>
    <w:p w14:paraId="0AD14A15" w14:textId="77777777" w:rsidR="0071452E" w:rsidRDefault="00000000">
      <w:pPr>
        <w:pStyle w:val="FirstParagraph"/>
      </w:pPr>
      <w:r>
        <w:t>For major changes:</w:t>
      </w:r>
    </w:p>
    <w:p w14:paraId="1A13CFA3" w14:textId="77777777" w:rsidR="0071452E" w:rsidRDefault="00000000">
      <w:pPr>
        <w:pStyle w:val="Compact"/>
        <w:numPr>
          <w:ilvl w:val="0"/>
          <w:numId w:val="62"/>
        </w:numPr>
      </w:pPr>
      <w:r>
        <w:rPr>
          <w:b/>
          <w:bCs/>
        </w:rPr>
        <w:t>Pilot Group</w:t>
      </w:r>
    </w:p>
    <w:p w14:paraId="0511690D" w14:textId="77777777" w:rsidR="0071452E" w:rsidRDefault="00000000">
      <w:pPr>
        <w:pStyle w:val="Compact"/>
        <w:numPr>
          <w:ilvl w:val="1"/>
          <w:numId w:val="63"/>
        </w:numPr>
      </w:pPr>
      <w:r>
        <w:t>Deploy to small group first</w:t>
      </w:r>
    </w:p>
    <w:p w14:paraId="07F7BA1E" w14:textId="77777777" w:rsidR="0071452E" w:rsidRDefault="00000000">
      <w:pPr>
        <w:pStyle w:val="Compact"/>
        <w:numPr>
          <w:ilvl w:val="1"/>
          <w:numId w:val="63"/>
        </w:numPr>
      </w:pPr>
      <w:r>
        <w:t>Gather feedback and identify issues</w:t>
      </w:r>
    </w:p>
    <w:p w14:paraId="45ABD2AF" w14:textId="77777777" w:rsidR="0071452E" w:rsidRDefault="00000000">
      <w:pPr>
        <w:pStyle w:val="Compact"/>
        <w:numPr>
          <w:ilvl w:val="1"/>
          <w:numId w:val="63"/>
        </w:numPr>
      </w:pPr>
      <w:r>
        <w:t>Make refinements</w:t>
      </w:r>
    </w:p>
    <w:p w14:paraId="6BBE6FD8" w14:textId="77777777" w:rsidR="0071452E" w:rsidRDefault="00000000">
      <w:pPr>
        <w:pStyle w:val="Compact"/>
        <w:numPr>
          <w:ilvl w:val="0"/>
          <w:numId w:val="62"/>
        </w:numPr>
      </w:pPr>
      <w:r>
        <w:rPr>
          <w:b/>
          <w:bCs/>
        </w:rPr>
        <w:t>Expand Gradually</w:t>
      </w:r>
    </w:p>
    <w:p w14:paraId="03D59D5F" w14:textId="77777777" w:rsidR="0071452E" w:rsidRDefault="00000000">
      <w:pPr>
        <w:pStyle w:val="Compact"/>
        <w:numPr>
          <w:ilvl w:val="1"/>
          <w:numId w:val="64"/>
        </w:numPr>
      </w:pPr>
      <w:r>
        <w:t>Roll out to larger groups</w:t>
      </w:r>
    </w:p>
    <w:p w14:paraId="3502E834" w14:textId="77777777" w:rsidR="0071452E" w:rsidRDefault="00000000">
      <w:pPr>
        <w:pStyle w:val="Compact"/>
        <w:numPr>
          <w:ilvl w:val="1"/>
          <w:numId w:val="64"/>
        </w:numPr>
      </w:pPr>
      <w:r>
        <w:t>Monitor usage and issues</w:t>
      </w:r>
    </w:p>
    <w:p w14:paraId="4B92F08D" w14:textId="77777777" w:rsidR="0071452E" w:rsidRDefault="00000000">
      <w:pPr>
        <w:pStyle w:val="Compact"/>
        <w:numPr>
          <w:ilvl w:val="1"/>
          <w:numId w:val="64"/>
        </w:numPr>
      </w:pPr>
      <w:r>
        <w:t>Continue making improvements</w:t>
      </w:r>
    </w:p>
    <w:p w14:paraId="5F232D02" w14:textId="77777777" w:rsidR="0071452E" w:rsidRDefault="00000000">
      <w:pPr>
        <w:pStyle w:val="Compact"/>
        <w:numPr>
          <w:ilvl w:val="0"/>
          <w:numId w:val="62"/>
        </w:numPr>
      </w:pPr>
      <w:r>
        <w:rPr>
          <w:b/>
          <w:bCs/>
        </w:rPr>
        <w:t>Full Deployment</w:t>
      </w:r>
    </w:p>
    <w:p w14:paraId="6382931F" w14:textId="77777777" w:rsidR="0071452E" w:rsidRDefault="00000000">
      <w:pPr>
        <w:pStyle w:val="Compact"/>
        <w:numPr>
          <w:ilvl w:val="1"/>
          <w:numId w:val="65"/>
        </w:numPr>
      </w:pPr>
      <w:r>
        <w:t>Deploy to all users</w:t>
      </w:r>
    </w:p>
    <w:p w14:paraId="2352ED98" w14:textId="77777777" w:rsidR="0071452E" w:rsidRDefault="00000000">
      <w:pPr>
        <w:pStyle w:val="Compact"/>
        <w:numPr>
          <w:ilvl w:val="1"/>
          <w:numId w:val="65"/>
        </w:numPr>
      </w:pPr>
      <w:r>
        <w:t>Continue monitoring</w:t>
      </w:r>
    </w:p>
    <w:p w14:paraId="3F71B82F" w14:textId="77777777" w:rsidR="0071452E" w:rsidRDefault="00000000">
      <w:pPr>
        <w:pStyle w:val="Compact"/>
        <w:numPr>
          <w:ilvl w:val="1"/>
          <w:numId w:val="65"/>
        </w:numPr>
      </w:pPr>
      <w:r>
        <w:t>Be prepared for questions</w:t>
      </w:r>
    </w:p>
    <w:p w14:paraId="08B3C65C" w14:textId="77777777" w:rsidR="0071452E" w:rsidRDefault="00000000">
      <w:r>
        <w:pict w14:anchorId="20D485CF">
          <v:rect id="_x0000_i1065" style="width:0;height:1.5pt" o:hralign="center" o:hrstd="t" o:hr="t"/>
        </w:pict>
      </w:r>
    </w:p>
    <w:p w14:paraId="73CD5E62" w14:textId="77777777" w:rsidR="0071452E" w:rsidRDefault="00000000">
      <w:pPr>
        <w:pStyle w:val="Heading2"/>
      </w:pPr>
      <w:bookmarkStart w:id="42" w:name="troubleshooting"/>
      <w:bookmarkEnd w:id="39"/>
      <w:bookmarkEnd w:id="41"/>
      <w:r>
        <w:t>Troubleshooting</w:t>
      </w:r>
    </w:p>
    <w:p w14:paraId="28AAC0D3" w14:textId="77777777" w:rsidR="0071452E" w:rsidRDefault="00000000">
      <w:pPr>
        <w:pStyle w:val="Heading3"/>
      </w:pPr>
      <w:bookmarkStart w:id="43" w:name="cannot-publish-assessment"/>
      <w:r>
        <w:t>Cannot Publish Assessment</w:t>
      </w:r>
    </w:p>
    <w:p w14:paraId="39B435CB" w14:textId="77777777" w:rsidR="0071452E" w:rsidRDefault="00000000">
      <w:pPr>
        <w:pStyle w:val="FirstParagraph"/>
      </w:pPr>
      <w:r>
        <w:rPr>
          <w:b/>
          <w:bCs/>
        </w:rPr>
        <w:t>Possible causes:</w:t>
      </w:r>
      <w:r>
        <w:t xml:space="preserve"> - Assessment already published - Don’t have publish permissions - Assessment has validation errors - Backend connection issue</w:t>
      </w:r>
    </w:p>
    <w:p w14:paraId="68134FCF" w14:textId="77777777" w:rsidR="003437C5" w:rsidRDefault="00000000">
      <w:pPr>
        <w:pStyle w:val="BodyText"/>
      </w:pPr>
      <w:r>
        <w:rPr>
          <w:b/>
          <w:bCs/>
        </w:rPr>
        <w:lastRenderedPageBreak/>
        <w:t>Solutions:</w:t>
      </w:r>
      <w:r>
        <w:t xml:space="preserve"> </w:t>
      </w:r>
    </w:p>
    <w:p w14:paraId="6B6B4390" w14:textId="77777777" w:rsidR="003437C5" w:rsidRDefault="00000000">
      <w:pPr>
        <w:pStyle w:val="BodyText"/>
      </w:pPr>
      <w:r>
        <w:t xml:space="preserve">1. Verify assessment status is Draft </w:t>
      </w:r>
    </w:p>
    <w:p w14:paraId="1B8DED31" w14:textId="77777777" w:rsidR="003437C5" w:rsidRDefault="00000000">
      <w:pPr>
        <w:pStyle w:val="BodyText"/>
      </w:pPr>
      <w:r>
        <w:t xml:space="preserve">2. Check with administrator for </w:t>
      </w:r>
      <w:proofErr w:type="gramStart"/>
      <w:r>
        <w:t>permissions</w:t>
      </w:r>
      <w:proofErr w:type="gramEnd"/>
      <w:r>
        <w:t xml:space="preserve"> </w:t>
      </w:r>
    </w:p>
    <w:p w14:paraId="28CE24F1" w14:textId="77777777" w:rsidR="003437C5" w:rsidRDefault="00000000">
      <w:pPr>
        <w:pStyle w:val="BodyText"/>
      </w:pPr>
      <w:r>
        <w:t xml:space="preserve">3. Review system messages for specific errors </w:t>
      </w:r>
    </w:p>
    <w:p w14:paraId="528E6015" w14:textId="77777777" w:rsidR="003437C5" w:rsidRDefault="00000000">
      <w:pPr>
        <w:pStyle w:val="BodyText"/>
      </w:pPr>
      <w:r>
        <w:t xml:space="preserve">4. Try refreshing the page </w:t>
      </w:r>
    </w:p>
    <w:p w14:paraId="5180901A" w14:textId="076BEDCC" w:rsidR="0071452E" w:rsidRDefault="00000000">
      <w:pPr>
        <w:pStyle w:val="BodyText"/>
      </w:pPr>
      <w:r>
        <w:t>5. Contact administrator if problem persists</w:t>
      </w:r>
    </w:p>
    <w:p w14:paraId="4C2509BD" w14:textId="77777777" w:rsidR="0071452E" w:rsidRDefault="00000000">
      <w:r>
        <w:pict w14:anchorId="141E1032">
          <v:rect id="_x0000_i1066" style="width:0;height:1.5pt" o:hralign="center" o:hrstd="t" o:hr="t"/>
        </w:pict>
      </w:r>
    </w:p>
    <w:p w14:paraId="43F37EC3" w14:textId="77777777" w:rsidR="0071452E" w:rsidRDefault="00000000">
      <w:pPr>
        <w:pStyle w:val="Heading3"/>
      </w:pPr>
      <w:bookmarkStart w:id="44" w:name="publish-button-not-visible"/>
      <w:bookmarkEnd w:id="43"/>
      <w:r>
        <w:t>Publish Button Not Visible</w:t>
      </w:r>
    </w:p>
    <w:p w14:paraId="6F52D647" w14:textId="77777777" w:rsidR="0071452E" w:rsidRDefault="00000000">
      <w:pPr>
        <w:pStyle w:val="FirstParagraph"/>
      </w:pPr>
      <w:r>
        <w:rPr>
          <w:b/>
          <w:bCs/>
        </w:rPr>
        <w:t>Possible causes:</w:t>
      </w:r>
      <w:r>
        <w:t xml:space="preserve"> - Assessment is already published - Don’t have appropriate permissions - Builder in Preview mode</w:t>
      </w:r>
    </w:p>
    <w:p w14:paraId="60DBD475" w14:textId="77777777" w:rsidR="003437C5" w:rsidRDefault="00000000">
      <w:pPr>
        <w:pStyle w:val="BodyText"/>
      </w:pPr>
      <w:r>
        <w:rPr>
          <w:b/>
          <w:bCs/>
        </w:rPr>
        <w:t>Solutions:</w:t>
      </w:r>
      <w:r>
        <w:t xml:space="preserve"> </w:t>
      </w:r>
    </w:p>
    <w:p w14:paraId="00EEB48B" w14:textId="77777777" w:rsidR="003437C5" w:rsidRDefault="00000000">
      <w:pPr>
        <w:pStyle w:val="BodyText"/>
      </w:pPr>
      <w:r>
        <w:t xml:space="preserve">1. Check assessment status badge </w:t>
      </w:r>
    </w:p>
    <w:p w14:paraId="322407DB" w14:textId="77777777" w:rsidR="003437C5" w:rsidRDefault="00000000">
      <w:pPr>
        <w:pStyle w:val="BodyText"/>
      </w:pPr>
      <w:r>
        <w:t xml:space="preserve">2. Ensure you’re in Edit mode </w:t>
      </w:r>
    </w:p>
    <w:p w14:paraId="57F36105" w14:textId="6090E813" w:rsidR="0071452E" w:rsidRDefault="00000000">
      <w:pPr>
        <w:pStyle w:val="BodyText"/>
      </w:pPr>
      <w:r>
        <w:t>3. Verify permissions with administrator</w:t>
      </w:r>
    </w:p>
    <w:p w14:paraId="2EDDE724" w14:textId="77777777" w:rsidR="0071452E" w:rsidRDefault="00000000">
      <w:r>
        <w:pict w14:anchorId="60601844">
          <v:rect id="_x0000_i1067" style="width:0;height:1.5pt" o:hralign="center" o:hrstd="t" o:hr="t"/>
        </w:pict>
      </w:r>
    </w:p>
    <w:p w14:paraId="11F92041" w14:textId="77777777" w:rsidR="0071452E" w:rsidRDefault="00000000">
      <w:pPr>
        <w:pStyle w:val="Heading3"/>
      </w:pPr>
      <w:bookmarkStart w:id="45" w:name="cannot-create-new-version"/>
      <w:bookmarkEnd w:id="44"/>
      <w:r>
        <w:t>Cannot Create New Version</w:t>
      </w:r>
    </w:p>
    <w:p w14:paraId="1D571EBA" w14:textId="77777777" w:rsidR="0071452E" w:rsidRDefault="00000000">
      <w:pPr>
        <w:pStyle w:val="FirstParagraph"/>
      </w:pPr>
      <w:r>
        <w:rPr>
          <w:b/>
          <w:bCs/>
        </w:rPr>
        <w:t>Possible causes:</w:t>
      </w:r>
      <w:r>
        <w:t xml:space="preserve"> - Assessment is not published - Already have a draft version - Don’t have version creation permissions - System limitation on number of versions</w:t>
      </w:r>
    </w:p>
    <w:p w14:paraId="71CEE121" w14:textId="77777777" w:rsidR="003437C5" w:rsidRDefault="00000000">
      <w:pPr>
        <w:pStyle w:val="BodyText"/>
      </w:pPr>
      <w:r>
        <w:rPr>
          <w:b/>
          <w:bCs/>
        </w:rPr>
        <w:t>Solutions:</w:t>
      </w:r>
      <w:r>
        <w:t xml:space="preserve"> </w:t>
      </w:r>
    </w:p>
    <w:p w14:paraId="10E59E6A" w14:textId="77777777" w:rsidR="003437C5" w:rsidRDefault="00000000">
      <w:pPr>
        <w:pStyle w:val="BodyText"/>
      </w:pPr>
      <w:r>
        <w:t xml:space="preserve">1. Verify source assessment is published </w:t>
      </w:r>
    </w:p>
    <w:p w14:paraId="62143C84" w14:textId="77777777" w:rsidR="003437C5" w:rsidRDefault="00000000">
      <w:pPr>
        <w:pStyle w:val="BodyText"/>
      </w:pPr>
      <w:r>
        <w:t xml:space="preserve">2. Check if draft version already exists </w:t>
      </w:r>
    </w:p>
    <w:p w14:paraId="042935C6" w14:textId="77777777" w:rsidR="003437C5" w:rsidRDefault="00000000">
      <w:pPr>
        <w:pStyle w:val="BodyText"/>
      </w:pPr>
      <w:r>
        <w:t xml:space="preserve">3. Verify permissions with administrator </w:t>
      </w:r>
    </w:p>
    <w:p w14:paraId="3242997E" w14:textId="3D626E2B" w:rsidR="0071452E" w:rsidRDefault="00000000">
      <w:pPr>
        <w:pStyle w:val="BodyText"/>
      </w:pPr>
      <w:r>
        <w:t>4. Consult administrator about version limits</w:t>
      </w:r>
    </w:p>
    <w:p w14:paraId="40073B09" w14:textId="77777777" w:rsidR="0071452E" w:rsidRDefault="00000000">
      <w:r>
        <w:pict w14:anchorId="618FDB31">
          <v:rect id="_x0000_i1068" style="width:0;height:1.5pt" o:hralign="center" o:hrstd="t" o:hr="t"/>
        </w:pict>
      </w:r>
    </w:p>
    <w:p w14:paraId="70708DF3" w14:textId="77777777" w:rsidR="0071452E" w:rsidRDefault="00000000">
      <w:pPr>
        <w:pStyle w:val="Heading3"/>
      </w:pPr>
      <w:bookmarkStart w:id="46" w:name="new-version-missing-content"/>
      <w:bookmarkEnd w:id="45"/>
      <w:r>
        <w:t>New Version Missing Content</w:t>
      </w:r>
    </w:p>
    <w:p w14:paraId="2902A0A2" w14:textId="77777777" w:rsidR="0071452E" w:rsidRDefault="00000000">
      <w:pPr>
        <w:pStyle w:val="FirstParagraph"/>
      </w:pPr>
      <w:r>
        <w:rPr>
          <w:b/>
          <w:bCs/>
        </w:rPr>
        <w:t>Possible causes:</w:t>
      </w:r>
      <w:r>
        <w:t xml:space="preserve"> - Copy process incomplete - Source version had issues - Backend synchronization problem</w:t>
      </w:r>
    </w:p>
    <w:p w14:paraId="01AE8995" w14:textId="77777777" w:rsidR="003437C5" w:rsidRDefault="00000000">
      <w:pPr>
        <w:pStyle w:val="BodyText"/>
      </w:pPr>
      <w:r>
        <w:rPr>
          <w:b/>
          <w:bCs/>
        </w:rPr>
        <w:t>Solutions:</w:t>
      </w:r>
      <w:r>
        <w:t xml:space="preserve"> </w:t>
      </w:r>
    </w:p>
    <w:p w14:paraId="0F15FC7A" w14:textId="77777777" w:rsidR="003437C5" w:rsidRDefault="00000000">
      <w:pPr>
        <w:pStyle w:val="BodyText"/>
      </w:pPr>
      <w:r>
        <w:t xml:space="preserve">1. Immediately check what’s missing </w:t>
      </w:r>
    </w:p>
    <w:p w14:paraId="2625ACF9" w14:textId="77777777" w:rsidR="003437C5" w:rsidRDefault="00000000">
      <w:pPr>
        <w:pStyle w:val="BodyText"/>
      </w:pPr>
      <w:r>
        <w:lastRenderedPageBreak/>
        <w:t xml:space="preserve">2. </w:t>
      </w:r>
      <w:proofErr w:type="gramStart"/>
      <w:r>
        <w:t>Compare</w:t>
      </w:r>
      <w:proofErr w:type="gramEnd"/>
      <w:r>
        <w:t xml:space="preserve"> to source version </w:t>
      </w:r>
    </w:p>
    <w:p w14:paraId="0326A56D" w14:textId="77777777" w:rsidR="003437C5" w:rsidRDefault="00000000">
      <w:pPr>
        <w:pStyle w:val="BodyText"/>
      </w:pPr>
      <w:r>
        <w:t xml:space="preserve">3. Don’t make additional changes until issue resolved </w:t>
      </w:r>
    </w:p>
    <w:p w14:paraId="621A258E" w14:textId="77777777" w:rsidR="003437C5" w:rsidRDefault="00000000">
      <w:pPr>
        <w:pStyle w:val="BodyText"/>
      </w:pPr>
      <w:r>
        <w:t xml:space="preserve">4. Contact administrator </w:t>
      </w:r>
    </w:p>
    <w:p w14:paraId="64D93C58" w14:textId="7CA50768" w:rsidR="0071452E" w:rsidRDefault="00000000">
      <w:pPr>
        <w:pStyle w:val="BodyText"/>
      </w:pPr>
      <w:r>
        <w:t>5. May need to delete and recreate version</w:t>
      </w:r>
    </w:p>
    <w:p w14:paraId="7CECDF78" w14:textId="77777777" w:rsidR="0071452E" w:rsidRDefault="00000000">
      <w:r>
        <w:pict w14:anchorId="66D8D59E">
          <v:rect id="_x0000_i1069" style="width:0;height:1.5pt" o:hralign="center" o:hrstd="t" o:hr="t"/>
        </w:pict>
      </w:r>
    </w:p>
    <w:p w14:paraId="26460731" w14:textId="77777777" w:rsidR="0071452E" w:rsidRDefault="00000000">
      <w:pPr>
        <w:pStyle w:val="Heading3"/>
      </w:pPr>
      <w:bookmarkStart w:id="47" w:name="multiple-drafts-exist"/>
      <w:bookmarkEnd w:id="46"/>
      <w:r>
        <w:t>Multiple Drafts Exist</w:t>
      </w:r>
    </w:p>
    <w:p w14:paraId="678E9B5F" w14:textId="77777777" w:rsidR="0071452E" w:rsidRDefault="00000000">
      <w:pPr>
        <w:pStyle w:val="FirstParagraph"/>
      </w:pPr>
      <w:r>
        <w:rPr>
          <w:b/>
          <w:bCs/>
        </w:rPr>
        <w:t>Possible causes:</w:t>
      </w:r>
      <w:r>
        <w:t xml:space="preserve"> - Created new version multiple times - Multiple users created versions - Previous draft wasn’t deleted</w:t>
      </w:r>
    </w:p>
    <w:p w14:paraId="78F3123A" w14:textId="77777777" w:rsidR="003437C5" w:rsidRDefault="00000000">
      <w:pPr>
        <w:pStyle w:val="BodyText"/>
      </w:pPr>
      <w:r>
        <w:rPr>
          <w:b/>
          <w:bCs/>
        </w:rPr>
        <w:t>Solutions:</w:t>
      </w:r>
      <w:r>
        <w:t xml:space="preserve"> </w:t>
      </w:r>
    </w:p>
    <w:p w14:paraId="04927079" w14:textId="77777777" w:rsidR="003437C5" w:rsidRDefault="00000000">
      <w:pPr>
        <w:pStyle w:val="BodyText"/>
      </w:pPr>
      <w:r>
        <w:t xml:space="preserve">1. Identify which draft is current/correct </w:t>
      </w:r>
    </w:p>
    <w:p w14:paraId="4B59B35A" w14:textId="77777777" w:rsidR="003437C5" w:rsidRDefault="00000000">
      <w:pPr>
        <w:pStyle w:val="BodyText"/>
      </w:pPr>
      <w:r>
        <w:t xml:space="preserve">2. Communicate with team </w:t>
      </w:r>
    </w:p>
    <w:p w14:paraId="4B89D3BA" w14:textId="77777777" w:rsidR="003437C5" w:rsidRDefault="00000000">
      <w:pPr>
        <w:pStyle w:val="BodyText"/>
      </w:pPr>
      <w:r>
        <w:t xml:space="preserve">3. Consolidate changes if needed </w:t>
      </w:r>
    </w:p>
    <w:p w14:paraId="7F22476B" w14:textId="77777777" w:rsidR="003437C5" w:rsidRDefault="00000000">
      <w:pPr>
        <w:pStyle w:val="BodyText"/>
      </w:pPr>
      <w:r>
        <w:t xml:space="preserve">4. Delete or publish extra drafts </w:t>
      </w:r>
    </w:p>
    <w:p w14:paraId="64EB6AAB" w14:textId="018C5194" w:rsidR="0071452E" w:rsidRDefault="00000000">
      <w:pPr>
        <w:pStyle w:val="BodyText"/>
      </w:pPr>
      <w:r>
        <w:t>5. Establish process to prevent in future</w:t>
      </w:r>
    </w:p>
    <w:p w14:paraId="36681630" w14:textId="77777777" w:rsidR="0071452E" w:rsidRDefault="00000000">
      <w:r>
        <w:pict w14:anchorId="2788010A">
          <v:rect id="_x0000_i1070" style="width:0;height:1.5pt" o:hralign="center" o:hrstd="t" o:hr="t"/>
        </w:pict>
      </w:r>
    </w:p>
    <w:p w14:paraId="5227F0C6" w14:textId="77777777" w:rsidR="0071452E" w:rsidRDefault="00000000">
      <w:pPr>
        <w:pStyle w:val="Heading2"/>
      </w:pPr>
      <w:bookmarkStart w:id="48" w:name="best-practices-summary"/>
      <w:bookmarkEnd w:id="42"/>
      <w:bookmarkEnd w:id="47"/>
      <w:r>
        <w:t>Best Practices Summary</w:t>
      </w:r>
    </w:p>
    <w:p w14:paraId="614CC4C1" w14:textId="77777777" w:rsidR="0071452E" w:rsidRDefault="00000000">
      <w:pPr>
        <w:pStyle w:val="Heading3"/>
      </w:pPr>
      <w:bookmarkStart w:id="49" w:name="before-publishing"/>
      <w:r>
        <w:t>Before Publishing</w:t>
      </w:r>
    </w:p>
    <w:p w14:paraId="5924FE5F" w14:textId="77777777" w:rsidR="0071452E" w:rsidRDefault="00000000">
      <w:pPr>
        <w:pStyle w:val="Compact"/>
        <w:numPr>
          <w:ilvl w:val="0"/>
          <w:numId w:val="66"/>
        </w:numPr>
      </w:pPr>
      <w:r>
        <w:t>☐ Complete all content</w:t>
      </w:r>
    </w:p>
    <w:p w14:paraId="7B3F6FAE" w14:textId="77777777" w:rsidR="0071452E" w:rsidRDefault="00000000">
      <w:pPr>
        <w:pStyle w:val="Compact"/>
        <w:numPr>
          <w:ilvl w:val="0"/>
          <w:numId w:val="66"/>
        </w:numPr>
      </w:pPr>
      <w:r>
        <w:t>☐ Test thoroughly in Preview mode</w:t>
      </w:r>
    </w:p>
    <w:p w14:paraId="4BAC5900" w14:textId="77777777" w:rsidR="0071452E" w:rsidRDefault="00000000">
      <w:pPr>
        <w:pStyle w:val="Compact"/>
        <w:numPr>
          <w:ilvl w:val="0"/>
          <w:numId w:val="66"/>
        </w:numPr>
      </w:pPr>
      <w:r>
        <w:t>☐ Review with stakeholders</w:t>
      </w:r>
    </w:p>
    <w:p w14:paraId="2DDF3955" w14:textId="77777777" w:rsidR="0071452E" w:rsidRDefault="00000000">
      <w:pPr>
        <w:pStyle w:val="Compact"/>
        <w:numPr>
          <w:ilvl w:val="0"/>
          <w:numId w:val="66"/>
        </w:numPr>
      </w:pPr>
      <w:r>
        <w:t>☐ Check spelling and grammar</w:t>
      </w:r>
    </w:p>
    <w:p w14:paraId="67A72DAB" w14:textId="77777777" w:rsidR="0071452E" w:rsidRDefault="00000000">
      <w:pPr>
        <w:pStyle w:val="Compact"/>
        <w:numPr>
          <w:ilvl w:val="0"/>
          <w:numId w:val="66"/>
        </w:numPr>
      </w:pPr>
      <w:r>
        <w:t>☐ Verify clinical accuracy</w:t>
      </w:r>
    </w:p>
    <w:p w14:paraId="138FF761" w14:textId="77777777" w:rsidR="0071452E" w:rsidRDefault="00000000">
      <w:pPr>
        <w:pStyle w:val="Compact"/>
        <w:numPr>
          <w:ilvl w:val="0"/>
          <w:numId w:val="66"/>
        </w:numPr>
      </w:pPr>
      <w:r>
        <w:t>☐ Document any known limitations</w:t>
      </w:r>
    </w:p>
    <w:p w14:paraId="1511FA31" w14:textId="77777777" w:rsidR="0071452E" w:rsidRDefault="00000000">
      <w:pPr>
        <w:pStyle w:val="Compact"/>
        <w:numPr>
          <w:ilvl w:val="0"/>
          <w:numId w:val="66"/>
        </w:numPr>
      </w:pPr>
      <w:r>
        <w:t>☐ Create version notes</w:t>
      </w:r>
    </w:p>
    <w:p w14:paraId="6DB7D4E2" w14:textId="77777777" w:rsidR="0071452E" w:rsidRDefault="00000000">
      <w:pPr>
        <w:pStyle w:val="Heading3"/>
      </w:pPr>
      <w:bookmarkStart w:id="50" w:name="publishing-process-1"/>
      <w:bookmarkEnd w:id="49"/>
      <w:r>
        <w:t>Publishing Process</w:t>
      </w:r>
    </w:p>
    <w:p w14:paraId="406ECCF3" w14:textId="77777777" w:rsidR="0071452E" w:rsidRDefault="00000000">
      <w:pPr>
        <w:pStyle w:val="Compact"/>
        <w:numPr>
          <w:ilvl w:val="0"/>
          <w:numId w:val="67"/>
        </w:numPr>
      </w:pPr>
      <w:r>
        <w:t>☐ Final review</w:t>
      </w:r>
    </w:p>
    <w:p w14:paraId="75B96103" w14:textId="77777777" w:rsidR="0071452E" w:rsidRDefault="00000000">
      <w:pPr>
        <w:pStyle w:val="Compact"/>
        <w:numPr>
          <w:ilvl w:val="0"/>
          <w:numId w:val="67"/>
        </w:numPr>
      </w:pPr>
      <w:r>
        <w:t>☐ Confirm intent to publish</w:t>
      </w:r>
    </w:p>
    <w:p w14:paraId="63CBAF04" w14:textId="77777777" w:rsidR="0071452E" w:rsidRDefault="00000000">
      <w:pPr>
        <w:pStyle w:val="Compact"/>
        <w:numPr>
          <w:ilvl w:val="0"/>
          <w:numId w:val="67"/>
        </w:numPr>
      </w:pPr>
      <w:r>
        <w:t>☐ Verify success message</w:t>
      </w:r>
    </w:p>
    <w:p w14:paraId="18062145" w14:textId="77777777" w:rsidR="0071452E" w:rsidRDefault="00000000">
      <w:pPr>
        <w:pStyle w:val="Compact"/>
        <w:numPr>
          <w:ilvl w:val="0"/>
          <w:numId w:val="67"/>
        </w:numPr>
      </w:pPr>
      <w:r>
        <w:t>☐ Check status changed to Published</w:t>
      </w:r>
    </w:p>
    <w:p w14:paraId="3E370E5C" w14:textId="77777777" w:rsidR="0071452E" w:rsidRDefault="00000000">
      <w:pPr>
        <w:pStyle w:val="Compact"/>
        <w:numPr>
          <w:ilvl w:val="0"/>
          <w:numId w:val="67"/>
        </w:numPr>
      </w:pPr>
      <w:r>
        <w:t>☐ Test published version in Preview mode</w:t>
      </w:r>
    </w:p>
    <w:p w14:paraId="612EC566" w14:textId="77777777" w:rsidR="0071452E" w:rsidRDefault="00000000">
      <w:pPr>
        <w:pStyle w:val="Compact"/>
        <w:numPr>
          <w:ilvl w:val="0"/>
          <w:numId w:val="67"/>
        </w:numPr>
      </w:pPr>
      <w:r>
        <w:t>☐ Notify relevant parties</w:t>
      </w:r>
    </w:p>
    <w:p w14:paraId="5A57BC0F" w14:textId="77777777" w:rsidR="0071452E" w:rsidRDefault="00000000">
      <w:pPr>
        <w:pStyle w:val="Heading3"/>
      </w:pPr>
      <w:bookmarkStart w:id="51" w:name="version-management"/>
      <w:bookmarkEnd w:id="50"/>
      <w:r>
        <w:lastRenderedPageBreak/>
        <w:t>Version Management</w:t>
      </w:r>
    </w:p>
    <w:p w14:paraId="72D67BC4" w14:textId="77777777" w:rsidR="0071452E" w:rsidRDefault="00000000">
      <w:pPr>
        <w:pStyle w:val="Compact"/>
        <w:numPr>
          <w:ilvl w:val="0"/>
          <w:numId w:val="68"/>
        </w:numPr>
      </w:pPr>
      <w:r>
        <w:t>☐ Document changes for each version</w:t>
      </w:r>
    </w:p>
    <w:p w14:paraId="2956F2C2" w14:textId="77777777" w:rsidR="0071452E" w:rsidRDefault="00000000">
      <w:pPr>
        <w:pStyle w:val="Compact"/>
        <w:numPr>
          <w:ilvl w:val="0"/>
          <w:numId w:val="68"/>
        </w:numPr>
      </w:pPr>
      <w:r>
        <w:t>☐ Create new version when updates needed</w:t>
      </w:r>
    </w:p>
    <w:p w14:paraId="07ABCD54" w14:textId="77777777" w:rsidR="0071452E" w:rsidRDefault="00000000">
      <w:pPr>
        <w:pStyle w:val="Compact"/>
        <w:numPr>
          <w:ilvl w:val="0"/>
          <w:numId w:val="68"/>
        </w:numPr>
      </w:pPr>
      <w:r>
        <w:t>☐ Test new version thoroughly</w:t>
      </w:r>
    </w:p>
    <w:p w14:paraId="64F0C29D" w14:textId="77777777" w:rsidR="0071452E" w:rsidRDefault="00000000">
      <w:pPr>
        <w:pStyle w:val="Compact"/>
        <w:numPr>
          <w:ilvl w:val="0"/>
          <w:numId w:val="68"/>
        </w:numPr>
      </w:pPr>
      <w:r>
        <w:t>☐ Avoid multiple simultaneous drafts</w:t>
      </w:r>
    </w:p>
    <w:p w14:paraId="0366FC99" w14:textId="77777777" w:rsidR="0071452E" w:rsidRDefault="00000000">
      <w:pPr>
        <w:pStyle w:val="Compact"/>
        <w:numPr>
          <w:ilvl w:val="0"/>
          <w:numId w:val="68"/>
        </w:numPr>
      </w:pPr>
      <w:r>
        <w:t>☐ Communicate version changes to users</w:t>
      </w:r>
    </w:p>
    <w:p w14:paraId="20F51ADA" w14:textId="77777777" w:rsidR="0071452E" w:rsidRDefault="00000000">
      <w:pPr>
        <w:pStyle w:val="Compact"/>
        <w:numPr>
          <w:ilvl w:val="0"/>
          <w:numId w:val="68"/>
        </w:numPr>
      </w:pPr>
      <w:r>
        <w:t>☐ Maintain version history records</w:t>
      </w:r>
    </w:p>
    <w:p w14:paraId="7613E98B" w14:textId="77777777" w:rsidR="0071452E" w:rsidRDefault="00000000">
      <w:pPr>
        <w:pStyle w:val="Heading3"/>
      </w:pPr>
      <w:bookmarkStart w:id="52" w:name="quality-assurance"/>
      <w:bookmarkEnd w:id="51"/>
      <w:r>
        <w:t>Quality Assurance</w:t>
      </w:r>
    </w:p>
    <w:p w14:paraId="74F37D38" w14:textId="77777777" w:rsidR="0071452E" w:rsidRDefault="00000000">
      <w:pPr>
        <w:pStyle w:val="Compact"/>
        <w:numPr>
          <w:ilvl w:val="0"/>
          <w:numId w:val="69"/>
        </w:numPr>
      </w:pPr>
      <w:r>
        <w:t>☐ Follow testing checklist</w:t>
      </w:r>
    </w:p>
    <w:p w14:paraId="3C17B3C5" w14:textId="77777777" w:rsidR="0071452E" w:rsidRDefault="00000000">
      <w:pPr>
        <w:pStyle w:val="Compact"/>
        <w:numPr>
          <w:ilvl w:val="0"/>
          <w:numId w:val="69"/>
        </w:numPr>
      </w:pPr>
      <w:r>
        <w:t>☐ Get peer review</w:t>
      </w:r>
    </w:p>
    <w:p w14:paraId="74587217" w14:textId="77777777" w:rsidR="0071452E" w:rsidRDefault="00000000">
      <w:pPr>
        <w:pStyle w:val="Compact"/>
        <w:numPr>
          <w:ilvl w:val="0"/>
          <w:numId w:val="69"/>
        </w:numPr>
      </w:pPr>
      <w:r>
        <w:t>☐ Verify conditional logic</w:t>
      </w:r>
    </w:p>
    <w:p w14:paraId="001DE148" w14:textId="77777777" w:rsidR="0071452E" w:rsidRDefault="00000000">
      <w:pPr>
        <w:pStyle w:val="Compact"/>
        <w:numPr>
          <w:ilvl w:val="0"/>
          <w:numId w:val="69"/>
        </w:numPr>
      </w:pPr>
      <w:r>
        <w:t>☐ Check all relationships</w:t>
      </w:r>
    </w:p>
    <w:p w14:paraId="155843A0" w14:textId="77777777" w:rsidR="0071452E" w:rsidRDefault="00000000">
      <w:pPr>
        <w:pStyle w:val="Compact"/>
        <w:numPr>
          <w:ilvl w:val="0"/>
          <w:numId w:val="69"/>
        </w:numPr>
      </w:pPr>
      <w:r>
        <w:t>☐ Ensure accessibility</w:t>
      </w:r>
    </w:p>
    <w:p w14:paraId="76271B01" w14:textId="77777777" w:rsidR="0071452E" w:rsidRDefault="00000000">
      <w:pPr>
        <w:pStyle w:val="Compact"/>
        <w:numPr>
          <w:ilvl w:val="0"/>
          <w:numId w:val="69"/>
        </w:numPr>
      </w:pPr>
      <w:r>
        <w:t>☐ Confirm performance</w:t>
      </w:r>
    </w:p>
    <w:p w14:paraId="5543E151" w14:textId="77777777" w:rsidR="0071452E" w:rsidRDefault="00000000">
      <w:r>
        <w:pict w14:anchorId="279CB307">
          <v:rect id="_x0000_i1071" style="width:0;height:1.5pt" o:hralign="center" o:hrstd="t" o:hr="t"/>
        </w:pict>
      </w:r>
    </w:p>
    <w:p w14:paraId="2827B852" w14:textId="77777777" w:rsidR="0071452E" w:rsidRDefault="00000000">
      <w:pPr>
        <w:pStyle w:val="Heading2"/>
      </w:pPr>
      <w:bookmarkStart w:id="53" w:name="next-steps"/>
      <w:bookmarkEnd w:id="48"/>
      <w:bookmarkEnd w:id="52"/>
      <w:r>
        <w:t>Next Steps</w:t>
      </w:r>
    </w:p>
    <w:p w14:paraId="16D6D7BE" w14:textId="77777777" w:rsidR="0071452E" w:rsidRDefault="00000000">
      <w:pPr>
        <w:pStyle w:val="FirstParagraph"/>
      </w:pPr>
      <w:r>
        <w:t xml:space="preserve">After publishing: - Monitor assessment usage - Gather user feedback - Track any issues reported - Plan future updates based on feedback - Schedule regular reviews - Consider creating </w:t>
      </w:r>
      <w:r>
        <w:rPr>
          <w:b/>
          <w:bCs/>
        </w:rPr>
        <w:t>troubleshooting guides</w:t>
      </w:r>
      <w:r>
        <w:t xml:space="preserve"> for end users</w:t>
      </w:r>
      <w:bookmarkEnd w:id="0"/>
      <w:bookmarkEnd w:id="53"/>
    </w:p>
    <w:sectPr w:rsidR="0071452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A614773" w14:textId="77777777" w:rsidR="002A3447" w:rsidRDefault="002A3447">
      <w:pPr>
        <w:spacing w:after="0"/>
      </w:pPr>
      <w:r>
        <w:separator/>
      </w:r>
    </w:p>
  </w:endnote>
  <w:endnote w:type="continuationSeparator" w:id="0">
    <w:p w14:paraId="69194BD1" w14:textId="77777777" w:rsidR="002A3447" w:rsidRDefault="002A344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3D7B6CC" w14:textId="77777777" w:rsidR="002A3447" w:rsidRDefault="002A3447">
      <w:r>
        <w:separator/>
      </w:r>
    </w:p>
  </w:footnote>
  <w:footnote w:type="continuationSeparator" w:id="0">
    <w:p w14:paraId="282B2844" w14:textId="77777777" w:rsidR="002A3447" w:rsidRDefault="002A344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73E826D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4D541C9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EF2C21F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2"/>
    <w:multiLevelType w:val="multilevel"/>
    <w:tmpl w:val="59F43E18"/>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4" w15:restartNumberingAfterBreak="0">
    <w:nsid w:val="00A99413"/>
    <w:multiLevelType w:val="multilevel"/>
    <w:tmpl w:val="3678ECC4"/>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 w16cid:durableId="237634192">
    <w:abstractNumId w:val="0"/>
  </w:num>
  <w:num w:numId="2" w16cid:durableId="98839318">
    <w:abstractNumId w:val="1"/>
  </w:num>
  <w:num w:numId="3" w16cid:durableId="1570369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692219237">
    <w:abstractNumId w:val="1"/>
  </w:num>
  <w:num w:numId="5" w16cid:durableId="1141463325">
    <w:abstractNumId w:val="1"/>
  </w:num>
  <w:num w:numId="6" w16cid:durableId="2030058840">
    <w:abstractNumId w:val="1"/>
  </w:num>
  <w:num w:numId="7" w16cid:durableId="4591059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444663913">
    <w:abstractNumId w:val="1"/>
  </w:num>
  <w:num w:numId="9" w16cid:durableId="1575436610">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 w16cid:durableId="362096071">
    <w:abstractNumId w:val="1"/>
  </w:num>
  <w:num w:numId="11" w16cid:durableId="2071150830">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 w16cid:durableId="946155409">
    <w:abstractNumId w:val="1"/>
  </w:num>
  <w:num w:numId="13" w16cid:durableId="1279222849">
    <w:abstractNumId w:val="1"/>
  </w:num>
  <w:num w:numId="14" w16cid:durableId="1507867565">
    <w:abstractNumId w:val="1"/>
  </w:num>
  <w:num w:numId="15" w16cid:durableId="875314023">
    <w:abstractNumId w:val="1"/>
  </w:num>
  <w:num w:numId="16" w16cid:durableId="944312158">
    <w:abstractNumId w:val="1"/>
  </w:num>
  <w:num w:numId="17" w16cid:durableId="2100251277">
    <w:abstractNumId w:val="1"/>
  </w:num>
  <w:num w:numId="18" w16cid:durableId="644968781">
    <w:abstractNumId w:val="1"/>
  </w:num>
  <w:num w:numId="19" w16cid:durableId="221796471">
    <w:abstractNumId w:val="1"/>
  </w:num>
  <w:num w:numId="20" w16cid:durableId="18679372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538931403">
    <w:abstractNumId w:val="1"/>
  </w:num>
  <w:num w:numId="22" w16cid:durableId="34817303">
    <w:abstractNumId w:val="1"/>
  </w:num>
  <w:num w:numId="23" w16cid:durableId="4429179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2043747845">
    <w:abstractNumId w:val="1"/>
  </w:num>
  <w:num w:numId="25" w16cid:durableId="2092963004">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6" w16cid:durableId="1697584136">
    <w:abstractNumId w:val="1"/>
  </w:num>
  <w:num w:numId="27" w16cid:durableId="1829663681">
    <w:abstractNumId w:val="1"/>
  </w:num>
  <w:num w:numId="28" w16cid:durableId="1975329734">
    <w:abstractNumId w:val="1"/>
  </w:num>
  <w:num w:numId="29" w16cid:durableId="974261346">
    <w:abstractNumId w:val="1"/>
  </w:num>
  <w:num w:numId="30" w16cid:durableId="19230993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263489734">
    <w:abstractNumId w:val="1"/>
  </w:num>
  <w:num w:numId="32" w16cid:durableId="642659419">
    <w:abstractNumId w:val="1"/>
  </w:num>
  <w:num w:numId="33" w16cid:durableId="1618873270">
    <w:abstractNumId w:val="1"/>
  </w:num>
  <w:num w:numId="34" w16cid:durableId="1193227605">
    <w:abstractNumId w:val="1"/>
  </w:num>
  <w:num w:numId="35" w16cid:durableId="967125034">
    <w:abstractNumId w:val="1"/>
  </w:num>
  <w:num w:numId="36" w16cid:durableId="8084729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963846169">
    <w:abstractNumId w:val="1"/>
  </w:num>
  <w:num w:numId="38" w16cid:durableId="2144695711">
    <w:abstractNumId w:val="1"/>
  </w:num>
  <w:num w:numId="39" w16cid:durableId="1548643174">
    <w:abstractNumId w:val="1"/>
  </w:num>
  <w:num w:numId="40" w16cid:durableId="194276640">
    <w:abstractNumId w:val="1"/>
  </w:num>
  <w:num w:numId="41" w16cid:durableId="74916030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2061517212">
    <w:abstractNumId w:val="1"/>
  </w:num>
  <w:num w:numId="43" w16cid:durableId="1905069033">
    <w:abstractNumId w:val="1"/>
  </w:num>
  <w:num w:numId="44" w16cid:durableId="1514414339">
    <w:abstractNumId w:val="1"/>
  </w:num>
  <w:num w:numId="45" w16cid:durableId="14842710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512231180">
    <w:abstractNumId w:val="1"/>
  </w:num>
  <w:num w:numId="47" w16cid:durableId="2092777825">
    <w:abstractNumId w:val="1"/>
  </w:num>
  <w:num w:numId="48" w16cid:durableId="820199257">
    <w:abstractNumId w:val="1"/>
  </w:num>
  <w:num w:numId="49" w16cid:durableId="5861184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1608653065">
    <w:abstractNumId w:val="1"/>
  </w:num>
  <w:num w:numId="51" w16cid:durableId="880941017">
    <w:abstractNumId w:val="1"/>
  </w:num>
  <w:num w:numId="52" w16cid:durableId="1532648185">
    <w:abstractNumId w:val="1"/>
  </w:num>
  <w:num w:numId="53" w16cid:durableId="1178882874">
    <w:abstractNumId w:val="1"/>
  </w:num>
  <w:num w:numId="54" w16cid:durableId="13805470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2008747617">
    <w:abstractNumId w:val="1"/>
  </w:num>
  <w:num w:numId="56" w16cid:durableId="1029263537">
    <w:abstractNumId w:val="1"/>
  </w:num>
  <w:num w:numId="57" w16cid:durableId="1878422954">
    <w:abstractNumId w:val="1"/>
  </w:num>
  <w:num w:numId="58" w16cid:durableId="104807287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911237517">
    <w:abstractNumId w:val="1"/>
  </w:num>
  <w:num w:numId="60" w16cid:durableId="1968966992">
    <w:abstractNumId w:val="1"/>
  </w:num>
  <w:num w:numId="61" w16cid:durableId="352926337">
    <w:abstractNumId w:val="1"/>
  </w:num>
  <w:num w:numId="62" w16cid:durableId="11175298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1215196990">
    <w:abstractNumId w:val="1"/>
  </w:num>
  <w:num w:numId="64" w16cid:durableId="659504207">
    <w:abstractNumId w:val="1"/>
  </w:num>
  <w:num w:numId="65" w16cid:durableId="1135608836">
    <w:abstractNumId w:val="1"/>
  </w:num>
  <w:num w:numId="66" w16cid:durableId="765534788">
    <w:abstractNumId w:val="1"/>
  </w:num>
  <w:num w:numId="67" w16cid:durableId="1391422537">
    <w:abstractNumId w:val="1"/>
  </w:num>
  <w:num w:numId="68" w16cid:durableId="1724596288">
    <w:abstractNumId w:val="1"/>
  </w:num>
  <w:num w:numId="69" w16cid:durableId="61829695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71452E"/>
    <w:rsid w:val="002A3447"/>
    <w:rsid w:val="003437C5"/>
    <w:rsid w:val="00620BC8"/>
    <w:rsid w:val="0071452E"/>
    <w:rsid w:val="008E0D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2AC7EE"/>
  <w15:docId w15:val="{D50EC937-B62F-4198-9696-B836B6BD93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8</Pages>
  <Words>2432</Words>
  <Characters>13865</Characters>
  <Application>Microsoft Office Word</Application>
  <DocSecurity>0</DocSecurity>
  <Lines>462</Lines>
  <Paragraphs>3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9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Danny Leblanc</cp:lastModifiedBy>
  <cp:revision>2</cp:revision>
  <dcterms:created xsi:type="dcterms:W3CDTF">2025-10-28T14:58:00Z</dcterms:created>
  <dcterms:modified xsi:type="dcterms:W3CDTF">2025-10-29T14:51:00Z</dcterms:modified>
</cp:coreProperties>
</file>